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CDE979" w14:textId="462A7768" w:rsidR="00047BBA" w:rsidRPr="00047BBA" w:rsidRDefault="00F70192" w:rsidP="00047BBA">
      <w:pPr>
        <w:pStyle w:val="Heading1"/>
        <w:spacing w:before="120" w:line="240" w:lineRule="auto"/>
        <w:rPr>
          <w:color w:val="auto"/>
          <w:sz w:val="32"/>
          <w:szCs w:val="32"/>
        </w:rPr>
      </w:pPr>
      <w:bookmarkStart w:id="0" w:name="_acknowledge"/>
      <w:bookmarkEnd w:id="0"/>
      <w:r w:rsidRPr="00047BBA">
        <w:rPr>
          <w:noProof/>
          <w:color w:val="auto"/>
          <w:sz w:val="32"/>
          <w:szCs w:val="32"/>
        </w:rPr>
        <w:drawing>
          <wp:anchor distT="0" distB="0" distL="114300" distR="114300" simplePos="0" relativeHeight="251659264" behindDoc="1" locked="0" layoutInCell="1" allowOverlap="1" wp14:anchorId="1A7BD2A6" wp14:editId="07C90752">
            <wp:simplePos x="0" y="0"/>
            <wp:positionH relativeFrom="margin">
              <wp:posOffset>89731</wp:posOffset>
            </wp:positionH>
            <wp:positionV relativeFrom="margin">
              <wp:posOffset>-50907</wp:posOffset>
            </wp:positionV>
            <wp:extent cx="487110" cy="595060"/>
            <wp:effectExtent l="0" t="0" r="0" b="1905"/>
            <wp:wrapNone/>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9294" cy="609944"/>
                    </a:xfrm>
                    <a:prstGeom prst="rect">
                      <a:avLst/>
                    </a:prstGeom>
                    <a:noFill/>
                  </pic:spPr>
                </pic:pic>
              </a:graphicData>
            </a:graphic>
            <wp14:sizeRelH relativeFrom="page">
              <wp14:pctWidth>0</wp14:pctWidth>
            </wp14:sizeRelH>
            <wp14:sizeRelV relativeFrom="page">
              <wp14:pctHeight>0</wp14:pctHeight>
            </wp14:sizeRelV>
          </wp:anchor>
        </w:drawing>
      </w:r>
      <w:r w:rsidR="00951288" w:rsidRPr="00047BBA">
        <w:rPr>
          <w:color w:val="auto"/>
          <w:sz w:val="32"/>
          <w:szCs w:val="32"/>
        </w:rPr>
        <w:t xml:space="preserve">graduate COMMITTEE </w:t>
      </w:r>
      <w:r w:rsidR="00951288" w:rsidRPr="00047BBA">
        <w:rPr>
          <w:color w:val="auto"/>
          <w:sz w:val="32"/>
          <w:szCs w:val="32"/>
        </w:rPr>
        <w:br/>
        <w:t>curriculum PROPOSAL FORM</w:t>
      </w:r>
    </w:p>
    <w:p w14:paraId="591F17AD" w14:textId="3647018E" w:rsidR="009C5BD4" w:rsidRPr="00690A47" w:rsidRDefault="00047BBA" w:rsidP="00690A47">
      <w:pPr>
        <w:pStyle w:val="Heading2"/>
        <w:jc w:val="left"/>
        <w:rPr>
          <w:color w:val="auto"/>
          <w:sz w:val="22"/>
          <w:szCs w:val="22"/>
        </w:rPr>
      </w:pPr>
      <w:r>
        <w:rPr>
          <w:color w:val="auto"/>
          <w:sz w:val="22"/>
          <w:szCs w:val="22"/>
        </w:rPr>
        <w:t xml:space="preserve">A. </w:t>
      </w:r>
      <w:r w:rsidR="00F64260" w:rsidRPr="00047BBA">
        <w:rPr>
          <w:rFonts w:ascii="Apple Braille" w:hAnsi="Apple Braille"/>
          <w:color w:val="auto"/>
          <w:sz w:val="22"/>
          <w:szCs w:val="22"/>
        </w:rPr>
        <w:t>Cover page</w:t>
      </w:r>
      <w:r w:rsidR="00F64260" w:rsidRPr="00047BBA">
        <w:rPr>
          <w:rFonts w:ascii="Apple Braille" w:hAnsi="Apple Braille"/>
          <w:color w:val="auto"/>
          <w:sz w:val="22"/>
          <w:szCs w:val="22"/>
        </w:rPr>
        <w:tab/>
      </w:r>
      <w:r>
        <w:rPr>
          <w:rFonts w:ascii="Apple Braille" w:hAnsi="Apple Braille"/>
          <w:caps w:val="0"/>
          <w:color w:val="auto"/>
          <w:spacing w:val="20"/>
          <w:sz w:val="22"/>
          <w:szCs w:val="22"/>
        </w:rPr>
        <w:t xml:space="preserve"> </w:t>
      </w:r>
      <w:r>
        <w:rPr>
          <w:caps w:val="0"/>
          <w:color w:val="auto"/>
          <w:spacing w:val="20"/>
          <w:sz w:val="22"/>
          <w:szCs w:val="22"/>
        </w:rPr>
        <w:t>(</w:t>
      </w:r>
      <w:r w:rsidR="00965F1F">
        <w:rPr>
          <w:caps w:val="0"/>
          <w:color w:val="auto"/>
          <w:spacing w:val="20"/>
          <w:sz w:val="22"/>
          <w:szCs w:val="22"/>
        </w:rPr>
        <w:t>h</w:t>
      </w:r>
      <w:r w:rsidR="00E42292">
        <w:rPr>
          <w:caps w:val="0"/>
          <w:color w:val="auto"/>
          <w:spacing w:val="20"/>
          <w:sz w:val="22"/>
          <w:szCs w:val="22"/>
        </w:rPr>
        <w:t>over over</w:t>
      </w:r>
      <w:r>
        <w:rPr>
          <w:caps w:val="0"/>
          <w:color w:val="auto"/>
          <w:spacing w:val="20"/>
          <w:sz w:val="22"/>
          <w:szCs w:val="22"/>
        </w:rPr>
        <w:t xml:space="preserve"> text for more instructions)</w:t>
      </w:r>
    </w:p>
    <w:p w14:paraId="212301AC" w14:textId="77777777" w:rsidR="001660E6" w:rsidRPr="00E805F2" w:rsidRDefault="001660E6" w:rsidP="009C5BD4">
      <w:pPr>
        <w:rPr>
          <w:rFonts w:ascii="Apple Braille" w:hAnsi="Apple Braille"/>
          <w:bCs/>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D15D7" w:rsidRPr="00047BBA" w14:paraId="74BE87CE" w14:textId="77777777" w:rsidTr="00345149">
        <w:trPr>
          <w:cantSplit/>
        </w:trPr>
        <w:tc>
          <w:tcPr>
            <w:tcW w:w="1111" w:type="pct"/>
            <w:vAlign w:val="center"/>
          </w:tcPr>
          <w:p w14:paraId="7BF9C502" w14:textId="1EC189E5" w:rsidR="000D15D7" w:rsidRPr="00E42292" w:rsidRDefault="000D15D7" w:rsidP="000D15D7">
            <w:pPr>
              <w:rPr>
                <w:rFonts w:ascii="Apple Braille" w:hAnsi="Apple Braille"/>
                <w:color w:val="0D0D0D" w:themeColor="text1" w:themeTint="F2"/>
              </w:rPr>
            </w:pPr>
            <w:r w:rsidRPr="00E42292">
              <w:rPr>
                <w:rFonts w:ascii="Apple Braille" w:hAnsi="Apple Braille"/>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C32C7F">
                <w:rPr>
                  <w:rStyle w:val="Hyperlink"/>
                  <w:rFonts w:ascii="Apple Braille" w:hAnsi="Apple Braille"/>
                </w:rPr>
                <w:t>. Course or program</w:t>
              </w:r>
            </w:hyperlink>
          </w:p>
        </w:tc>
        <w:tc>
          <w:tcPr>
            <w:tcW w:w="3758" w:type="pct"/>
            <w:gridSpan w:val="5"/>
          </w:tcPr>
          <w:p w14:paraId="3807EAD1" w14:textId="1E017F99" w:rsidR="000D15D7" w:rsidRPr="00047BBA" w:rsidRDefault="000D15D7" w:rsidP="000D15D7">
            <w:pPr>
              <w:pStyle w:val="Heading5"/>
              <w:rPr>
                <w:rFonts w:ascii="Apple Braille" w:hAnsi="Apple Braille"/>
                <w:b/>
                <w:color w:val="auto"/>
              </w:rPr>
            </w:pPr>
            <w:bookmarkStart w:id="1" w:name="Proposal"/>
            <w:bookmarkEnd w:id="1"/>
            <w:r>
              <w:rPr>
                <w:b/>
              </w:rPr>
              <w:t>M.Ed. in exceptional learning needs (ELN)</w:t>
            </w:r>
          </w:p>
        </w:tc>
        <w:tc>
          <w:tcPr>
            <w:tcW w:w="131" w:type="pct"/>
            <w:vMerge w:val="restart"/>
          </w:tcPr>
          <w:p w14:paraId="22C82EF7" w14:textId="77777777" w:rsidR="000D15D7" w:rsidRPr="00047BBA" w:rsidRDefault="000D15D7" w:rsidP="000D15D7">
            <w:pPr>
              <w:spacing w:line="240" w:lineRule="auto"/>
              <w:rPr>
                <w:rFonts w:ascii="Apple Braille" w:hAnsi="Apple Braille"/>
                <w:b/>
              </w:rPr>
            </w:pPr>
            <w:bookmarkStart w:id="2" w:name="_MON_1418820125"/>
            <w:bookmarkStart w:id="3" w:name="affecred"/>
            <w:bookmarkEnd w:id="2"/>
            <w:bookmarkEnd w:id="3"/>
          </w:p>
        </w:tc>
      </w:tr>
      <w:tr w:rsidR="000D15D7" w:rsidRPr="00047BBA" w14:paraId="512E93CC" w14:textId="77777777" w:rsidTr="00345149">
        <w:trPr>
          <w:cantSplit/>
        </w:trPr>
        <w:tc>
          <w:tcPr>
            <w:tcW w:w="1111" w:type="pct"/>
            <w:vAlign w:val="center"/>
          </w:tcPr>
          <w:p w14:paraId="2633C292" w14:textId="4B5EBE23" w:rsidR="000D15D7" w:rsidRPr="00047BBA" w:rsidRDefault="000D15D7" w:rsidP="000D15D7">
            <w:pPr>
              <w:rPr>
                <w:rStyle w:val="Hyperlink"/>
                <w:rFonts w:ascii="Apple Braille" w:hAnsi="Apple Braille"/>
                <w:color w:val="auto"/>
              </w:rPr>
            </w:pPr>
            <w:r w:rsidRPr="00047BBA">
              <w:rPr>
                <w:rFonts w:ascii="Apple Braille" w:hAnsi="Apple Braille"/>
              </w:rPr>
              <w:t>Academic Unit</w:t>
            </w:r>
          </w:p>
        </w:tc>
        <w:tc>
          <w:tcPr>
            <w:tcW w:w="3758" w:type="pct"/>
            <w:gridSpan w:val="5"/>
          </w:tcPr>
          <w:p w14:paraId="2ABC2D29" w14:textId="5D17C1E3" w:rsidR="000D15D7" w:rsidRPr="00047BBA" w:rsidRDefault="00690A47" w:rsidP="000D15D7">
            <w:pPr>
              <w:rPr>
                <w:rFonts w:ascii="Apple Braille" w:hAnsi="Apple Braille"/>
                <w:bCs/>
              </w:rPr>
            </w:pPr>
            <w:r>
              <w:rPr>
                <w:bCs/>
              </w:rPr>
              <w:t xml:space="preserve">Feinstein </w:t>
            </w:r>
            <w:r w:rsidR="000D15D7" w:rsidRPr="00047BBA">
              <w:rPr>
                <w:rFonts w:ascii="Apple Braille" w:hAnsi="Apple Braille"/>
                <w:bCs/>
              </w:rPr>
              <w:t xml:space="preserve">School of Education </w:t>
            </w:r>
          </w:p>
        </w:tc>
        <w:tc>
          <w:tcPr>
            <w:tcW w:w="131" w:type="pct"/>
            <w:vMerge/>
          </w:tcPr>
          <w:p w14:paraId="101D5ABC" w14:textId="77777777" w:rsidR="000D15D7" w:rsidRPr="00047BBA" w:rsidRDefault="000D15D7" w:rsidP="000D15D7">
            <w:pPr>
              <w:rPr>
                <w:rFonts w:ascii="Apple Braille" w:hAnsi="Apple Braille"/>
                <w:bCs/>
              </w:rPr>
            </w:pPr>
          </w:p>
        </w:tc>
      </w:tr>
      <w:tr w:rsidR="000D15D7" w:rsidRPr="00047BBA" w14:paraId="3178107D" w14:textId="77777777" w:rsidTr="00345149">
        <w:trPr>
          <w:cantSplit/>
        </w:trPr>
        <w:tc>
          <w:tcPr>
            <w:tcW w:w="1111" w:type="pct"/>
            <w:vAlign w:val="center"/>
          </w:tcPr>
          <w:p w14:paraId="61FB1322" w14:textId="77777777" w:rsidR="000D15D7" w:rsidRPr="00047BBA" w:rsidRDefault="000D15D7" w:rsidP="000D15D7">
            <w:pPr>
              <w:rPr>
                <w:rFonts w:ascii="Apple Braille" w:hAnsi="Apple Braille"/>
              </w:rPr>
            </w:pPr>
            <w:r w:rsidRPr="00047BBA">
              <w:rPr>
                <w:rFonts w:ascii="Apple Braille" w:hAnsi="Apple Braille"/>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047BBA">
                <w:rPr>
                  <w:rStyle w:val="Hyperlink"/>
                  <w:rFonts w:ascii="Apple Braille" w:hAnsi="Apple Braille"/>
                  <w:color w:val="auto"/>
                </w:rPr>
                <w:t>Proposal type</w:t>
              </w:r>
            </w:hyperlink>
          </w:p>
        </w:tc>
        <w:tc>
          <w:tcPr>
            <w:tcW w:w="3758" w:type="pct"/>
            <w:gridSpan w:val="5"/>
          </w:tcPr>
          <w:p w14:paraId="162BF641" w14:textId="47241140" w:rsidR="000D15D7" w:rsidRPr="00047BBA" w:rsidRDefault="000D15D7" w:rsidP="000D15D7">
            <w:pPr>
              <w:rPr>
                <w:rFonts w:ascii="Apple Braille" w:hAnsi="Apple Braille"/>
                <w:bCs/>
              </w:rPr>
            </w:pPr>
            <w:bookmarkStart w:id="4" w:name="deletion"/>
            <w:bookmarkEnd w:id="4"/>
            <w:r w:rsidRPr="00047BBA">
              <w:rPr>
                <w:rFonts w:ascii="Apple Braille" w:hAnsi="Apple Braille"/>
                <w:bCs/>
              </w:rPr>
              <w:t>Progr</w:t>
            </w:r>
            <w:r>
              <w:rPr>
                <w:rFonts w:ascii="Apple Braille" w:hAnsi="Apple Braille"/>
                <w:bCs/>
              </w:rPr>
              <w:t xml:space="preserve">am: </w:t>
            </w:r>
            <w:r w:rsidRPr="00047BBA">
              <w:rPr>
                <w:rFonts w:ascii="Apple Braille" w:hAnsi="Apple Braille"/>
                <w:bCs/>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047BBA">
                <w:rPr>
                  <w:rStyle w:val="Hyperlink"/>
                  <w:rFonts w:ascii="Apple Braille" w:hAnsi="Apple Braille"/>
                  <w:bCs/>
                  <w:color w:val="auto"/>
                </w:rPr>
                <w:t>revision</w:t>
              </w:r>
            </w:hyperlink>
            <w:r w:rsidRPr="00047BBA">
              <w:rPr>
                <w:rFonts w:ascii="Apple Braille" w:hAnsi="Apple Braille"/>
                <w:bCs/>
              </w:rPr>
              <w:t xml:space="preserve"> </w:t>
            </w:r>
            <w:bookmarkStart w:id="5" w:name="revision"/>
            <w:bookmarkEnd w:id="5"/>
          </w:p>
        </w:tc>
        <w:tc>
          <w:tcPr>
            <w:tcW w:w="131" w:type="pct"/>
            <w:vMerge/>
          </w:tcPr>
          <w:p w14:paraId="2F92E56B" w14:textId="77777777" w:rsidR="000D15D7" w:rsidRPr="00047BBA" w:rsidRDefault="000D15D7" w:rsidP="000D15D7">
            <w:pPr>
              <w:rPr>
                <w:rFonts w:ascii="Apple Braille" w:hAnsi="Apple Braille"/>
                <w:bCs/>
              </w:rPr>
            </w:pPr>
          </w:p>
        </w:tc>
      </w:tr>
      <w:tr w:rsidR="000D15D7" w:rsidRPr="00047BBA" w14:paraId="4A869F85" w14:textId="77777777">
        <w:trPr>
          <w:cantSplit/>
        </w:trPr>
        <w:tc>
          <w:tcPr>
            <w:tcW w:w="1111" w:type="pct"/>
            <w:vAlign w:val="center"/>
          </w:tcPr>
          <w:p w14:paraId="661D6459" w14:textId="77777777" w:rsidR="000D15D7" w:rsidRPr="00047BBA" w:rsidRDefault="000D15D7" w:rsidP="000D15D7">
            <w:pPr>
              <w:rPr>
                <w:rFonts w:ascii="Apple Braille" w:hAnsi="Apple Braille"/>
              </w:rPr>
            </w:pPr>
            <w:r w:rsidRPr="00047BBA">
              <w:rPr>
                <w:rFonts w:ascii="Apple Braille" w:hAnsi="Apple Braille"/>
              </w:rPr>
              <w:t xml:space="preserve">A.3. </w:t>
            </w:r>
            <w:hyperlink w:anchor="Originator" w:tooltip="Name of the person submitting the proposal" w:history="1">
              <w:r w:rsidRPr="00047BBA">
                <w:rPr>
                  <w:rStyle w:val="Hyperlink"/>
                  <w:rFonts w:ascii="Apple Braille" w:hAnsi="Apple Braille"/>
                  <w:color w:val="auto"/>
                </w:rPr>
                <w:t>Originator</w:t>
              </w:r>
            </w:hyperlink>
          </w:p>
        </w:tc>
        <w:tc>
          <w:tcPr>
            <w:tcW w:w="1160" w:type="pct"/>
            <w:gridSpan w:val="2"/>
          </w:tcPr>
          <w:p w14:paraId="109F9B7A" w14:textId="70121A61" w:rsidR="000D15D7" w:rsidRPr="00047BBA" w:rsidRDefault="000D15D7" w:rsidP="000D15D7">
            <w:pPr>
              <w:rPr>
                <w:rFonts w:ascii="Apple Braille" w:hAnsi="Apple Braille"/>
                <w:bCs/>
              </w:rPr>
            </w:pPr>
            <w:bookmarkStart w:id="6" w:name="Originator"/>
            <w:bookmarkEnd w:id="6"/>
            <w:r>
              <w:rPr>
                <w:rFonts w:ascii="Apple Braille" w:hAnsi="Apple Braille"/>
                <w:bCs/>
              </w:rPr>
              <w:t>Sue Dell/Paul LaCava</w:t>
            </w:r>
          </w:p>
        </w:tc>
        <w:tc>
          <w:tcPr>
            <w:tcW w:w="1210" w:type="pct"/>
            <w:gridSpan w:val="2"/>
          </w:tcPr>
          <w:p w14:paraId="561C556F" w14:textId="77777777" w:rsidR="000D15D7" w:rsidRPr="00047BBA" w:rsidRDefault="00FF637B" w:rsidP="000D15D7">
            <w:pPr>
              <w:rPr>
                <w:rFonts w:ascii="Apple Braille" w:hAnsi="Apple Braille"/>
                <w:bCs/>
              </w:rPr>
            </w:pPr>
            <w:hyperlink w:anchor="home_dept" w:tooltip="Which department, program, academic unit, office, and/or school is primarily responsible for the curriculum change?" w:history="1">
              <w:r w:rsidR="000D15D7" w:rsidRPr="00047BBA">
                <w:rPr>
                  <w:rStyle w:val="Hyperlink"/>
                  <w:rFonts w:ascii="Apple Braille" w:hAnsi="Apple Braille"/>
                  <w:bCs/>
                  <w:color w:val="auto"/>
                </w:rPr>
                <w:t>Home department</w:t>
              </w:r>
            </w:hyperlink>
          </w:p>
        </w:tc>
        <w:tc>
          <w:tcPr>
            <w:tcW w:w="1519" w:type="pct"/>
            <w:gridSpan w:val="2"/>
          </w:tcPr>
          <w:p w14:paraId="1806736B" w14:textId="041E74AB" w:rsidR="000D15D7" w:rsidRPr="00047BBA" w:rsidRDefault="000D15D7" w:rsidP="000D15D7">
            <w:pPr>
              <w:rPr>
                <w:rFonts w:ascii="Apple Braille" w:hAnsi="Apple Braille"/>
                <w:bCs/>
              </w:rPr>
            </w:pPr>
            <w:bookmarkStart w:id="7" w:name="home_dept"/>
            <w:bookmarkEnd w:id="7"/>
            <w:r>
              <w:rPr>
                <w:rFonts w:ascii="Apple Braille" w:hAnsi="Apple Braille"/>
                <w:bCs/>
              </w:rPr>
              <w:t>Special Education</w:t>
            </w:r>
          </w:p>
        </w:tc>
      </w:tr>
      <w:tr w:rsidR="000D15D7" w:rsidRPr="00047BBA" w14:paraId="32A3543C" w14:textId="77777777" w:rsidTr="000357A5">
        <w:tc>
          <w:tcPr>
            <w:tcW w:w="1111" w:type="pct"/>
            <w:vAlign w:val="center"/>
          </w:tcPr>
          <w:p w14:paraId="67547992" w14:textId="77777777" w:rsidR="000D15D7" w:rsidRPr="00047BBA" w:rsidRDefault="000D15D7" w:rsidP="000D15D7">
            <w:pPr>
              <w:rPr>
                <w:rStyle w:val="Hyperlink"/>
                <w:rFonts w:ascii="Apple Braille" w:hAnsi="Apple Braille"/>
                <w:color w:val="auto"/>
              </w:rPr>
            </w:pPr>
            <w:r w:rsidRPr="00047BBA">
              <w:rPr>
                <w:rFonts w:ascii="Apple Braille" w:hAnsi="Apple Braille"/>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047BBA">
                <w:rPr>
                  <w:rStyle w:val="Hyperlink"/>
                  <w:rFonts w:ascii="Apple Braille" w:hAnsi="Apple Braille"/>
                  <w:color w:val="auto"/>
                </w:rPr>
                <w:t>Rationale</w:t>
              </w:r>
            </w:hyperlink>
          </w:p>
          <w:p w14:paraId="1171ADDB" w14:textId="77777777" w:rsidR="000D15D7" w:rsidRPr="00047BBA" w:rsidRDefault="000D15D7" w:rsidP="000D15D7">
            <w:pPr>
              <w:rPr>
                <w:rFonts w:ascii="Apple Braille" w:hAnsi="Apple Braille"/>
              </w:rPr>
            </w:pPr>
          </w:p>
          <w:p w14:paraId="29A28E61" w14:textId="65448A11" w:rsidR="000D15D7" w:rsidRPr="00047BBA" w:rsidRDefault="000D15D7" w:rsidP="000D15D7">
            <w:pPr>
              <w:rPr>
                <w:rFonts w:ascii="Apple Braille" w:hAnsi="Apple Braille"/>
              </w:rPr>
            </w:pPr>
            <w:r w:rsidRPr="00047BBA">
              <w:rPr>
                <w:rFonts w:ascii="Apple Braille" w:hAnsi="Apple Braille"/>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047BBA">
                <w:rPr>
                  <w:rStyle w:val="Hyperlink"/>
                  <w:rFonts w:ascii="Apple Braille" w:hAnsi="Apple Braille"/>
                  <w:color w:val="auto"/>
                </w:rPr>
                <w:t>new programs</w:t>
              </w:r>
            </w:hyperlink>
          </w:p>
        </w:tc>
        <w:tc>
          <w:tcPr>
            <w:tcW w:w="3889" w:type="pct"/>
            <w:gridSpan w:val="6"/>
          </w:tcPr>
          <w:p w14:paraId="7781D1B4" w14:textId="77777777" w:rsidR="000D15D7" w:rsidRDefault="000D15D7" w:rsidP="000D15D7">
            <w:pPr>
              <w:spacing w:line="240" w:lineRule="auto"/>
              <w:rPr>
                <w:bCs/>
              </w:rPr>
            </w:pPr>
            <w:bookmarkStart w:id="8" w:name="Rationale"/>
            <w:bookmarkEnd w:id="8"/>
            <w:r w:rsidRPr="00957B9F">
              <w:rPr>
                <w:bCs/>
                <w:u w:val="single"/>
              </w:rPr>
              <w:t>Focus of Proposal</w:t>
            </w:r>
            <w:r w:rsidRPr="00743EF3">
              <w:rPr>
                <w:bCs/>
              </w:rPr>
              <w:t xml:space="preserve">: </w:t>
            </w:r>
            <w:r>
              <w:rPr>
                <w:bCs/>
              </w:rPr>
              <w:t xml:space="preserve">Program Revision to </w:t>
            </w:r>
            <w:r w:rsidRPr="000A2EB2">
              <w:rPr>
                <w:b/>
                <w:u w:val="single"/>
              </w:rPr>
              <w:t>add a program concentration</w:t>
            </w:r>
            <w:r>
              <w:rPr>
                <w:bCs/>
              </w:rPr>
              <w:t>.</w:t>
            </w:r>
          </w:p>
          <w:p w14:paraId="094EB84D" w14:textId="77777777" w:rsidR="0094277B" w:rsidRDefault="000D15D7" w:rsidP="000D15D7">
            <w:pPr>
              <w:spacing w:line="240" w:lineRule="auto"/>
              <w:rPr>
                <w:bCs/>
              </w:rPr>
            </w:pPr>
            <w:r w:rsidRPr="00957B9F">
              <w:rPr>
                <w:bCs/>
                <w:u w:val="single"/>
              </w:rPr>
              <w:t>Purpose</w:t>
            </w:r>
            <w:r>
              <w:rPr>
                <w:bCs/>
              </w:rPr>
              <w:t xml:space="preserve">:  </w:t>
            </w:r>
            <w:r w:rsidRPr="00743EF3">
              <w:rPr>
                <w:bCs/>
              </w:rPr>
              <w:t xml:space="preserve">The purpose of </w:t>
            </w:r>
            <w:r>
              <w:rPr>
                <w:bCs/>
              </w:rPr>
              <w:t>this program revision is to</w:t>
            </w:r>
            <w:r w:rsidR="0094277B">
              <w:rPr>
                <w:bCs/>
              </w:rPr>
              <w:t>:</w:t>
            </w:r>
          </w:p>
          <w:p w14:paraId="79E41F52" w14:textId="784593CD" w:rsidR="0094277B" w:rsidRDefault="0094277B" w:rsidP="000D15D7">
            <w:pPr>
              <w:pStyle w:val="ListParagraph"/>
              <w:numPr>
                <w:ilvl w:val="0"/>
                <w:numId w:val="14"/>
              </w:numPr>
              <w:spacing w:line="240" w:lineRule="auto"/>
              <w:rPr>
                <w:bCs/>
              </w:rPr>
            </w:pPr>
            <w:r w:rsidRPr="003D5371">
              <w:rPr>
                <w:b/>
              </w:rPr>
              <w:t>ADD</w:t>
            </w:r>
            <w:r w:rsidR="000D15D7" w:rsidRPr="0094277B">
              <w:rPr>
                <w:bCs/>
              </w:rPr>
              <w:t xml:space="preserve"> a concentration in Special Education Transition</w:t>
            </w:r>
            <w:r w:rsidR="00AA75A5">
              <w:rPr>
                <w:bCs/>
              </w:rPr>
              <w:t xml:space="preserve"> (3 courses: DIS 551, DIS 552, DIS 553)</w:t>
            </w:r>
            <w:r w:rsidR="000D15D7" w:rsidRPr="0094277B">
              <w:rPr>
                <w:bCs/>
              </w:rPr>
              <w:t xml:space="preserve">, allowing graduate students </w:t>
            </w:r>
            <w:r w:rsidR="00AA75A5">
              <w:rPr>
                <w:bCs/>
              </w:rPr>
              <w:t>a third option for expanded study.</w:t>
            </w:r>
            <w:r w:rsidR="000D15D7" w:rsidRPr="0094277B">
              <w:rPr>
                <w:bCs/>
              </w:rPr>
              <w:t xml:space="preserve">    </w:t>
            </w:r>
          </w:p>
          <w:p w14:paraId="0155185B" w14:textId="7D0D6184" w:rsidR="000D15D7" w:rsidRPr="0094277B" w:rsidRDefault="0094277B" w:rsidP="000D15D7">
            <w:pPr>
              <w:pStyle w:val="ListParagraph"/>
              <w:numPr>
                <w:ilvl w:val="0"/>
                <w:numId w:val="14"/>
              </w:numPr>
              <w:spacing w:line="240" w:lineRule="auto"/>
              <w:rPr>
                <w:bCs/>
              </w:rPr>
            </w:pPr>
            <w:r w:rsidRPr="003D5371">
              <w:rPr>
                <w:b/>
              </w:rPr>
              <w:t>REPLACE</w:t>
            </w:r>
            <w:r>
              <w:rPr>
                <w:bCs/>
              </w:rPr>
              <w:t xml:space="preserve"> an existing course </w:t>
            </w:r>
            <w:r w:rsidRPr="0094277B">
              <w:rPr>
                <w:bCs/>
              </w:rPr>
              <w:t>(SPED 505)</w:t>
            </w:r>
            <w:r>
              <w:rPr>
                <w:bCs/>
              </w:rPr>
              <w:t xml:space="preserve"> </w:t>
            </w:r>
            <w:r w:rsidRPr="0094277B">
              <w:rPr>
                <w:bCs/>
              </w:rPr>
              <w:t xml:space="preserve">with SPED 451 (Introduction to Transition to Adult Life) </w:t>
            </w:r>
            <w:r>
              <w:rPr>
                <w:bCs/>
              </w:rPr>
              <w:t>to give</w:t>
            </w:r>
            <w:r w:rsidRPr="0094277B">
              <w:rPr>
                <w:bCs/>
              </w:rPr>
              <w:t xml:space="preserve"> all M.Ed. in ELN students</w:t>
            </w:r>
            <w:r>
              <w:rPr>
                <w:bCs/>
              </w:rPr>
              <w:t xml:space="preserve"> a base knowledge of transition. </w:t>
            </w:r>
          </w:p>
          <w:p w14:paraId="3893FAFB" w14:textId="77777777" w:rsidR="000D15D7" w:rsidRPr="00743EF3" w:rsidRDefault="000D15D7" w:rsidP="000D15D7">
            <w:pPr>
              <w:spacing w:line="240" w:lineRule="auto"/>
              <w:rPr>
                <w:bCs/>
              </w:rPr>
            </w:pPr>
          </w:p>
          <w:p w14:paraId="20103133" w14:textId="1581EE16" w:rsidR="000D15D7" w:rsidRDefault="000D15D7" w:rsidP="000D15D7">
            <w:pPr>
              <w:spacing w:line="240" w:lineRule="auto"/>
              <w:rPr>
                <w:bCs/>
              </w:rPr>
            </w:pPr>
            <w:r w:rsidRPr="00743EF3">
              <w:rPr>
                <w:bCs/>
                <w:u w:val="single"/>
              </w:rPr>
              <w:t>Rationale/Need</w:t>
            </w:r>
            <w:r w:rsidRPr="00743EF3">
              <w:rPr>
                <w:bCs/>
              </w:rPr>
              <w:t>:</w:t>
            </w:r>
            <w:r>
              <w:rPr>
                <w:bCs/>
              </w:rPr>
              <w:t xml:space="preserve"> Expanded knowledge of evidence-based practices in transition to adult life are needed in Rhode Island and throughout New England. Adding </w:t>
            </w:r>
            <w:r w:rsidR="00892F3E">
              <w:rPr>
                <w:bCs/>
              </w:rPr>
              <w:t xml:space="preserve">an introduction course (DIS 451) </w:t>
            </w:r>
            <w:r w:rsidR="001C1D9A">
              <w:rPr>
                <w:bCs/>
              </w:rPr>
              <w:t>for</w:t>
            </w:r>
            <w:r w:rsidR="00892F3E">
              <w:rPr>
                <w:bCs/>
              </w:rPr>
              <w:t xml:space="preserve"> all students in the M.Ed. in ELN </w:t>
            </w:r>
            <w:r w:rsidR="001C1D9A">
              <w:rPr>
                <w:bCs/>
              </w:rPr>
              <w:t xml:space="preserve">program </w:t>
            </w:r>
            <w:r w:rsidR="00892F3E">
              <w:rPr>
                <w:bCs/>
              </w:rPr>
              <w:t xml:space="preserve">and specialized </w:t>
            </w:r>
            <w:r>
              <w:rPr>
                <w:bCs/>
              </w:rPr>
              <w:t xml:space="preserve">classes </w:t>
            </w:r>
            <w:r w:rsidR="00892F3E">
              <w:rPr>
                <w:bCs/>
              </w:rPr>
              <w:t xml:space="preserve">(already </w:t>
            </w:r>
            <w:r>
              <w:rPr>
                <w:bCs/>
              </w:rPr>
              <w:t xml:space="preserve">approved </w:t>
            </w:r>
            <w:r w:rsidR="00892F3E">
              <w:rPr>
                <w:bCs/>
              </w:rPr>
              <w:t xml:space="preserve">as part of the new </w:t>
            </w:r>
            <w:r>
              <w:rPr>
                <w:bCs/>
              </w:rPr>
              <w:t>CGS in Transition for Youth with Exceptionalitie</w:t>
            </w:r>
            <w:r w:rsidR="00892F3E">
              <w:rPr>
                <w:bCs/>
              </w:rPr>
              <w:t xml:space="preserve">s) </w:t>
            </w:r>
            <w:r>
              <w:rPr>
                <w:bCs/>
              </w:rPr>
              <w:t xml:space="preserve">into </w:t>
            </w:r>
            <w:r w:rsidR="001C1D9A">
              <w:rPr>
                <w:bCs/>
              </w:rPr>
              <w:t>this program</w:t>
            </w:r>
            <w:r>
              <w:rPr>
                <w:bCs/>
              </w:rPr>
              <w:t xml:space="preserve"> will:</w:t>
            </w:r>
          </w:p>
          <w:p w14:paraId="283C3171" w14:textId="450D5B25" w:rsidR="000D15D7" w:rsidRDefault="000D15D7" w:rsidP="000D15D7">
            <w:pPr>
              <w:pStyle w:val="ListParagraph"/>
              <w:numPr>
                <w:ilvl w:val="0"/>
                <w:numId w:val="13"/>
              </w:numPr>
              <w:spacing w:line="240" w:lineRule="auto"/>
              <w:rPr>
                <w:bCs/>
              </w:rPr>
            </w:pPr>
            <w:r w:rsidRPr="005D1B1E">
              <w:rPr>
                <w:bCs/>
              </w:rPr>
              <w:t>Offer</w:t>
            </w:r>
            <w:r w:rsidR="00892F3E">
              <w:rPr>
                <w:bCs/>
              </w:rPr>
              <w:t xml:space="preserve"> base</w:t>
            </w:r>
            <w:r w:rsidRPr="005D1B1E">
              <w:rPr>
                <w:bCs/>
              </w:rPr>
              <w:t xml:space="preserve"> coursework</w:t>
            </w:r>
            <w:r w:rsidR="00892F3E">
              <w:rPr>
                <w:bCs/>
              </w:rPr>
              <w:t xml:space="preserve"> in transition </w:t>
            </w:r>
            <w:r w:rsidR="001C1D9A">
              <w:rPr>
                <w:bCs/>
              </w:rPr>
              <w:t>for</w:t>
            </w:r>
            <w:r w:rsidR="00892F3E">
              <w:rPr>
                <w:bCs/>
              </w:rPr>
              <w:t xml:space="preserve"> all students</w:t>
            </w:r>
          </w:p>
          <w:p w14:paraId="0D531A9E" w14:textId="2C6E73AF" w:rsidR="00892F3E" w:rsidRPr="005D1B1E" w:rsidRDefault="00892F3E" w:rsidP="000D15D7">
            <w:pPr>
              <w:pStyle w:val="ListParagraph"/>
              <w:numPr>
                <w:ilvl w:val="0"/>
                <w:numId w:val="13"/>
              </w:numPr>
              <w:spacing w:line="240" w:lineRule="auto"/>
              <w:rPr>
                <w:bCs/>
              </w:rPr>
            </w:pPr>
            <w:r>
              <w:rPr>
                <w:bCs/>
              </w:rPr>
              <w:t>Offers specialized coursework as a new strand.</w:t>
            </w:r>
          </w:p>
          <w:p w14:paraId="28419392" w14:textId="2B887F67" w:rsidR="000D15D7" w:rsidRDefault="000D15D7" w:rsidP="000D15D7">
            <w:pPr>
              <w:pStyle w:val="ListParagraph"/>
              <w:numPr>
                <w:ilvl w:val="0"/>
                <w:numId w:val="13"/>
              </w:numPr>
              <w:spacing w:line="240" w:lineRule="auto"/>
              <w:rPr>
                <w:bCs/>
              </w:rPr>
            </w:pPr>
            <w:r w:rsidRPr="005D1B1E">
              <w:rPr>
                <w:bCs/>
              </w:rPr>
              <w:t xml:space="preserve">Enable graduate students to </w:t>
            </w:r>
            <w:r>
              <w:rPr>
                <w:bCs/>
              </w:rPr>
              <w:t xml:space="preserve">easily </w:t>
            </w:r>
            <w:r w:rsidRPr="005D1B1E">
              <w:rPr>
                <w:bCs/>
              </w:rPr>
              <w:t>transfer courses upon completion of the CGS to the M.Ed. program</w:t>
            </w:r>
            <w:r>
              <w:rPr>
                <w:bCs/>
              </w:rPr>
              <w:t>.</w:t>
            </w:r>
          </w:p>
          <w:p w14:paraId="2E8C5555" w14:textId="77777777" w:rsidR="0094277B" w:rsidRPr="005D1B1E" w:rsidRDefault="0094277B" w:rsidP="0094277B">
            <w:pPr>
              <w:pStyle w:val="ListParagraph"/>
              <w:spacing w:line="240" w:lineRule="auto"/>
              <w:rPr>
                <w:bCs/>
              </w:rPr>
            </w:pPr>
          </w:p>
          <w:p w14:paraId="4B91BE47" w14:textId="4F284EFA" w:rsidR="000D15D7" w:rsidRPr="00F14579" w:rsidRDefault="000D15D7" w:rsidP="000D15D7">
            <w:pPr>
              <w:spacing w:line="240" w:lineRule="auto"/>
              <w:rPr>
                <w:rFonts w:asciiTheme="minorHAnsi" w:hAnsiTheme="minorHAnsi"/>
                <w:bCs/>
              </w:rPr>
            </w:pPr>
            <w:r w:rsidRPr="00F14579">
              <w:rPr>
                <w:rFonts w:asciiTheme="minorHAnsi" w:hAnsiTheme="minorHAnsi"/>
                <w:bCs/>
              </w:rPr>
              <w:t>Proposed Courses:</w:t>
            </w:r>
            <w:r w:rsidR="003D5371">
              <w:rPr>
                <w:rFonts w:asciiTheme="minorHAnsi" w:hAnsiTheme="minorHAnsi"/>
                <w:bCs/>
              </w:rPr>
              <w:t xml:space="preserve"> this proposal is requesting t</w:t>
            </w:r>
            <w:r w:rsidRPr="00F14579">
              <w:rPr>
                <w:rFonts w:asciiTheme="minorHAnsi" w:hAnsiTheme="minorHAnsi"/>
                <w:bCs/>
              </w:rPr>
              <w:t>he</w:t>
            </w:r>
            <w:r w:rsidR="003D5371">
              <w:rPr>
                <w:rFonts w:asciiTheme="minorHAnsi" w:hAnsiTheme="minorHAnsi"/>
                <w:bCs/>
              </w:rPr>
              <w:t xml:space="preserve"> addition of the</w:t>
            </w:r>
            <w:r w:rsidRPr="00F14579">
              <w:rPr>
                <w:rFonts w:asciiTheme="minorHAnsi" w:hAnsiTheme="minorHAnsi"/>
                <w:bCs/>
              </w:rPr>
              <w:t xml:space="preserve"> following f</w:t>
            </w:r>
            <w:r w:rsidR="003D5371">
              <w:rPr>
                <w:rFonts w:asciiTheme="minorHAnsi" w:hAnsiTheme="minorHAnsi"/>
                <w:bCs/>
              </w:rPr>
              <w:t>our</w:t>
            </w:r>
            <w:r w:rsidRPr="00F14579">
              <w:rPr>
                <w:rFonts w:asciiTheme="minorHAnsi" w:hAnsiTheme="minorHAnsi"/>
                <w:bCs/>
              </w:rPr>
              <w:t xml:space="preserve"> courses</w:t>
            </w:r>
            <w:r w:rsidR="003D5371">
              <w:rPr>
                <w:rFonts w:asciiTheme="minorHAnsi" w:hAnsiTheme="minorHAnsi"/>
                <w:bCs/>
              </w:rPr>
              <w:t>:</w:t>
            </w:r>
          </w:p>
          <w:p w14:paraId="223A1525" w14:textId="5D3352A6" w:rsidR="000D15D7" w:rsidRDefault="000D15D7" w:rsidP="000D15D7">
            <w:pPr>
              <w:spacing w:line="240" w:lineRule="auto"/>
              <w:rPr>
                <w:rFonts w:asciiTheme="minorHAnsi" w:hAnsiTheme="minorHAnsi"/>
                <w:bCs/>
              </w:rPr>
            </w:pPr>
            <w:r w:rsidRPr="00F14579">
              <w:rPr>
                <w:rFonts w:asciiTheme="minorHAnsi" w:hAnsiTheme="minorHAnsi"/>
                <w:bCs/>
              </w:rPr>
              <w:t>DIS 45</w:t>
            </w:r>
            <w:r>
              <w:rPr>
                <w:rFonts w:asciiTheme="minorHAnsi" w:hAnsiTheme="minorHAnsi"/>
                <w:bCs/>
              </w:rPr>
              <w:t>1</w:t>
            </w:r>
            <w:r w:rsidRPr="00F14579">
              <w:rPr>
                <w:rFonts w:asciiTheme="minorHAnsi" w:hAnsiTheme="minorHAnsi"/>
                <w:bCs/>
              </w:rPr>
              <w:t>:  Introduction to Transition to Adult Life (3 credits)</w:t>
            </w:r>
            <w:r w:rsidR="003D5371">
              <w:rPr>
                <w:rFonts w:asciiTheme="minorHAnsi" w:hAnsiTheme="minorHAnsi"/>
                <w:bCs/>
              </w:rPr>
              <w:t xml:space="preserve"> [for all students]</w:t>
            </w:r>
          </w:p>
          <w:p w14:paraId="43BB1C72" w14:textId="71D9F924" w:rsidR="003D5371" w:rsidRPr="00F14579" w:rsidRDefault="003D5371" w:rsidP="000D15D7">
            <w:pPr>
              <w:spacing w:line="240" w:lineRule="auto"/>
              <w:rPr>
                <w:rFonts w:asciiTheme="minorHAnsi" w:hAnsiTheme="minorHAnsi"/>
                <w:bCs/>
              </w:rPr>
            </w:pPr>
            <w:r>
              <w:rPr>
                <w:rFonts w:asciiTheme="minorHAnsi" w:hAnsiTheme="minorHAnsi"/>
                <w:bCs/>
              </w:rPr>
              <w:t>Courses in New Concentration:</w:t>
            </w:r>
          </w:p>
          <w:p w14:paraId="2949E2C4" w14:textId="7F2F2DC0" w:rsidR="000D15D7" w:rsidRPr="00F14579" w:rsidRDefault="000D15D7" w:rsidP="000D15D7">
            <w:pPr>
              <w:spacing w:line="240" w:lineRule="auto"/>
              <w:rPr>
                <w:rFonts w:asciiTheme="minorHAnsi" w:hAnsiTheme="minorHAnsi"/>
                <w:bCs/>
              </w:rPr>
            </w:pPr>
            <w:r w:rsidRPr="00F14579">
              <w:rPr>
                <w:rFonts w:asciiTheme="minorHAnsi" w:hAnsiTheme="minorHAnsi"/>
                <w:bCs/>
              </w:rPr>
              <w:t>DIS 55</w:t>
            </w:r>
            <w:r>
              <w:rPr>
                <w:rFonts w:asciiTheme="minorHAnsi" w:hAnsiTheme="minorHAnsi"/>
                <w:bCs/>
              </w:rPr>
              <w:t>1</w:t>
            </w:r>
            <w:r w:rsidRPr="00F14579">
              <w:rPr>
                <w:rFonts w:asciiTheme="minorHAnsi" w:hAnsiTheme="minorHAnsi"/>
                <w:bCs/>
              </w:rPr>
              <w:t>:  Starting the Transition Journey (4 credits)</w:t>
            </w:r>
          </w:p>
          <w:p w14:paraId="56A1CCEE" w14:textId="77777777" w:rsidR="003D5371" w:rsidRDefault="000D15D7" w:rsidP="000D15D7">
            <w:pPr>
              <w:spacing w:line="240" w:lineRule="auto"/>
              <w:rPr>
                <w:rFonts w:asciiTheme="minorHAnsi" w:hAnsiTheme="minorHAnsi"/>
                <w:bCs/>
              </w:rPr>
            </w:pPr>
            <w:r w:rsidRPr="00F14579">
              <w:rPr>
                <w:rFonts w:asciiTheme="minorHAnsi" w:hAnsiTheme="minorHAnsi"/>
                <w:bCs/>
              </w:rPr>
              <w:t>DIS 55</w:t>
            </w:r>
            <w:r>
              <w:rPr>
                <w:rFonts w:asciiTheme="minorHAnsi" w:hAnsiTheme="minorHAnsi"/>
                <w:bCs/>
              </w:rPr>
              <w:t>2</w:t>
            </w:r>
            <w:r w:rsidRPr="00F14579">
              <w:rPr>
                <w:rFonts w:asciiTheme="minorHAnsi" w:hAnsiTheme="minorHAnsi"/>
                <w:bCs/>
              </w:rPr>
              <w:t>:  Transition in the Middle Years (4 credits)</w:t>
            </w:r>
          </w:p>
          <w:p w14:paraId="05EEBBB2" w14:textId="30A8EB8B" w:rsidR="000D15D7" w:rsidRPr="003D5371" w:rsidRDefault="000D15D7" w:rsidP="00244E70">
            <w:pPr>
              <w:spacing w:line="240" w:lineRule="auto"/>
              <w:rPr>
                <w:rFonts w:asciiTheme="minorHAnsi" w:hAnsiTheme="minorHAnsi"/>
                <w:bCs/>
              </w:rPr>
            </w:pPr>
            <w:r w:rsidRPr="003D5371">
              <w:rPr>
                <w:rFonts w:asciiTheme="minorHAnsi" w:hAnsiTheme="minorHAnsi"/>
                <w:bCs/>
              </w:rPr>
              <w:t xml:space="preserve">DIS 553:  Completing the Transition Journey (4 credits) </w:t>
            </w:r>
          </w:p>
        </w:tc>
      </w:tr>
      <w:tr w:rsidR="00B77204" w:rsidRPr="00047BBA" w14:paraId="16E2A762" w14:textId="77777777" w:rsidTr="000357A5">
        <w:trPr>
          <w:cantSplit/>
        </w:trPr>
        <w:tc>
          <w:tcPr>
            <w:tcW w:w="1111" w:type="pct"/>
            <w:vAlign w:val="center"/>
          </w:tcPr>
          <w:p w14:paraId="0EB96960" w14:textId="35796B4B" w:rsidR="00B77204" w:rsidRPr="00047BBA" w:rsidRDefault="00B77204" w:rsidP="00B77204">
            <w:pPr>
              <w:rPr>
                <w:rFonts w:ascii="Apple Braille" w:hAnsi="Apple Braille"/>
              </w:rPr>
            </w:pPr>
            <w:r w:rsidRPr="00047BBA">
              <w:rPr>
                <w:rFonts w:ascii="Apple Braille" w:hAnsi="Apple Braille"/>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47BBA">
                <w:rPr>
                  <w:rStyle w:val="Hyperlink"/>
                  <w:rFonts w:ascii="Apple Braille" w:hAnsi="Apple Braille"/>
                  <w:color w:val="auto"/>
                </w:rPr>
                <w:t>Student impact</w:t>
              </w:r>
            </w:hyperlink>
          </w:p>
        </w:tc>
        <w:tc>
          <w:tcPr>
            <w:tcW w:w="3889" w:type="pct"/>
            <w:gridSpan w:val="6"/>
          </w:tcPr>
          <w:p w14:paraId="29CC1F8A" w14:textId="03C27537" w:rsidR="00B77204" w:rsidRPr="00047BBA" w:rsidRDefault="00B77204" w:rsidP="00B77204">
            <w:pPr>
              <w:rPr>
                <w:rFonts w:ascii="Apple Braille" w:hAnsi="Apple Braille"/>
                <w:b/>
              </w:rPr>
            </w:pPr>
            <w:r>
              <w:rPr>
                <w:bCs/>
              </w:rPr>
              <w:t>The proposed</w:t>
            </w:r>
            <w:r w:rsidRPr="003B2E49">
              <w:rPr>
                <w:bCs/>
              </w:rPr>
              <w:t xml:space="preserve"> program</w:t>
            </w:r>
            <w:r>
              <w:rPr>
                <w:bCs/>
              </w:rPr>
              <w:t xml:space="preserve"> revision</w:t>
            </w:r>
            <w:r w:rsidRPr="003B2E49">
              <w:rPr>
                <w:bCs/>
              </w:rPr>
              <w:t xml:space="preserve"> </w:t>
            </w:r>
            <w:r>
              <w:rPr>
                <w:bCs/>
              </w:rPr>
              <w:t xml:space="preserve">will offer graduate students </w:t>
            </w:r>
            <w:r w:rsidR="00244E70">
              <w:rPr>
                <w:bCs/>
              </w:rPr>
              <w:t xml:space="preserve">an </w:t>
            </w:r>
            <w:r>
              <w:rPr>
                <w:bCs/>
              </w:rPr>
              <w:t xml:space="preserve">option to expand their knowledge related to transition. </w:t>
            </w:r>
          </w:p>
        </w:tc>
      </w:tr>
      <w:tr w:rsidR="00B77204" w:rsidRPr="00047BBA" w14:paraId="6C5E3AB5" w14:textId="77777777" w:rsidTr="000357A5">
        <w:trPr>
          <w:cantSplit/>
        </w:trPr>
        <w:tc>
          <w:tcPr>
            <w:tcW w:w="1111" w:type="pct"/>
            <w:vAlign w:val="center"/>
          </w:tcPr>
          <w:p w14:paraId="34020C66" w14:textId="2770AF60" w:rsidR="00B77204" w:rsidRPr="00047BBA" w:rsidRDefault="00B77204" w:rsidP="00B77204">
            <w:pPr>
              <w:rPr>
                <w:rFonts w:ascii="Apple Braille" w:hAnsi="Apple Braille"/>
              </w:rPr>
            </w:pPr>
            <w:r w:rsidRPr="00047BBA">
              <w:rPr>
                <w:rFonts w:ascii="Apple Braille" w:hAnsi="Apple Braille"/>
              </w:rPr>
              <w:t xml:space="preserve">A.6. </w:t>
            </w:r>
            <w:hyperlink w:anchor="impact" w:tooltip="List all departments, programs, and offices that may be affected by this change. Note, acknowledgment signatures of Chairs of all affected departments are required (and their Deans). " w:history="1">
              <w:r w:rsidRPr="00047BBA">
                <w:rPr>
                  <w:rStyle w:val="Hyperlink"/>
                  <w:rFonts w:ascii="Apple Braille" w:hAnsi="Apple Braille"/>
                  <w:color w:val="auto"/>
                </w:rPr>
                <w:t>Impact on other programs</w:t>
              </w:r>
            </w:hyperlink>
          </w:p>
        </w:tc>
        <w:tc>
          <w:tcPr>
            <w:tcW w:w="3889" w:type="pct"/>
            <w:gridSpan w:val="6"/>
          </w:tcPr>
          <w:p w14:paraId="4DA2748E" w14:textId="238CD6AD" w:rsidR="00B77204" w:rsidRPr="00047BBA" w:rsidRDefault="00B77204" w:rsidP="00B77204">
            <w:pPr>
              <w:rPr>
                <w:rFonts w:ascii="Apple Braille" w:hAnsi="Apple Braille"/>
                <w:b/>
              </w:rPr>
            </w:pPr>
            <w:r w:rsidRPr="005D1B1E">
              <w:rPr>
                <w:bCs/>
              </w:rPr>
              <w:t>Offering course to students in both the CGS and the M.Ed. in Exceptional Learning Needs has the potential to increase course enrollment.</w:t>
            </w:r>
          </w:p>
        </w:tc>
      </w:tr>
      <w:tr w:rsidR="00332E48" w:rsidRPr="00047BBA" w14:paraId="2AC7A995" w14:textId="77777777" w:rsidTr="000357A5">
        <w:trPr>
          <w:cantSplit/>
        </w:trPr>
        <w:tc>
          <w:tcPr>
            <w:tcW w:w="1111" w:type="pct"/>
            <w:vMerge w:val="restart"/>
            <w:vAlign w:val="center"/>
          </w:tcPr>
          <w:p w14:paraId="4D4A0D44" w14:textId="42E92028" w:rsidR="00332E48" w:rsidRPr="00047BBA" w:rsidRDefault="00332E48" w:rsidP="00332E48">
            <w:pPr>
              <w:rPr>
                <w:rFonts w:ascii="Apple Braille" w:hAnsi="Apple Braille"/>
              </w:rPr>
            </w:pPr>
            <w:r w:rsidRPr="00047BBA">
              <w:rPr>
                <w:rFonts w:ascii="Apple Braille" w:hAnsi="Apple Braille"/>
              </w:rPr>
              <w:t xml:space="preserve">A.7. </w:t>
            </w:r>
            <w:hyperlink w:anchor="Resource" w:tooltip="Provide statements on resource impact, including the need for full time and part-time faculty. If no impact, explain why." w:history="1">
              <w:r w:rsidRPr="00047BBA">
                <w:rPr>
                  <w:rStyle w:val="Hyperlink"/>
                  <w:rFonts w:ascii="Apple Braille" w:hAnsi="Apple Braille"/>
                  <w:color w:val="auto"/>
                </w:rPr>
                <w:t>Resource impact</w:t>
              </w:r>
            </w:hyperlink>
          </w:p>
        </w:tc>
        <w:bookmarkStart w:id="9" w:name="Resource"/>
        <w:tc>
          <w:tcPr>
            <w:tcW w:w="817" w:type="pct"/>
          </w:tcPr>
          <w:p w14:paraId="2CEBB622" w14:textId="77777777" w:rsidR="00332E48" w:rsidRPr="00047BBA" w:rsidRDefault="00332E48" w:rsidP="00332E48">
            <w:pPr>
              <w:rPr>
                <w:rFonts w:ascii="Apple Braille" w:hAnsi="Apple Braille"/>
              </w:rPr>
            </w:pPr>
            <w:r w:rsidRPr="00047BBA">
              <w:rPr>
                <w:rFonts w:ascii="Apple Braille" w:hAnsi="Apple Braille"/>
                <w:i/>
              </w:rPr>
              <w:fldChar w:fldCharType="begin"/>
            </w:r>
            <w:r w:rsidRPr="00047BBA">
              <w:rPr>
                <w:rFonts w:ascii="Apple Braille" w:hAnsi="Apple Braille"/>
                <w:i/>
              </w:rPr>
              <w:instrText>HYPERLINK  \l "faculty" \o "Need to hire new full-time or part-time faculty? This is where you indicate if this proposal will be affecting FLH in your department/program."</w:instrText>
            </w:r>
            <w:r w:rsidRPr="00047BBA">
              <w:rPr>
                <w:rFonts w:ascii="Apple Braille" w:hAnsi="Apple Braille"/>
                <w:i/>
              </w:rPr>
              <w:fldChar w:fldCharType="separate"/>
            </w:r>
            <w:r w:rsidRPr="00047BBA">
              <w:rPr>
                <w:rStyle w:val="Hyperlink"/>
                <w:rFonts w:ascii="Apple Braille" w:hAnsi="Apple Braille"/>
                <w:i/>
                <w:color w:val="auto"/>
              </w:rPr>
              <w:t>Faculty</w:t>
            </w:r>
            <w:bookmarkEnd w:id="9"/>
            <w:r w:rsidRPr="00047BBA">
              <w:rPr>
                <w:rStyle w:val="Hyperlink"/>
                <w:rFonts w:ascii="Apple Braille" w:hAnsi="Apple Braille"/>
                <w:i/>
                <w:color w:val="auto"/>
              </w:rPr>
              <w:t xml:space="preserve"> PT &amp; FT</w:t>
            </w:r>
            <w:r w:rsidRPr="00047BBA">
              <w:rPr>
                <w:rFonts w:ascii="Apple Braille" w:hAnsi="Apple Braille"/>
                <w:i/>
              </w:rPr>
              <w:fldChar w:fldCharType="end"/>
            </w:r>
            <w:r w:rsidRPr="00047BBA">
              <w:rPr>
                <w:rFonts w:ascii="Apple Braille" w:hAnsi="Apple Braille"/>
              </w:rPr>
              <w:t xml:space="preserve">: </w:t>
            </w:r>
          </w:p>
        </w:tc>
        <w:tc>
          <w:tcPr>
            <w:tcW w:w="3072" w:type="pct"/>
            <w:gridSpan w:val="5"/>
          </w:tcPr>
          <w:p w14:paraId="69B6F451" w14:textId="65F065A4" w:rsidR="00332E48" w:rsidRPr="00047BBA" w:rsidRDefault="00332E48" w:rsidP="00332E48">
            <w:pPr>
              <w:rPr>
                <w:rFonts w:ascii="Apple Braille" w:hAnsi="Apple Braille"/>
                <w:b/>
              </w:rPr>
            </w:pPr>
            <w:bookmarkStart w:id="10" w:name="faculty"/>
            <w:bookmarkEnd w:id="10"/>
            <w:r w:rsidRPr="003B2E49">
              <w:rPr>
                <w:bCs/>
              </w:rPr>
              <w:t xml:space="preserve">Existing Special Education.  Full Time and Part Time faculty will teach </w:t>
            </w:r>
            <w:r>
              <w:rPr>
                <w:bCs/>
              </w:rPr>
              <w:t xml:space="preserve">the courses as part of both programs (CGS and M.Ed. in ELN)  </w:t>
            </w:r>
          </w:p>
        </w:tc>
      </w:tr>
      <w:tr w:rsidR="00332E48" w:rsidRPr="00047BBA" w14:paraId="696EB52B" w14:textId="77777777" w:rsidTr="000357A5">
        <w:trPr>
          <w:cantSplit/>
        </w:trPr>
        <w:tc>
          <w:tcPr>
            <w:tcW w:w="1111" w:type="pct"/>
            <w:vMerge/>
            <w:vAlign w:val="center"/>
          </w:tcPr>
          <w:p w14:paraId="48C19105" w14:textId="77777777" w:rsidR="00332E48" w:rsidRPr="00047BBA" w:rsidRDefault="00332E48" w:rsidP="00332E48">
            <w:pPr>
              <w:rPr>
                <w:rFonts w:ascii="Apple Braille" w:hAnsi="Apple Braille"/>
              </w:rPr>
            </w:pPr>
          </w:p>
        </w:tc>
        <w:tc>
          <w:tcPr>
            <w:tcW w:w="817" w:type="pct"/>
          </w:tcPr>
          <w:p w14:paraId="44E54921" w14:textId="77777777" w:rsidR="00332E48" w:rsidRPr="00047BBA" w:rsidRDefault="00FF637B" w:rsidP="00332E48">
            <w:pPr>
              <w:rPr>
                <w:rFonts w:ascii="Apple Braille" w:hAnsi="Apple Braille"/>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332E48" w:rsidRPr="00047BBA">
                <w:rPr>
                  <w:rStyle w:val="Hyperlink"/>
                  <w:rFonts w:ascii="Apple Braille" w:hAnsi="Apple Braille"/>
                  <w:i/>
                  <w:color w:val="auto"/>
                </w:rPr>
                <w:t>Library</w:t>
              </w:r>
              <w:r w:rsidR="00332E48" w:rsidRPr="00047BBA">
                <w:rPr>
                  <w:rStyle w:val="Hyperlink"/>
                  <w:rFonts w:ascii="Apple Braille" w:hAnsi="Apple Braille"/>
                  <w:color w:val="auto"/>
                </w:rPr>
                <w:t>:</w:t>
              </w:r>
            </w:hyperlink>
          </w:p>
        </w:tc>
        <w:tc>
          <w:tcPr>
            <w:tcW w:w="3072" w:type="pct"/>
            <w:gridSpan w:val="5"/>
          </w:tcPr>
          <w:p w14:paraId="2B334870" w14:textId="4CFA510E" w:rsidR="00332E48" w:rsidRPr="00047BBA" w:rsidRDefault="00332E48" w:rsidP="00332E48">
            <w:pPr>
              <w:rPr>
                <w:rFonts w:ascii="Apple Braille" w:hAnsi="Apple Braille"/>
                <w:b/>
              </w:rPr>
            </w:pPr>
            <w:bookmarkStart w:id="11" w:name="library"/>
            <w:bookmarkEnd w:id="11"/>
            <w:r>
              <w:rPr>
                <w:rFonts w:ascii="Apple Braille" w:hAnsi="Apple Braille"/>
                <w:b/>
              </w:rPr>
              <w:t>None</w:t>
            </w:r>
          </w:p>
        </w:tc>
      </w:tr>
      <w:tr w:rsidR="00332E48" w:rsidRPr="00047BBA" w14:paraId="229433C0" w14:textId="77777777" w:rsidTr="000357A5">
        <w:trPr>
          <w:cantSplit/>
        </w:trPr>
        <w:tc>
          <w:tcPr>
            <w:tcW w:w="1111" w:type="pct"/>
            <w:vMerge/>
            <w:vAlign w:val="center"/>
          </w:tcPr>
          <w:p w14:paraId="57293392" w14:textId="77777777" w:rsidR="00332E48" w:rsidRPr="00047BBA" w:rsidRDefault="00332E48" w:rsidP="00332E48">
            <w:pPr>
              <w:rPr>
                <w:rFonts w:ascii="Apple Braille" w:hAnsi="Apple Braille"/>
              </w:rPr>
            </w:pPr>
          </w:p>
        </w:tc>
        <w:tc>
          <w:tcPr>
            <w:tcW w:w="817" w:type="pct"/>
          </w:tcPr>
          <w:p w14:paraId="62AC5907" w14:textId="0403B504" w:rsidR="00332E48" w:rsidRPr="00047BBA" w:rsidRDefault="00FF637B" w:rsidP="00332E48">
            <w:pPr>
              <w:rPr>
                <w:rFonts w:ascii="Apple Braille" w:hAnsi="Apple Braille"/>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332E48" w:rsidRPr="00047BBA">
                <w:rPr>
                  <w:rStyle w:val="Hyperlink"/>
                  <w:rFonts w:ascii="Apple Braille" w:hAnsi="Apple Braille"/>
                  <w:i/>
                  <w:color w:val="auto"/>
                </w:rPr>
                <w:t>Technology</w:t>
              </w:r>
            </w:hyperlink>
          </w:p>
        </w:tc>
        <w:tc>
          <w:tcPr>
            <w:tcW w:w="3072" w:type="pct"/>
            <w:gridSpan w:val="5"/>
          </w:tcPr>
          <w:p w14:paraId="08E05E74" w14:textId="787511CE" w:rsidR="00332E48" w:rsidRPr="00047BBA" w:rsidRDefault="00332E48" w:rsidP="00332E48">
            <w:pPr>
              <w:rPr>
                <w:rFonts w:ascii="Apple Braille" w:hAnsi="Apple Braille"/>
                <w:b/>
              </w:rPr>
            </w:pPr>
            <w:bookmarkStart w:id="12" w:name="technology"/>
            <w:bookmarkEnd w:id="12"/>
            <w:r>
              <w:rPr>
                <w:rFonts w:ascii="Apple Braille" w:hAnsi="Apple Braille"/>
                <w:b/>
              </w:rPr>
              <w:t>None</w:t>
            </w:r>
          </w:p>
        </w:tc>
      </w:tr>
      <w:tr w:rsidR="00332E48" w:rsidRPr="00047BBA" w14:paraId="5A1D36F2" w14:textId="77777777" w:rsidTr="000357A5">
        <w:trPr>
          <w:cantSplit/>
        </w:trPr>
        <w:tc>
          <w:tcPr>
            <w:tcW w:w="1111" w:type="pct"/>
            <w:vMerge/>
            <w:vAlign w:val="center"/>
          </w:tcPr>
          <w:p w14:paraId="2A921BA7" w14:textId="77777777" w:rsidR="00332E48" w:rsidRPr="00047BBA" w:rsidRDefault="00332E48" w:rsidP="00332E48">
            <w:pPr>
              <w:rPr>
                <w:rFonts w:ascii="Apple Braille" w:hAnsi="Apple Braille"/>
              </w:rPr>
            </w:pPr>
          </w:p>
        </w:tc>
        <w:tc>
          <w:tcPr>
            <w:tcW w:w="817" w:type="pct"/>
          </w:tcPr>
          <w:p w14:paraId="423B9369" w14:textId="77777777" w:rsidR="00332E48" w:rsidRPr="00047BBA" w:rsidRDefault="00FF637B" w:rsidP="00332E48">
            <w:pPr>
              <w:rPr>
                <w:rFonts w:ascii="Apple Braille" w:hAnsi="Apple Braille"/>
                <w:i/>
              </w:rPr>
            </w:pPr>
            <w:hyperlink w:anchor="facilities" w:tooltip="Any special facilities needs? Out-of-pattern scheduling? Other?" w:history="1">
              <w:r w:rsidR="00332E48" w:rsidRPr="00047BBA">
                <w:rPr>
                  <w:rStyle w:val="Hyperlink"/>
                  <w:rFonts w:ascii="Apple Braille" w:hAnsi="Apple Braille"/>
                  <w:i/>
                  <w:color w:val="auto"/>
                </w:rPr>
                <w:t>Facilities</w:t>
              </w:r>
            </w:hyperlink>
            <w:r w:rsidR="00332E48" w:rsidRPr="00047BBA">
              <w:rPr>
                <w:rFonts w:ascii="Apple Braille" w:hAnsi="Apple Braille"/>
              </w:rPr>
              <w:t>:</w:t>
            </w:r>
          </w:p>
        </w:tc>
        <w:tc>
          <w:tcPr>
            <w:tcW w:w="3072" w:type="pct"/>
            <w:gridSpan w:val="5"/>
          </w:tcPr>
          <w:p w14:paraId="0292F066" w14:textId="53F87462" w:rsidR="00332E48" w:rsidRPr="00047BBA" w:rsidRDefault="00332E48" w:rsidP="00332E48">
            <w:pPr>
              <w:rPr>
                <w:rFonts w:ascii="Apple Braille" w:hAnsi="Apple Braille"/>
                <w:b/>
              </w:rPr>
            </w:pPr>
            <w:bookmarkStart w:id="13" w:name="facilities"/>
            <w:bookmarkEnd w:id="13"/>
            <w:r>
              <w:rPr>
                <w:rFonts w:ascii="Apple Braille" w:hAnsi="Apple Braille"/>
                <w:b/>
              </w:rPr>
              <w:t>None</w:t>
            </w:r>
          </w:p>
        </w:tc>
      </w:tr>
      <w:tr w:rsidR="00332E48" w:rsidRPr="00047BBA" w14:paraId="45835EBD" w14:textId="4DFDEEF9" w:rsidTr="000357A5">
        <w:trPr>
          <w:cantSplit/>
        </w:trPr>
        <w:tc>
          <w:tcPr>
            <w:tcW w:w="1111" w:type="pct"/>
            <w:vAlign w:val="center"/>
          </w:tcPr>
          <w:p w14:paraId="2DD1BD1B" w14:textId="490231F0" w:rsidR="00332E48" w:rsidRPr="00047BBA" w:rsidRDefault="00332E48" w:rsidP="00332E48">
            <w:pPr>
              <w:rPr>
                <w:rFonts w:ascii="Apple Braille" w:hAnsi="Apple Braille"/>
              </w:rPr>
            </w:pPr>
            <w:r w:rsidRPr="00047BBA">
              <w:rPr>
                <w:rFonts w:ascii="Apple Braille" w:hAnsi="Apple Braille"/>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047BBA">
                <w:rPr>
                  <w:rStyle w:val="Hyperlink"/>
                  <w:rFonts w:ascii="Apple Braille" w:hAnsi="Apple Braille"/>
                  <w:color w:val="auto"/>
                </w:rPr>
                <w:t>Semester effective</w:t>
              </w:r>
            </w:hyperlink>
          </w:p>
        </w:tc>
        <w:tc>
          <w:tcPr>
            <w:tcW w:w="817" w:type="pct"/>
            <w:tcBorders>
              <w:right w:val="single" w:sz="4" w:space="0" w:color="auto"/>
            </w:tcBorders>
          </w:tcPr>
          <w:p w14:paraId="62508175" w14:textId="78A77C13" w:rsidR="00332E48" w:rsidRPr="00047BBA" w:rsidRDefault="00332E48" w:rsidP="00332E48">
            <w:pPr>
              <w:rPr>
                <w:rFonts w:ascii="Apple Braille" w:hAnsi="Apple Braille"/>
                <w:b/>
              </w:rPr>
            </w:pPr>
            <w:bookmarkStart w:id="14" w:name="prog_impact"/>
            <w:bookmarkEnd w:id="14"/>
            <w:r>
              <w:rPr>
                <w:rFonts w:ascii="Apple Braille" w:hAnsi="Apple Braille"/>
                <w:b/>
              </w:rPr>
              <w:t>Fall 2021</w:t>
            </w:r>
          </w:p>
        </w:tc>
        <w:tc>
          <w:tcPr>
            <w:tcW w:w="981" w:type="pct"/>
            <w:gridSpan w:val="2"/>
            <w:tcBorders>
              <w:left w:val="single" w:sz="4" w:space="0" w:color="auto"/>
              <w:right w:val="single" w:sz="4" w:space="0" w:color="auto"/>
            </w:tcBorders>
          </w:tcPr>
          <w:p w14:paraId="6ACBC078" w14:textId="14B6DC6B" w:rsidR="00332E48" w:rsidRPr="00047BBA" w:rsidRDefault="00332E48" w:rsidP="00332E48">
            <w:pPr>
              <w:rPr>
                <w:rFonts w:ascii="Apple Braille" w:hAnsi="Apple Braille"/>
              </w:rPr>
            </w:pPr>
            <w:r w:rsidRPr="00047BBA">
              <w:rPr>
                <w:rFonts w:ascii="Apple Braille" w:hAnsi="Apple Braille"/>
              </w:rPr>
              <w:t>A.9.</w:t>
            </w:r>
            <w:r w:rsidRPr="00047BBA">
              <w:rPr>
                <w:rStyle w:val="Hyperlink"/>
                <w:rFonts w:ascii="Apple Braille" w:hAnsi="Apple Braille"/>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Pr="00047BBA">
                <w:rPr>
                  <w:rStyle w:val="Hyperlink"/>
                  <w:rFonts w:ascii="Apple Braille" w:hAnsi="Apple Braille"/>
                  <w:color w:val="auto"/>
                </w:rPr>
                <w:t>Rationale if sooner than next Fall</w:t>
              </w:r>
            </w:hyperlink>
          </w:p>
        </w:tc>
        <w:tc>
          <w:tcPr>
            <w:tcW w:w="2091" w:type="pct"/>
            <w:gridSpan w:val="3"/>
            <w:tcBorders>
              <w:left w:val="single" w:sz="4" w:space="0" w:color="auto"/>
            </w:tcBorders>
          </w:tcPr>
          <w:p w14:paraId="21C59C8D" w14:textId="77777777" w:rsidR="00332E48" w:rsidRPr="00047BBA" w:rsidRDefault="00332E48" w:rsidP="00332E48">
            <w:pPr>
              <w:rPr>
                <w:rFonts w:ascii="Apple Braille" w:hAnsi="Apple Braille"/>
                <w:b/>
              </w:rPr>
            </w:pPr>
          </w:p>
        </w:tc>
      </w:tr>
    </w:tbl>
    <w:p w14:paraId="08F9A60A" w14:textId="73760C4F" w:rsidR="00047BBA" w:rsidRDefault="00047BBA"/>
    <w:p w14:paraId="7EDF072F" w14:textId="301D9966" w:rsidR="00F64260" w:rsidRPr="00047BBA" w:rsidRDefault="00047BBA" w:rsidP="00047BBA">
      <w:pPr>
        <w:pStyle w:val="Heading2"/>
        <w:jc w:val="left"/>
        <w:rPr>
          <w:rStyle w:val="Hyperlink"/>
          <w:color w:val="auto"/>
          <w:sz w:val="22"/>
          <w:szCs w:val="22"/>
          <w:u w:val="none"/>
        </w:rPr>
      </w:pPr>
      <w:r>
        <w:rPr>
          <w:color w:val="auto"/>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047BBA">
          <w:rPr>
            <w:rStyle w:val="Hyperlink"/>
            <w:rFonts w:ascii="Apple Braille" w:hAnsi="Apple Braille"/>
            <w:color w:val="auto"/>
            <w:sz w:val="22"/>
            <w:szCs w:val="22"/>
          </w:rPr>
          <w:t>Program Proposals</w:t>
        </w:r>
        <w:bookmarkStart w:id="15" w:name="program_proposals"/>
        <w:bookmarkEnd w:id="15"/>
      </w:hyperlink>
    </w:p>
    <w:p w14:paraId="7C570176" w14:textId="77777777" w:rsidR="004A1A6B" w:rsidRPr="00047BBA" w:rsidRDefault="004A1A6B" w:rsidP="004A1A6B"/>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047BBA" w14:paraId="7F9F53E8" w14:textId="77777777" w:rsidTr="00E13DE0">
        <w:trPr>
          <w:tblHeader/>
        </w:trPr>
        <w:tc>
          <w:tcPr>
            <w:tcW w:w="3100" w:type="dxa"/>
            <w:shd w:val="clear" w:color="auto" w:fill="auto"/>
            <w:noWrap/>
            <w:vAlign w:val="center"/>
          </w:tcPr>
          <w:p w14:paraId="4D238F4F" w14:textId="77777777" w:rsidR="00F64260" w:rsidRPr="00047BBA" w:rsidRDefault="00F64260" w:rsidP="00EB33FD">
            <w:pPr>
              <w:pStyle w:val="Heading5"/>
              <w:keepNext/>
              <w:spacing w:before="0" w:after="0" w:line="240" w:lineRule="auto"/>
              <w:rPr>
                <w:rFonts w:ascii="Apple Braille" w:hAnsi="Apple Braille"/>
                <w:color w:val="auto"/>
              </w:rPr>
            </w:pPr>
          </w:p>
        </w:tc>
        <w:tc>
          <w:tcPr>
            <w:tcW w:w="3840" w:type="dxa"/>
            <w:shd w:val="clear" w:color="auto" w:fill="auto"/>
            <w:noWrap/>
          </w:tcPr>
          <w:p w14:paraId="683D9FA4" w14:textId="77777777" w:rsidR="00F64260" w:rsidRPr="00047BBA" w:rsidRDefault="00FF637B" w:rsidP="00EB33FD">
            <w:pPr>
              <w:pStyle w:val="Heading5"/>
              <w:keepNext/>
              <w:spacing w:before="0" w:after="0" w:line="240" w:lineRule="auto"/>
              <w:jc w:val="center"/>
              <w:rPr>
                <w:rFonts w:ascii="Apple Braille" w:hAnsi="Apple Braille"/>
                <w:color w:val="auto"/>
              </w:rPr>
            </w:pPr>
            <w:hyperlink w:anchor="old_program" w:tooltip="Delete this column for new programs. Right-click, Delete Column. Widen the table when done." w:history="1">
              <w:r w:rsidR="00F64260" w:rsidRPr="00047BBA">
                <w:rPr>
                  <w:rStyle w:val="Hyperlink"/>
                  <w:rFonts w:ascii="Apple Braille" w:hAnsi="Apple Braille"/>
                  <w:color w:val="auto"/>
                </w:rPr>
                <w:t>Old (for revisions only)</w:t>
              </w:r>
              <w:bookmarkStart w:id="16" w:name="old_program"/>
              <w:bookmarkEnd w:id="16"/>
            </w:hyperlink>
          </w:p>
        </w:tc>
        <w:tc>
          <w:tcPr>
            <w:tcW w:w="3840" w:type="dxa"/>
            <w:shd w:val="clear" w:color="auto" w:fill="auto"/>
            <w:noWrap/>
          </w:tcPr>
          <w:p w14:paraId="1F223D88" w14:textId="77777777" w:rsidR="00F64260" w:rsidRPr="00047BBA" w:rsidRDefault="00F64260" w:rsidP="00EB33FD">
            <w:pPr>
              <w:pStyle w:val="Heading5"/>
              <w:keepNext/>
              <w:spacing w:before="0" w:after="0" w:line="240" w:lineRule="auto"/>
              <w:jc w:val="center"/>
              <w:rPr>
                <w:rFonts w:ascii="Apple Braille" w:hAnsi="Apple Braille"/>
                <w:color w:val="auto"/>
              </w:rPr>
            </w:pPr>
            <w:r w:rsidRPr="00047BBA">
              <w:rPr>
                <w:rFonts w:ascii="Apple Braille" w:hAnsi="Apple Braille"/>
                <w:color w:val="auto"/>
              </w:rPr>
              <w:t>New/revised</w:t>
            </w:r>
          </w:p>
        </w:tc>
      </w:tr>
      <w:tr w:rsidR="00047BBA" w:rsidRPr="00047BBA" w14:paraId="69A9481E" w14:textId="77777777" w:rsidTr="00E13DE0">
        <w:tc>
          <w:tcPr>
            <w:tcW w:w="3100" w:type="dxa"/>
            <w:shd w:val="clear" w:color="auto" w:fill="auto"/>
            <w:noWrap/>
            <w:vAlign w:val="center"/>
          </w:tcPr>
          <w:p w14:paraId="0C470DBA" w14:textId="4FDFCB6E" w:rsidR="00F64260" w:rsidRPr="00047BBA" w:rsidRDefault="00A8451E" w:rsidP="00310D95">
            <w:pPr>
              <w:spacing w:line="240" w:lineRule="auto"/>
              <w:rPr>
                <w:rFonts w:ascii="Apple Braille" w:hAnsi="Apple Braille"/>
              </w:rPr>
            </w:pPr>
            <w:r w:rsidRPr="00047BBA">
              <w:rPr>
                <w:rFonts w:ascii="Apple Braille" w:hAnsi="Apple Braille"/>
              </w:rPr>
              <w:t>C.1</w:t>
            </w:r>
            <w:r w:rsidR="00F64260" w:rsidRPr="00047BBA">
              <w:rPr>
                <w:rFonts w:ascii="Apple Braille" w:hAnsi="Apple Braille"/>
              </w:rPr>
              <w:t xml:space="preserve">. </w:t>
            </w:r>
            <w:hyperlink w:anchor="enrollments" w:tooltip="For revised programs, indicate enrollments for the last few years, if these figures are available. For new programs, include estimated target enrollments. " w:history="1">
              <w:r w:rsidR="009B2EFA" w:rsidRPr="00047BBA">
                <w:rPr>
                  <w:rStyle w:val="Hyperlink"/>
                  <w:rFonts w:ascii="Apple Braille" w:hAnsi="Apple Braille"/>
                  <w:color w:val="auto"/>
                </w:rPr>
                <w:t>Enrollments</w:t>
              </w:r>
            </w:hyperlink>
          </w:p>
        </w:tc>
        <w:tc>
          <w:tcPr>
            <w:tcW w:w="3840" w:type="dxa"/>
            <w:shd w:val="clear" w:color="auto" w:fill="auto"/>
            <w:noWrap/>
          </w:tcPr>
          <w:p w14:paraId="1CE660BB" w14:textId="77777777" w:rsidR="00F64260" w:rsidRPr="00047BBA" w:rsidRDefault="00F64260" w:rsidP="00120C12">
            <w:pPr>
              <w:spacing w:line="240" w:lineRule="auto"/>
              <w:rPr>
                <w:rFonts w:ascii="Apple Braille" w:hAnsi="Apple Braille"/>
                <w:b/>
              </w:rPr>
            </w:pPr>
            <w:bookmarkStart w:id="17" w:name="enrollments"/>
            <w:bookmarkEnd w:id="17"/>
          </w:p>
        </w:tc>
        <w:tc>
          <w:tcPr>
            <w:tcW w:w="3840" w:type="dxa"/>
            <w:shd w:val="clear" w:color="auto" w:fill="auto"/>
            <w:noWrap/>
          </w:tcPr>
          <w:p w14:paraId="4D199656" w14:textId="77777777" w:rsidR="00F64260" w:rsidRPr="00047BBA" w:rsidRDefault="00F64260" w:rsidP="00120C12">
            <w:pPr>
              <w:spacing w:line="240" w:lineRule="auto"/>
              <w:rPr>
                <w:rFonts w:ascii="Apple Braille" w:hAnsi="Apple Braille"/>
                <w:b/>
              </w:rPr>
            </w:pPr>
          </w:p>
        </w:tc>
      </w:tr>
      <w:tr w:rsidR="00047BBA" w:rsidRPr="00047BBA" w14:paraId="60B5600C" w14:textId="77777777" w:rsidTr="00E13DE0">
        <w:tc>
          <w:tcPr>
            <w:tcW w:w="3100" w:type="dxa"/>
            <w:shd w:val="clear" w:color="auto" w:fill="auto"/>
            <w:noWrap/>
            <w:vAlign w:val="center"/>
          </w:tcPr>
          <w:p w14:paraId="1E408FCD" w14:textId="4AC7590E" w:rsidR="00F64260" w:rsidRPr="00047BBA" w:rsidRDefault="00A8451E" w:rsidP="003F099C">
            <w:pPr>
              <w:spacing w:line="240" w:lineRule="auto"/>
              <w:rPr>
                <w:rFonts w:ascii="Apple Braille" w:hAnsi="Apple Braille"/>
              </w:rPr>
            </w:pPr>
            <w:r w:rsidRPr="00047BBA">
              <w:rPr>
                <w:rFonts w:ascii="Apple Braille" w:hAnsi="Apple Braille"/>
              </w:rPr>
              <w:t>C.2</w:t>
            </w:r>
            <w:r w:rsidR="00F64260" w:rsidRPr="00047BBA">
              <w:rPr>
                <w:rFonts w:ascii="Apple Braille" w:hAnsi="Apple Braille"/>
              </w:rPr>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047BBA">
                <w:rPr>
                  <w:rStyle w:val="Hyperlink"/>
                  <w:rFonts w:ascii="Apple Braille" w:hAnsi="Apple Braille"/>
                  <w:color w:val="auto"/>
                </w:rPr>
                <w:t>Admission requirements</w:t>
              </w:r>
            </w:hyperlink>
          </w:p>
        </w:tc>
        <w:tc>
          <w:tcPr>
            <w:tcW w:w="3840" w:type="dxa"/>
            <w:shd w:val="clear" w:color="auto" w:fill="auto"/>
            <w:noWrap/>
          </w:tcPr>
          <w:p w14:paraId="2DD96A57" w14:textId="77777777" w:rsidR="00F64260" w:rsidRPr="00047BBA" w:rsidRDefault="00F64260" w:rsidP="00120C12">
            <w:pPr>
              <w:spacing w:line="240" w:lineRule="auto"/>
              <w:rPr>
                <w:rFonts w:ascii="Apple Braille" w:hAnsi="Apple Braille"/>
                <w:b/>
              </w:rPr>
            </w:pPr>
            <w:bookmarkStart w:id="18" w:name="admissions"/>
            <w:bookmarkEnd w:id="18"/>
          </w:p>
        </w:tc>
        <w:tc>
          <w:tcPr>
            <w:tcW w:w="3840" w:type="dxa"/>
            <w:shd w:val="clear" w:color="auto" w:fill="auto"/>
            <w:noWrap/>
          </w:tcPr>
          <w:p w14:paraId="08D14E4C" w14:textId="77777777" w:rsidR="00F64260" w:rsidRPr="00047BBA" w:rsidRDefault="00F64260" w:rsidP="00120C12">
            <w:pPr>
              <w:spacing w:line="240" w:lineRule="auto"/>
              <w:rPr>
                <w:rFonts w:ascii="Apple Braille" w:hAnsi="Apple Braille"/>
                <w:b/>
              </w:rPr>
            </w:pPr>
          </w:p>
        </w:tc>
      </w:tr>
      <w:tr w:rsidR="00047BBA" w:rsidRPr="00047BBA" w14:paraId="4FC3D574" w14:textId="77777777" w:rsidTr="00E13DE0">
        <w:tc>
          <w:tcPr>
            <w:tcW w:w="3100" w:type="dxa"/>
            <w:shd w:val="clear" w:color="auto" w:fill="auto"/>
            <w:noWrap/>
            <w:vAlign w:val="center"/>
          </w:tcPr>
          <w:p w14:paraId="29328D2B" w14:textId="1BFCB101" w:rsidR="00F64260" w:rsidRPr="00047BBA" w:rsidRDefault="00A8451E" w:rsidP="003F099C">
            <w:pPr>
              <w:spacing w:line="240" w:lineRule="auto"/>
              <w:rPr>
                <w:rFonts w:ascii="Apple Braille" w:hAnsi="Apple Braille"/>
              </w:rPr>
            </w:pPr>
            <w:r w:rsidRPr="00047BBA">
              <w:rPr>
                <w:rFonts w:ascii="Apple Braille" w:hAnsi="Apple Braille"/>
              </w:rPr>
              <w:t>C.3</w:t>
            </w:r>
            <w:r w:rsidR="00F64260" w:rsidRPr="00047BBA">
              <w:rPr>
                <w:rFonts w:ascii="Apple Braille" w:hAnsi="Apple Braille"/>
              </w:rPr>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047BBA">
                <w:rPr>
                  <w:rStyle w:val="Hyperlink"/>
                  <w:rFonts w:ascii="Apple Braille" w:hAnsi="Apple Braille"/>
                  <w:color w:val="auto"/>
                </w:rPr>
                <w:t>Retention requirements</w:t>
              </w:r>
            </w:hyperlink>
          </w:p>
        </w:tc>
        <w:tc>
          <w:tcPr>
            <w:tcW w:w="3840" w:type="dxa"/>
            <w:shd w:val="clear" w:color="auto" w:fill="auto"/>
            <w:noWrap/>
          </w:tcPr>
          <w:p w14:paraId="135E782D" w14:textId="77777777" w:rsidR="00F64260" w:rsidRPr="00047BBA" w:rsidRDefault="00F64260" w:rsidP="00120C12">
            <w:pPr>
              <w:spacing w:line="240" w:lineRule="auto"/>
              <w:rPr>
                <w:rFonts w:ascii="Apple Braille" w:hAnsi="Apple Braille"/>
                <w:b/>
              </w:rPr>
            </w:pPr>
            <w:bookmarkStart w:id="19" w:name="retention"/>
            <w:bookmarkEnd w:id="19"/>
          </w:p>
        </w:tc>
        <w:tc>
          <w:tcPr>
            <w:tcW w:w="3840" w:type="dxa"/>
            <w:shd w:val="clear" w:color="auto" w:fill="auto"/>
            <w:noWrap/>
          </w:tcPr>
          <w:p w14:paraId="2A3509C0" w14:textId="77777777" w:rsidR="00F64260" w:rsidRPr="00047BBA" w:rsidRDefault="00F64260" w:rsidP="00120C12">
            <w:pPr>
              <w:spacing w:line="240" w:lineRule="auto"/>
              <w:rPr>
                <w:rFonts w:ascii="Apple Braille" w:hAnsi="Apple Braille"/>
                <w:b/>
              </w:rPr>
            </w:pPr>
          </w:p>
        </w:tc>
      </w:tr>
      <w:tr w:rsidR="00047BBA" w:rsidRPr="00047BBA" w14:paraId="18AE1454" w14:textId="77777777" w:rsidTr="00E13DE0">
        <w:tc>
          <w:tcPr>
            <w:tcW w:w="3100" w:type="dxa"/>
            <w:shd w:val="clear" w:color="auto" w:fill="auto"/>
            <w:noWrap/>
            <w:vAlign w:val="center"/>
          </w:tcPr>
          <w:p w14:paraId="26E0A0A7" w14:textId="3AAEEBE1" w:rsidR="00F64260" w:rsidRPr="00047BBA" w:rsidRDefault="00A8451E" w:rsidP="003F099C">
            <w:pPr>
              <w:spacing w:line="240" w:lineRule="auto"/>
              <w:rPr>
                <w:rFonts w:ascii="Apple Braille" w:hAnsi="Apple Braille"/>
              </w:rPr>
            </w:pPr>
            <w:r w:rsidRPr="00047BBA">
              <w:rPr>
                <w:rFonts w:ascii="Apple Braille" w:hAnsi="Apple Braille"/>
              </w:rPr>
              <w:t>C.4</w:t>
            </w:r>
            <w:r w:rsidR="00F64260" w:rsidRPr="00047BBA">
              <w:rPr>
                <w:rFonts w:ascii="Apple Braille" w:hAnsi="Apple Braille"/>
              </w:rPr>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047BBA">
                <w:rPr>
                  <w:rStyle w:val="Hyperlink"/>
                  <w:rFonts w:ascii="Apple Braille" w:hAnsi="Apple Braille"/>
                  <w:color w:val="auto"/>
                </w:rPr>
                <w:t>Course requirements</w:t>
              </w:r>
            </w:hyperlink>
            <w:r w:rsidR="00F64260" w:rsidRPr="00047BBA">
              <w:rPr>
                <w:rFonts w:ascii="Apple Braille" w:hAnsi="Apple Braille"/>
              </w:rPr>
              <w:t xml:space="preserve"> for each program option</w:t>
            </w:r>
          </w:p>
        </w:tc>
        <w:tc>
          <w:tcPr>
            <w:tcW w:w="3840" w:type="dxa"/>
            <w:shd w:val="clear" w:color="auto" w:fill="auto"/>
            <w:noWrap/>
          </w:tcPr>
          <w:p w14:paraId="3FBECD85" w14:textId="77777777" w:rsidR="00B26783" w:rsidRDefault="00B26783" w:rsidP="00B26783">
            <w:pPr>
              <w:pStyle w:val="sc-RequirementsHeading"/>
            </w:pPr>
            <w:bookmarkStart w:id="20" w:name="course_reqs"/>
            <w:bookmarkStart w:id="21" w:name="184264BD016E405E8BDEDE8CCE3B4F27"/>
            <w:bookmarkEnd w:id="20"/>
            <w:r>
              <w:t>Course Requirements</w:t>
            </w:r>
            <w:bookmarkEnd w:id="21"/>
          </w:p>
          <w:p w14:paraId="15DF2F53" w14:textId="77777777" w:rsidR="00B26783" w:rsidRDefault="00B26783" w:rsidP="00B26783">
            <w:pPr>
              <w:pStyle w:val="sc-RequirementsSubheading"/>
            </w:pPr>
            <w:bookmarkStart w:id="22" w:name="0D13F91F16DB4D41A135B168096308D4"/>
            <w:r>
              <w:t>Program Elective</w:t>
            </w:r>
            <w:bookmarkEnd w:id="22"/>
          </w:p>
          <w:tbl>
            <w:tblPr>
              <w:tblW w:w="0" w:type="auto"/>
              <w:tblLayout w:type="fixed"/>
              <w:tblLook w:val="04A0" w:firstRow="1" w:lastRow="0" w:firstColumn="1" w:lastColumn="0" w:noHBand="0" w:noVBand="1"/>
            </w:tblPr>
            <w:tblGrid>
              <w:gridCol w:w="1200"/>
              <w:gridCol w:w="2000"/>
              <w:gridCol w:w="450"/>
              <w:gridCol w:w="1116"/>
            </w:tblGrid>
            <w:tr w:rsidR="00B26783" w14:paraId="3302734E" w14:textId="77777777" w:rsidTr="00701AEC">
              <w:tc>
                <w:tcPr>
                  <w:tcW w:w="1200" w:type="dxa"/>
                </w:tcPr>
                <w:p w14:paraId="2E274BFC" w14:textId="77777777" w:rsidR="00B26783" w:rsidRDefault="00B26783" w:rsidP="00B26783">
                  <w:pPr>
                    <w:pStyle w:val="sc-Requirement"/>
                  </w:pPr>
                </w:p>
              </w:tc>
              <w:tc>
                <w:tcPr>
                  <w:tcW w:w="2000" w:type="dxa"/>
                </w:tcPr>
                <w:p w14:paraId="349ACB4E" w14:textId="77777777" w:rsidR="00B26783" w:rsidRDefault="00B26783" w:rsidP="00B26783">
                  <w:pPr>
                    <w:pStyle w:val="sc-Requirement"/>
                  </w:pPr>
                  <w:r>
                    <w:t>ONE COURSE in multicultural perspectives, chosen with advisor’s consent</w:t>
                  </w:r>
                </w:p>
              </w:tc>
              <w:tc>
                <w:tcPr>
                  <w:tcW w:w="450" w:type="dxa"/>
                </w:tcPr>
                <w:p w14:paraId="31763120" w14:textId="77777777" w:rsidR="00B26783" w:rsidRDefault="00B26783" w:rsidP="00B26783">
                  <w:pPr>
                    <w:pStyle w:val="sc-RequirementRight"/>
                  </w:pPr>
                  <w:r>
                    <w:t>3</w:t>
                  </w:r>
                </w:p>
              </w:tc>
              <w:tc>
                <w:tcPr>
                  <w:tcW w:w="1116" w:type="dxa"/>
                </w:tcPr>
                <w:p w14:paraId="1E475E89" w14:textId="77777777" w:rsidR="00B26783" w:rsidRDefault="00B26783" w:rsidP="00B26783">
                  <w:pPr>
                    <w:pStyle w:val="sc-Requirement"/>
                  </w:pPr>
                </w:p>
              </w:tc>
            </w:tr>
          </w:tbl>
          <w:p w14:paraId="000E4065" w14:textId="77777777" w:rsidR="00B26783" w:rsidRDefault="00B26783" w:rsidP="00B26783">
            <w:pPr>
              <w:pStyle w:val="sc-RequirementsSubheading"/>
            </w:pPr>
            <w:bookmarkStart w:id="23" w:name="B780159DA13C4C99957C27FB52B08BD0"/>
            <w:r>
              <w:t>Professional Education Component</w:t>
            </w:r>
            <w:bookmarkEnd w:id="23"/>
          </w:p>
          <w:tbl>
            <w:tblPr>
              <w:tblW w:w="0" w:type="auto"/>
              <w:tblLayout w:type="fixed"/>
              <w:tblLook w:val="04A0" w:firstRow="1" w:lastRow="0" w:firstColumn="1" w:lastColumn="0" w:noHBand="0" w:noVBand="1"/>
            </w:tblPr>
            <w:tblGrid>
              <w:gridCol w:w="1200"/>
              <w:gridCol w:w="2000"/>
              <w:gridCol w:w="450"/>
              <w:gridCol w:w="1116"/>
            </w:tblGrid>
            <w:tr w:rsidR="00B26783" w14:paraId="1464E4BA" w14:textId="77777777" w:rsidTr="00701AEC">
              <w:tc>
                <w:tcPr>
                  <w:tcW w:w="1200" w:type="dxa"/>
                </w:tcPr>
                <w:p w14:paraId="3DC919FD" w14:textId="77777777" w:rsidR="00B26783" w:rsidRDefault="00B26783" w:rsidP="00B26783">
                  <w:pPr>
                    <w:pStyle w:val="sc-Requirement"/>
                  </w:pPr>
                  <w:r>
                    <w:t>SPED 458</w:t>
                  </w:r>
                </w:p>
              </w:tc>
              <w:tc>
                <w:tcPr>
                  <w:tcW w:w="2000" w:type="dxa"/>
                </w:tcPr>
                <w:p w14:paraId="66F6DAB2" w14:textId="77777777" w:rsidR="00B26783" w:rsidRDefault="00B26783" w:rsidP="00B26783">
                  <w:pPr>
                    <w:pStyle w:val="sc-Requirement"/>
                  </w:pPr>
                  <w:r>
                    <w:t>STEM for Diverse Learners: Intensive Intervention</w:t>
                  </w:r>
                </w:p>
              </w:tc>
              <w:tc>
                <w:tcPr>
                  <w:tcW w:w="450" w:type="dxa"/>
                </w:tcPr>
                <w:p w14:paraId="2730D9B3" w14:textId="77777777" w:rsidR="00B26783" w:rsidRDefault="00B26783" w:rsidP="00B26783">
                  <w:pPr>
                    <w:pStyle w:val="sc-RequirementRight"/>
                  </w:pPr>
                  <w:r>
                    <w:t>4</w:t>
                  </w:r>
                </w:p>
              </w:tc>
              <w:tc>
                <w:tcPr>
                  <w:tcW w:w="1116" w:type="dxa"/>
                </w:tcPr>
                <w:p w14:paraId="181C653F" w14:textId="77777777" w:rsidR="00B26783" w:rsidRDefault="00B26783" w:rsidP="00B26783">
                  <w:pPr>
                    <w:pStyle w:val="sc-Requirement"/>
                  </w:pPr>
                  <w:r>
                    <w:t xml:space="preserve">F, </w:t>
                  </w:r>
                  <w:proofErr w:type="spellStart"/>
                  <w:r>
                    <w:t>Sp</w:t>
                  </w:r>
                  <w:proofErr w:type="spellEnd"/>
                </w:p>
              </w:tc>
            </w:tr>
            <w:tr w:rsidR="00B26783" w14:paraId="440C2FB4" w14:textId="77777777" w:rsidTr="00701AEC">
              <w:tc>
                <w:tcPr>
                  <w:tcW w:w="1200" w:type="dxa"/>
                </w:tcPr>
                <w:p w14:paraId="7DA767F1" w14:textId="77777777" w:rsidR="00B26783" w:rsidRDefault="00B26783" w:rsidP="00B26783">
                  <w:pPr>
                    <w:pStyle w:val="sc-Requirement"/>
                  </w:pPr>
                  <w:r>
                    <w:t>SPED 503</w:t>
                  </w:r>
                </w:p>
              </w:tc>
              <w:tc>
                <w:tcPr>
                  <w:tcW w:w="2000" w:type="dxa"/>
                </w:tcPr>
                <w:p w14:paraId="1A4B877B" w14:textId="77777777" w:rsidR="00B26783" w:rsidRDefault="00B26783" w:rsidP="00B26783">
                  <w:pPr>
                    <w:pStyle w:val="sc-Requirement"/>
                  </w:pPr>
                  <w:r>
                    <w:t>Positive Behavior Intervention and Supports</w:t>
                  </w:r>
                </w:p>
              </w:tc>
              <w:tc>
                <w:tcPr>
                  <w:tcW w:w="450" w:type="dxa"/>
                </w:tcPr>
                <w:p w14:paraId="5E994822" w14:textId="77777777" w:rsidR="00B26783" w:rsidRDefault="00B26783" w:rsidP="00B26783">
                  <w:pPr>
                    <w:pStyle w:val="sc-RequirementRight"/>
                  </w:pPr>
                  <w:r>
                    <w:t>3</w:t>
                  </w:r>
                </w:p>
              </w:tc>
              <w:tc>
                <w:tcPr>
                  <w:tcW w:w="1116" w:type="dxa"/>
                </w:tcPr>
                <w:p w14:paraId="39712103" w14:textId="77777777" w:rsidR="00B26783" w:rsidRDefault="00B26783" w:rsidP="00B26783">
                  <w:pPr>
                    <w:pStyle w:val="sc-Requirement"/>
                  </w:pPr>
                  <w:r>
                    <w:t>F (as needed)</w:t>
                  </w:r>
                </w:p>
              </w:tc>
            </w:tr>
            <w:tr w:rsidR="00B26783" w14:paraId="14FBB517" w14:textId="77777777" w:rsidTr="00701AEC">
              <w:tc>
                <w:tcPr>
                  <w:tcW w:w="1200" w:type="dxa"/>
                </w:tcPr>
                <w:p w14:paraId="228EEE66" w14:textId="77777777" w:rsidR="00B26783" w:rsidRDefault="00B26783" w:rsidP="00B26783">
                  <w:pPr>
                    <w:pStyle w:val="sc-Requirement"/>
                  </w:pPr>
                  <w:r>
                    <w:t>SPED 505</w:t>
                  </w:r>
                </w:p>
              </w:tc>
              <w:tc>
                <w:tcPr>
                  <w:tcW w:w="2000" w:type="dxa"/>
                </w:tcPr>
                <w:p w14:paraId="605C8902" w14:textId="77777777" w:rsidR="00B26783" w:rsidRDefault="00B26783" w:rsidP="00B26783">
                  <w:pPr>
                    <w:pStyle w:val="sc-Requirement"/>
                  </w:pPr>
                  <w:r>
                    <w:t>Oral and Written Language: Classroom Intervention</w:t>
                  </w:r>
                </w:p>
              </w:tc>
              <w:tc>
                <w:tcPr>
                  <w:tcW w:w="450" w:type="dxa"/>
                </w:tcPr>
                <w:p w14:paraId="5900F647" w14:textId="77777777" w:rsidR="00B26783" w:rsidRDefault="00B26783" w:rsidP="00B26783">
                  <w:pPr>
                    <w:pStyle w:val="sc-RequirementRight"/>
                  </w:pPr>
                  <w:r>
                    <w:t>3</w:t>
                  </w:r>
                </w:p>
              </w:tc>
              <w:tc>
                <w:tcPr>
                  <w:tcW w:w="1116" w:type="dxa"/>
                </w:tcPr>
                <w:p w14:paraId="14F4F8DB" w14:textId="77777777" w:rsidR="00B26783" w:rsidRDefault="00B26783" w:rsidP="00B26783">
                  <w:pPr>
                    <w:pStyle w:val="sc-Requirement"/>
                  </w:pPr>
                  <w:proofErr w:type="spellStart"/>
                  <w:r>
                    <w:t>Sp</w:t>
                  </w:r>
                  <w:proofErr w:type="spellEnd"/>
                  <w:r>
                    <w:t xml:space="preserve"> (as needed)</w:t>
                  </w:r>
                </w:p>
              </w:tc>
            </w:tr>
            <w:tr w:rsidR="00B26783" w14:paraId="5EF6D74D" w14:textId="77777777" w:rsidTr="00701AEC">
              <w:tc>
                <w:tcPr>
                  <w:tcW w:w="1200" w:type="dxa"/>
                </w:tcPr>
                <w:p w14:paraId="175EEA6E" w14:textId="77777777" w:rsidR="00B26783" w:rsidRDefault="00B26783" w:rsidP="00B26783">
                  <w:pPr>
                    <w:pStyle w:val="sc-Requirement"/>
                  </w:pPr>
                  <w:r>
                    <w:t>SPED 518</w:t>
                  </w:r>
                </w:p>
              </w:tc>
              <w:tc>
                <w:tcPr>
                  <w:tcW w:w="2000" w:type="dxa"/>
                </w:tcPr>
                <w:p w14:paraId="2F5444D8" w14:textId="77777777" w:rsidR="00B26783" w:rsidRDefault="00B26783" w:rsidP="00B26783">
                  <w:pPr>
                    <w:pStyle w:val="sc-Requirement"/>
                  </w:pPr>
                  <w:r>
                    <w:t>Literacy for Diverse Learners: Intensive Intervention</w:t>
                  </w:r>
                </w:p>
              </w:tc>
              <w:tc>
                <w:tcPr>
                  <w:tcW w:w="450" w:type="dxa"/>
                </w:tcPr>
                <w:p w14:paraId="4EE1E5DD" w14:textId="77777777" w:rsidR="00B26783" w:rsidRDefault="00B26783" w:rsidP="00B26783">
                  <w:pPr>
                    <w:pStyle w:val="sc-RequirementRight"/>
                  </w:pPr>
                  <w:r>
                    <w:t>4</w:t>
                  </w:r>
                </w:p>
              </w:tc>
              <w:tc>
                <w:tcPr>
                  <w:tcW w:w="1116" w:type="dxa"/>
                </w:tcPr>
                <w:p w14:paraId="4B3C2F7E" w14:textId="77777777" w:rsidR="00B26783" w:rsidRDefault="00B26783" w:rsidP="00B26783">
                  <w:pPr>
                    <w:pStyle w:val="sc-Requirement"/>
                  </w:pPr>
                  <w:proofErr w:type="spellStart"/>
                  <w:r>
                    <w:t>Sp</w:t>
                  </w:r>
                  <w:proofErr w:type="spellEnd"/>
                </w:p>
              </w:tc>
            </w:tr>
            <w:tr w:rsidR="00B26783" w14:paraId="21A0D980" w14:textId="77777777" w:rsidTr="00701AEC">
              <w:tc>
                <w:tcPr>
                  <w:tcW w:w="1200" w:type="dxa"/>
                </w:tcPr>
                <w:p w14:paraId="3EAE9FB5" w14:textId="77777777" w:rsidR="00B26783" w:rsidRDefault="00B26783" w:rsidP="00B26783">
                  <w:pPr>
                    <w:pStyle w:val="sc-Requirement"/>
                  </w:pPr>
                  <w:r>
                    <w:t>SPED 534</w:t>
                  </w:r>
                </w:p>
              </w:tc>
              <w:tc>
                <w:tcPr>
                  <w:tcW w:w="2000" w:type="dxa"/>
                </w:tcPr>
                <w:p w14:paraId="4C31AA76" w14:textId="77777777" w:rsidR="00B26783" w:rsidRDefault="00B26783" w:rsidP="00B26783">
                  <w:pPr>
                    <w:pStyle w:val="sc-Requirement"/>
                  </w:pPr>
                  <w:r>
                    <w:t>Involvement of Families in Special Education</w:t>
                  </w:r>
                </w:p>
              </w:tc>
              <w:tc>
                <w:tcPr>
                  <w:tcW w:w="450" w:type="dxa"/>
                </w:tcPr>
                <w:p w14:paraId="28654430" w14:textId="77777777" w:rsidR="00B26783" w:rsidRDefault="00B26783" w:rsidP="00B26783">
                  <w:pPr>
                    <w:pStyle w:val="sc-RequirementRight"/>
                  </w:pPr>
                  <w:r>
                    <w:t>3</w:t>
                  </w:r>
                </w:p>
              </w:tc>
              <w:tc>
                <w:tcPr>
                  <w:tcW w:w="1116" w:type="dxa"/>
                </w:tcPr>
                <w:p w14:paraId="4FF5BEAD" w14:textId="77777777" w:rsidR="00B26783" w:rsidRDefault="00B26783" w:rsidP="00B26783">
                  <w:pPr>
                    <w:pStyle w:val="sc-Requirement"/>
                  </w:pPr>
                  <w:r>
                    <w:t xml:space="preserve">F, </w:t>
                  </w:r>
                  <w:proofErr w:type="spellStart"/>
                  <w:r>
                    <w:t>Sp</w:t>
                  </w:r>
                  <w:proofErr w:type="spellEnd"/>
                </w:p>
              </w:tc>
            </w:tr>
            <w:tr w:rsidR="00B26783" w14:paraId="417964F2" w14:textId="77777777" w:rsidTr="00701AEC">
              <w:tc>
                <w:tcPr>
                  <w:tcW w:w="1200" w:type="dxa"/>
                </w:tcPr>
                <w:p w14:paraId="32C4D77F" w14:textId="77777777" w:rsidR="00B26783" w:rsidRDefault="00B26783" w:rsidP="00B26783">
                  <w:pPr>
                    <w:pStyle w:val="sc-Requirement"/>
                  </w:pPr>
                  <w:r>
                    <w:t>SPED 648</w:t>
                  </w:r>
                </w:p>
              </w:tc>
              <w:tc>
                <w:tcPr>
                  <w:tcW w:w="2000" w:type="dxa"/>
                </w:tcPr>
                <w:p w14:paraId="448BEE5D" w14:textId="77777777" w:rsidR="00B26783" w:rsidRDefault="00B26783" w:rsidP="00B26783">
                  <w:pPr>
                    <w:pStyle w:val="sc-Requirement"/>
                  </w:pPr>
                  <w:r>
                    <w:t>Interpreting and Developing Research in Special Education</w:t>
                  </w:r>
                </w:p>
              </w:tc>
              <w:tc>
                <w:tcPr>
                  <w:tcW w:w="450" w:type="dxa"/>
                </w:tcPr>
                <w:p w14:paraId="47444DB6" w14:textId="77777777" w:rsidR="00B26783" w:rsidRDefault="00B26783" w:rsidP="00B26783">
                  <w:pPr>
                    <w:pStyle w:val="sc-RequirementRight"/>
                  </w:pPr>
                  <w:r>
                    <w:t>3</w:t>
                  </w:r>
                </w:p>
              </w:tc>
              <w:tc>
                <w:tcPr>
                  <w:tcW w:w="1116" w:type="dxa"/>
                </w:tcPr>
                <w:p w14:paraId="2266167C" w14:textId="77777777" w:rsidR="00B26783" w:rsidRDefault="00B26783" w:rsidP="00B26783">
                  <w:pPr>
                    <w:pStyle w:val="sc-Requirement"/>
                  </w:pPr>
                  <w:r>
                    <w:t>F</w:t>
                  </w:r>
                </w:p>
              </w:tc>
            </w:tr>
          </w:tbl>
          <w:p w14:paraId="69225FD8" w14:textId="77777777" w:rsidR="00B26783" w:rsidRDefault="00B26783" w:rsidP="00B26783">
            <w:pPr>
              <w:pStyle w:val="sc-RequirementsSubheading"/>
            </w:pPr>
            <w:bookmarkStart w:id="24" w:name="79CD7E36D8AE4BFAA316C38933323E37"/>
            <w:r>
              <w:t>CHOOSE A or B below</w:t>
            </w:r>
            <w:bookmarkEnd w:id="24"/>
          </w:p>
          <w:p w14:paraId="66C3C9B1" w14:textId="77777777" w:rsidR="00B26783" w:rsidRDefault="00B26783" w:rsidP="00B26783">
            <w:pPr>
              <w:pStyle w:val="sc-RequirementsSubheading"/>
            </w:pPr>
            <w:bookmarkStart w:id="25" w:name="115036891C614E3DB513E848788E8486"/>
            <w:r>
              <w:t>A. Autism Education</w:t>
            </w:r>
            <w:bookmarkEnd w:id="25"/>
          </w:p>
          <w:tbl>
            <w:tblPr>
              <w:tblW w:w="0" w:type="auto"/>
              <w:tblLayout w:type="fixed"/>
              <w:tblLook w:val="04A0" w:firstRow="1" w:lastRow="0" w:firstColumn="1" w:lastColumn="0" w:noHBand="0" w:noVBand="1"/>
            </w:tblPr>
            <w:tblGrid>
              <w:gridCol w:w="1200"/>
              <w:gridCol w:w="2000"/>
              <w:gridCol w:w="450"/>
              <w:gridCol w:w="1116"/>
            </w:tblGrid>
            <w:tr w:rsidR="00B26783" w14:paraId="6BA9EC67" w14:textId="77777777" w:rsidTr="00701AEC">
              <w:tc>
                <w:tcPr>
                  <w:tcW w:w="1200" w:type="dxa"/>
                </w:tcPr>
                <w:p w14:paraId="001D7E8B" w14:textId="77777777" w:rsidR="00B26783" w:rsidRDefault="00B26783" w:rsidP="00B26783">
                  <w:pPr>
                    <w:pStyle w:val="sc-Requirement"/>
                  </w:pPr>
                  <w:r>
                    <w:t>SPED 561</w:t>
                  </w:r>
                </w:p>
              </w:tc>
              <w:tc>
                <w:tcPr>
                  <w:tcW w:w="2000" w:type="dxa"/>
                </w:tcPr>
                <w:p w14:paraId="068C5BEA" w14:textId="77777777" w:rsidR="00B26783" w:rsidRDefault="00B26783" w:rsidP="00B26783">
                  <w:pPr>
                    <w:pStyle w:val="sc-Requirement"/>
                  </w:pPr>
                  <w:r>
                    <w:t>Understanding Autism Spectrum Disorders</w:t>
                  </w:r>
                </w:p>
              </w:tc>
              <w:tc>
                <w:tcPr>
                  <w:tcW w:w="450" w:type="dxa"/>
                </w:tcPr>
                <w:p w14:paraId="51AEC313" w14:textId="77777777" w:rsidR="00B26783" w:rsidRDefault="00B26783" w:rsidP="00B26783">
                  <w:pPr>
                    <w:pStyle w:val="sc-RequirementRight"/>
                  </w:pPr>
                  <w:r>
                    <w:t>3</w:t>
                  </w:r>
                </w:p>
              </w:tc>
              <w:tc>
                <w:tcPr>
                  <w:tcW w:w="1116" w:type="dxa"/>
                </w:tcPr>
                <w:p w14:paraId="387E986A" w14:textId="77777777" w:rsidR="00B26783" w:rsidRDefault="00B26783" w:rsidP="00B26783">
                  <w:pPr>
                    <w:pStyle w:val="sc-Requirement"/>
                  </w:pPr>
                  <w:r>
                    <w:t>F (as needed)</w:t>
                  </w:r>
                </w:p>
              </w:tc>
            </w:tr>
            <w:tr w:rsidR="00B26783" w14:paraId="7A913D5B" w14:textId="77777777" w:rsidTr="00701AEC">
              <w:tc>
                <w:tcPr>
                  <w:tcW w:w="1200" w:type="dxa"/>
                </w:tcPr>
                <w:p w14:paraId="70DF19B6" w14:textId="77777777" w:rsidR="00B26783" w:rsidRDefault="00B26783" w:rsidP="00B26783">
                  <w:pPr>
                    <w:pStyle w:val="sc-Requirement"/>
                  </w:pPr>
                  <w:r>
                    <w:t>SPED 563</w:t>
                  </w:r>
                </w:p>
              </w:tc>
              <w:tc>
                <w:tcPr>
                  <w:tcW w:w="2000" w:type="dxa"/>
                </w:tcPr>
                <w:p w14:paraId="39EA4358" w14:textId="77777777" w:rsidR="00B26783" w:rsidRDefault="00B26783" w:rsidP="00B26783">
                  <w:pPr>
                    <w:pStyle w:val="sc-Requirement"/>
                  </w:pPr>
                  <w:r>
                    <w:t>Curriculum and Methodology: Students with Autism</w:t>
                  </w:r>
                </w:p>
              </w:tc>
              <w:tc>
                <w:tcPr>
                  <w:tcW w:w="450" w:type="dxa"/>
                </w:tcPr>
                <w:p w14:paraId="6B2653EB" w14:textId="77777777" w:rsidR="00B26783" w:rsidRDefault="00B26783" w:rsidP="00B26783">
                  <w:pPr>
                    <w:pStyle w:val="sc-RequirementRight"/>
                  </w:pPr>
                  <w:r>
                    <w:t>3</w:t>
                  </w:r>
                </w:p>
              </w:tc>
              <w:tc>
                <w:tcPr>
                  <w:tcW w:w="1116" w:type="dxa"/>
                </w:tcPr>
                <w:p w14:paraId="386E4D1E" w14:textId="77777777" w:rsidR="00B26783" w:rsidRDefault="00B26783" w:rsidP="00B26783">
                  <w:pPr>
                    <w:pStyle w:val="sc-Requirement"/>
                  </w:pPr>
                  <w:proofErr w:type="spellStart"/>
                  <w:r>
                    <w:t>Sp</w:t>
                  </w:r>
                  <w:proofErr w:type="spellEnd"/>
                  <w:r>
                    <w:t xml:space="preserve"> (as needed)</w:t>
                  </w:r>
                </w:p>
              </w:tc>
            </w:tr>
            <w:tr w:rsidR="00B26783" w14:paraId="3352F6E8" w14:textId="77777777" w:rsidTr="00701AEC">
              <w:tc>
                <w:tcPr>
                  <w:tcW w:w="1200" w:type="dxa"/>
                </w:tcPr>
                <w:p w14:paraId="30EBB483" w14:textId="77777777" w:rsidR="00B26783" w:rsidRDefault="00B26783" w:rsidP="00B26783">
                  <w:pPr>
                    <w:pStyle w:val="sc-Requirement"/>
                  </w:pPr>
                  <w:r>
                    <w:t>SPED 564</w:t>
                  </w:r>
                </w:p>
              </w:tc>
              <w:tc>
                <w:tcPr>
                  <w:tcW w:w="2000" w:type="dxa"/>
                </w:tcPr>
                <w:p w14:paraId="5D78C128" w14:textId="77777777" w:rsidR="00B26783" w:rsidRDefault="00B26783" w:rsidP="00B26783">
                  <w:pPr>
                    <w:pStyle w:val="sc-Requirement"/>
                  </w:pPr>
                  <w:r>
                    <w:t>Building Social and Communication Skills</w:t>
                  </w:r>
                </w:p>
              </w:tc>
              <w:tc>
                <w:tcPr>
                  <w:tcW w:w="450" w:type="dxa"/>
                </w:tcPr>
                <w:p w14:paraId="7C9704E1" w14:textId="77777777" w:rsidR="00B26783" w:rsidRDefault="00B26783" w:rsidP="00B26783">
                  <w:pPr>
                    <w:pStyle w:val="sc-RequirementRight"/>
                  </w:pPr>
                  <w:r>
                    <w:t>3</w:t>
                  </w:r>
                </w:p>
              </w:tc>
              <w:tc>
                <w:tcPr>
                  <w:tcW w:w="1116" w:type="dxa"/>
                </w:tcPr>
                <w:p w14:paraId="48A3146A" w14:textId="77777777" w:rsidR="00B26783" w:rsidRDefault="00B26783" w:rsidP="00B26783">
                  <w:pPr>
                    <w:pStyle w:val="sc-Requirement"/>
                  </w:pPr>
                  <w:proofErr w:type="spellStart"/>
                  <w:r>
                    <w:t>Sp</w:t>
                  </w:r>
                  <w:proofErr w:type="spellEnd"/>
                  <w:r>
                    <w:t xml:space="preserve"> (as needed)</w:t>
                  </w:r>
                </w:p>
              </w:tc>
            </w:tr>
          </w:tbl>
          <w:p w14:paraId="10D6F84D" w14:textId="77777777" w:rsidR="00B26783" w:rsidRDefault="00B26783" w:rsidP="00B26783">
            <w:pPr>
              <w:pStyle w:val="sc-RequirementsSubheading"/>
            </w:pPr>
            <w:bookmarkStart w:id="26" w:name="6752C5421E154197B49EADAC1767F377"/>
            <w:r>
              <w:t>B. Specialized Study in Special Education</w:t>
            </w:r>
            <w:bookmarkEnd w:id="26"/>
          </w:p>
          <w:tbl>
            <w:tblPr>
              <w:tblW w:w="0" w:type="auto"/>
              <w:tblLayout w:type="fixed"/>
              <w:tblLook w:val="04A0" w:firstRow="1" w:lastRow="0" w:firstColumn="1" w:lastColumn="0" w:noHBand="0" w:noVBand="1"/>
            </w:tblPr>
            <w:tblGrid>
              <w:gridCol w:w="1200"/>
              <w:gridCol w:w="2000"/>
              <w:gridCol w:w="450"/>
              <w:gridCol w:w="1116"/>
            </w:tblGrid>
            <w:tr w:rsidR="00B26783" w14:paraId="253CCD7A" w14:textId="77777777" w:rsidTr="00701AEC">
              <w:tc>
                <w:tcPr>
                  <w:tcW w:w="1200" w:type="dxa"/>
                </w:tcPr>
                <w:p w14:paraId="22006988" w14:textId="77777777" w:rsidR="00B26783" w:rsidRDefault="00B26783" w:rsidP="00B26783">
                  <w:pPr>
                    <w:pStyle w:val="sc-Requirement"/>
                  </w:pPr>
                </w:p>
              </w:tc>
              <w:tc>
                <w:tcPr>
                  <w:tcW w:w="2000" w:type="dxa"/>
                </w:tcPr>
                <w:p w14:paraId="04DD4BCB" w14:textId="77777777" w:rsidR="00B26783" w:rsidRDefault="00B26783" w:rsidP="00B26783">
                  <w:pPr>
                    <w:pStyle w:val="sc-Requirement"/>
                  </w:pPr>
                  <w:r>
                    <w:t>THREE COURSES chosen with advisor's consent</w:t>
                  </w:r>
                </w:p>
              </w:tc>
              <w:tc>
                <w:tcPr>
                  <w:tcW w:w="450" w:type="dxa"/>
                </w:tcPr>
                <w:p w14:paraId="38B165DE" w14:textId="77777777" w:rsidR="00B26783" w:rsidRDefault="00B26783" w:rsidP="00B26783">
                  <w:pPr>
                    <w:pStyle w:val="sc-RequirementRight"/>
                  </w:pPr>
                  <w:r>
                    <w:t>9</w:t>
                  </w:r>
                </w:p>
              </w:tc>
              <w:tc>
                <w:tcPr>
                  <w:tcW w:w="1116" w:type="dxa"/>
                </w:tcPr>
                <w:p w14:paraId="089DB531" w14:textId="77777777" w:rsidR="00B26783" w:rsidRDefault="00B26783" w:rsidP="00B26783">
                  <w:pPr>
                    <w:pStyle w:val="sc-Requirement"/>
                  </w:pPr>
                </w:p>
              </w:tc>
            </w:tr>
          </w:tbl>
          <w:p w14:paraId="127FF486" w14:textId="77777777" w:rsidR="00F64260" w:rsidRPr="00047BBA" w:rsidRDefault="00F64260" w:rsidP="00120C12">
            <w:pPr>
              <w:spacing w:line="240" w:lineRule="auto"/>
              <w:rPr>
                <w:rFonts w:ascii="Apple Braille" w:hAnsi="Apple Braille"/>
                <w:b/>
              </w:rPr>
            </w:pPr>
          </w:p>
        </w:tc>
        <w:tc>
          <w:tcPr>
            <w:tcW w:w="3840" w:type="dxa"/>
            <w:shd w:val="clear" w:color="auto" w:fill="auto"/>
            <w:noWrap/>
          </w:tcPr>
          <w:p w14:paraId="7F8BEC3D" w14:textId="77777777" w:rsidR="00B26783" w:rsidRDefault="00B26783" w:rsidP="00B26783">
            <w:pPr>
              <w:pStyle w:val="sc-RequirementsHeading"/>
            </w:pPr>
            <w:bookmarkStart w:id="27" w:name="_Hlk63939002"/>
            <w:r>
              <w:t>Course Requirements</w:t>
            </w:r>
          </w:p>
          <w:p w14:paraId="35F2DA72" w14:textId="77777777" w:rsidR="00B26783" w:rsidRDefault="00B26783" w:rsidP="00B26783">
            <w:pPr>
              <w:pStyle w:val="sc-RequirementsSubheading"/>
            </w:pPr>
            <w:r>
              <w:t>Program Elective</w:t>
            </w:r>
          </w:p>
          <w:tbl>
            <w:tblPr>
              <w:tblW w:w="0" w:type="auto"/>
              <w:tblLayout w:type="fixed"/>
              <w:tblLook w:val="04A0" w:firstRow="1" w:lastRow="0" w:firstColumn="1" w:lastColumn="0" w:noHBand="0" w:noVBand="1"/>
            </w:tblPr>
            <w:tblGrid>
              <w:gridCol w:w="1200"/>
              <w:gridCol w:w="2000"/>
              <w:gridCol w:w="450"/>
              <w:gridCol w:w="1116"/>
            </w:tblGrid>
            <w:tr w:rsidR="00B26783" w14:paraId="70A1517E" w14:textId="77777777" w:rsidTr="00701AEC">
              <w:tc>
                <w:tcPr>
                  <w:tcW w:w="1200" w:type="dxa"/>
                </w:tcPr>
                <w:p w14:paraId="40B30BAD" w14:textId="77777777" w:rsidR="00B26783" w:rsidRDefault="00B26783" w:rsidP="00B26783">
                  <w:pPr>
                    <w:pStyle w:val="sc-Requirement"/>
                  </w:pPr>
                </w:p>
              </w:tc>
              <w:tc>
                <w:tcPr>
                  <w:tcW w:w="2000" w:type="dxa"/>
                </w:tcPr>
                <w:p w14:paraId="2FD3B188" w14:textId="77777777" w:rsidR="00B26783" w:rsidRDefault="00B26783" w:rsidP="00B26783">
                  <w:pPr>
                    <w:pStyle w:val="sc-Requirement"/>
                  </w:pPr>
                  <w:r>
                    <w:t>ONE COURSE in multicultural perspectives, chosen with advisor’s consent</w:t>
                  </w:r>
                </w:p>
              </w:tc>
              <w:tc>
                <w:tcPr>
                  <w:tcW w:w="450" w:type="dxa"/>
                </w:tcPr>
                <w:p w14:paraId="674E8565" w14:textId="77777777" w:rsidR="00B26783" w:rsidRDefault="00B26783" w:rsidP="00B26783">
                  <w:pPr>
                    <w:pStyle w:val="sc-RequirementRight"/>
                  </w:pPr>
                  <w:r>
                    <w:t>3</w:t>
                  </w:r>
                </w:p>
              </w:tc>
              <w:tc>
                <w:tcPr>
                  <w:tcW w:w="1116" w:type="dxa"/>
                </w:tcPr>
                <w:p w14:paraId="4A606F79" w14:textId="77777777" w:rsidR="00B26783" w:rsidRDefault="00B26783" w:rsidP="00B26783">
                  <w:pPr>
                    <w:pStyle w:val="sc-Requirement"/>
                  </w:pPr>
                </w:p>
              </w:tc>
            </w:tr>
          </w:tbl>
          <w:p w14:paraId="77C0351F" w14:textId="77777777" w:rsidR="00B26783" w:rsidRDefault="00B26783" w:rsidP="00B26783">
            <w:pPr>
              <w:pStyle w:val="sc-RequirementsSubheading"/>
            </w:pPr>
            <w:r>
              <w:t>Professional Education Component</w:t>
            </w:r>
          </w:p>
          <w:tbl>
            <w:tblPr>
              <w:tblW w:w="0" w:type="auto"/>
              <w:tblLayout w:type="fixed"/>
              <w:tblLook w:val="04A0" w:firstRow="1" w:lastRow="0" w:firstColumn="1" w:lastColumn="0" w:noHBand="0" w:noVBand="1"/>
            </w:tblPr>
            <w:tblGrid>
              <w:gridCol w:w="1199"/>
              <w:gridCol w:w="2000"/>
              <w:gridCol w:w="450"/>
              <w:gridCol w:w="1116"/>
            </w:tblGrid>
            <w:tr w:rsidR="00B26783" w14:paraId="1B0E7EAC" w14:textId="77777777" w:rsidTr="00701AEC">
              <w:tc>
                <w:tcPr>
                  <w:tcW w:w="1199" w:type="dxa"/>
                </w:tcPr>
                <w:p w14:paraId="23C2EB43" w14:textId="77777777" w:rsidR="00B26783" w:rsidRDefault="00B26783" w:rsidP="00B26783">
                  <w:pPr>
                    <w:pStyle w:val="sc-Requirement"/>
                  </w:pPr>
                  <w:r>
                    <w:t>SPED 458</w:t>
                  </w:r>
                </w:p>
              </w:tc>
              <w:tc>
                <w:tcPr>
                  <w:tcW w:w="2000" w:type="dxa"/>
                </w:tcPr>
                <w:p w14:paraId="07C82CB4" w14:textId="77777777" w:rsidR="00B26783" w:rsidRDefault="00B26783" w:rsidP="00B26783">
                  <w:pPr>
                    <w:pStyle w:val="sc-Requirement"/>
                  </w:pPr>
                  <w:r>
                    <w:t>STEM for Diverse Learners: Intensive Intervention</w:t>
                  </w:r>
                </w:p>
              </w:tc>
              <w:tc>
                <w:tcPr>
                  <w:tcW w:w="450" w:type="dxa"/>
                </w:tcPr>
                <w:p w14:paraId="2567B42F" w14:textId="77777777" w:rsidR="00B26783" w:rsidRDefault="00B26783" w:rsidP="00B26783">
                  <w:pPr>
                    <w:pStyle w:val="sc-RequirementRight"/>
                  </w:pPr>
                  <w:r>
                    <w:t>4</w:t>
                  </w:r>
                </w:p>
              </w:tc>
              <w:tc>
                <w:tcPr>
                  <w:tcW w:w="1116" w:type="dxa"/>
                </w:tcPr>
                <w:p w14:paraId="16782ACC" w14:textId="77777777" w:rsidR="00B26783" w:rsidRDefault="00B26783" w:rsidP="00B26783">
                  <w:pPr>
                    <w:pStyle w:val="sc-Requirement"/>
                  </w:pPr>
                  <w:r>
                    <w:t xml:space="preserve">F, </w:t>
                  </w:r>
                  <w:proofErr w:type="spellStart"/>
                  <w:r>
                    <w:t>Sp</w:t>
                  </w:r>
                  <w:proofErr w:type="spellEnd"/>
                </w:p>
              </w:tc>
            </w:tr>
            <w:tr w:rsidR="00B26783" w14:paraId="2BCC8902" w14:textId="77777777" w:rsidTr="00701AEC">
              <w:tc>
                <w:tcPr>
                  <w:tcW w:w="1199" w:type="dxa"/>
                </w:tcPr>
                <w:p w14:paraId="161E468F" w14:textId="77777777" w:rsidR="00B26783" w:rsidRDefault="00B26783" w:rsidP="00B26783">
                  <w:pPr>
                    <w:pStyle w:val="sc-Requirement"/>
                  </w:pPr>
                  <w:r w:rsidRPr="005C3423">
                    <w:rPr>
                      <w:color w:val="FF0000"/>
                    </w:rPr>
                    <w:t xml:space="preserve">DIS 451 </w:t>
                  </w:r>
                </w:p>
              </w:tc>
              <w:tc>
                <w:tcPr>
                  <w:tcW w:w="2000" w:type="dxa"/>
                </w:tcPr>
                <w:p w14:paraId="228586A9" w14:textId="77777777" w:rsidR="00B26783" w:rsidRDefault="00B26783" w:rsidP="00B26783">
                  <w:pPr>
                    <w:pStyle w:val="sc-Requirement"/>
                  </w:pPr>
                  <w:r w:rsidRPr="005C3423">
                    <w:rPr>
                      <w:rFonts w:asciiTheme="minorHAnsi" w:hAnsiTheme="minorHAnsi"/>
                      <w:bCs/>
                      <w:color w:val="FF0000"/>
                    </w:rPr>
                    <w:t xml:space="preserve">Introduction to Transition to Adult Life </w:t>
                  </w:r>
                </w:p>
              </w:tc>
              <w:tc>
                <w:tcPr>
                  <w:tcW w:w="450" w:type="dxa"/>
                </w:tcPr>
                <w:p w14:paraId="778BC966" w14:textId="77777777" w:rsidR="00B26783" w:rsidRDefault="00B26783" w:rsidP="00B26783">
                  <w:pPr>
                    <w:pStyle w:val="sc-RequirementRight"/>
                  </w:pPr>
                  <w:r w:rsidRPr="005C3423">
                    <w:rPr>
                      <w:color w:val="FF0000"/>
                    </w:rPr>
                    <w:t>3</w:t>
                  </w:r>
                </w:p>
              </w:tc>
              <w:tc>
                <w:tcPr>
                  <w:tcW w:w="1116" w:type="dxa"/>
                </w:tcPr>
                <w:p w14:paraId="48BA3D40" w14:textId="77777777" w:rsidR="00B26783" w:rsidRDefault="00B26783" w:rsidP="00B26783">
                  <w:pPr>
                    <w:pStyle w:val="sc-Requirement"/>
                  </w:pPr>
                  <w:r w:rsidRPr="005C3423">
                    <w:rPr>
                      <w:color w:val="FF0000"/>
                    </w:rPr>
                    <w:t>F</w:t>
                  </w:r>
                </w:p>
              </w:tc>
            </w:tr>
            <w:tr w:rsidR="00B26783" w14:paraId="427DE9A1" w14:textId="77777777" w:rsidTr="00701AEC">
              <w:tc>
                <w:tcPr>
                  <w:tcW w:w="1199" w:type="dxa"/>
                </w:tcPr>
                <w:p w14:paraId="60B0D383" w14:textId="77777777" w:rsidR="00B26783" w:rsidRDefault="00B26783" w:rsidP="00B26783">
                  <w:pPr>
                    <w:pStyle w:val="sc-Requirement"/>
                  </w:pPr>
                  <w:r>
                    <w:t>SPED 503</w:t>
                  </w:r>
                </w:p>
              </w:tc>
              <w:tc>
                <w:tcPr>
                  <w:tcW w:w="2000" w:type="dxa"/>
                </w:tcPr>
                <w:p w14:paraId="7AAF34DC" w14:textId="77777777" w:rsidR="00B26783" w:rsidRDefault="00B26783" w:rsidP="00B26783">
                  <w:pPr>
                    <w:pStyle w:val="sc-Requirement"/>
                  </w:pPr>
                  <w:r>
                    <w:t>Positive Behavior Intervention and Supports</w:t>
                  </w:r>
                </w:p>
              </w:tc>
              <w:tc>
                <w:tcPr>
                  <w:tcW w:w="450" w:type="dxa"/>
                </w:tcPr>
                <w:p w14:paraId="2E8BC7D2" w14:textId="77777777" w:rsidR="00B26783" w:rsidRDefault="00B26783" w:rsidP="00B26783">
                  <w:pPr>
                    <w:pStyle w:val="sc-RequirementRight"/>
                  </w:pPr>
                  <w:r>
                    <w:t>3</w:t>
                  </w:r>
                </w:p>
              </w:tc>
              <w:tc>
                <w:tcPr>
                  <w:tcW w:w="1116" w:type="dxa"/>
                </w:tcPr>
                <w:p w14:paraId="437D8C58" w14:textId="77777777" w:rsidR="00B26783" w:rsidRDefault="00B26783" w:rsidP="00B26783">
                  <w:pPr>
                    <w:pStyle w:val="sc-Requirement"/>
                  </w:pPr>
                  <w:r>
                    <w:t>F (as needed)</w:t>
                  </w:r>
                </w:p>
              </w:tc>
            </w:tr>
            <w:tr w:rsidR="00B26783" w14:paraId="0EC1EDBE" w14:textId="77777777" w:rsidTr="00701AEC">
              <w:tc>
                <w:tcPr>
                  <w:tcW w:w="1199" w:type="dxa"/>
                </w:tcPr>
                <w:p w14:paraId="7378A146" w14:textId="77777777" w:rsidR="00B26783" w:rsidRDefault="00B26783" w:rsidP="00B26783">
                  <w:pPr>
                    <w:pStyle w:val="sc-Requirement"/>
                  </w:pPr>
                </w:p>
              </w:tc>
              <w:tc>
                <w:tcPr>
                  <w:tcW w:w="2000" w:type="dxa"/>
                </w:tcPr>
                <w:p w14:paraId="75CFE7D2" w14:textId="77777777" w:rsidR="00B26783" w:rsidRDefault="00B26783" w:rsidP="00B26783">
                  <w:pPr>
                    <w:pStyle w:val="sc-Requirement"/>
                  </w:pPr>
                </w:p>
              </w:tc>
              <w:tc>
                <w:tcPr>
                  <w:tcW w:w="450" w:type="dxa"/>
                </w:tcPr>
                <w:p w14:paraId="43FD6AFC" w14:textId="77777777" w:rsidR="00B26783" w:rsidRDefault="00B26783" w:rsidP="00B26783">
                  <w:pPr>
                    <w:pStyle w:val="sc-RequirementRight"/>
                  </w:pPr>
                </w:p>
              </w:tc>
              <w:tc>
                <w:tcPr>
                  <w:tcW w:w="1116" w:type="dxa"/>
                </w:tcPr>
                <w:p w14:paraId="6BFE1D96" w14:textId="77777777" w:rsidR="00B26783" w:rsidRDefault="00B26783" w:rsidP="00B26783">
                  <w:pPr>
                    <w:pStyle w:val="sc-Requirement"/>
                  </w:pPr>
                </w:p>
              </w:tc>
            </w:tr>
            <w:tr w:rsidR="00B26783" w14:paraId="66E333F1" w14:textId="77777777" w:rsidTr="00701AEC">
              <w:tc>
                <w:tcPr>
                  <w:tcW w:w="1199" w:type="dxa"/>
                </w:tcPr>
                <w:p w14:paraId="40CA5B61" w14:textId="77777777" w:rsidR="00B26783" w:rsidRDefault="00B26783" w:rsidP="00B26783">
                  <w:pPr>
                    <w:pStyle w:val="sc-Requirement"/>
                  </w:pPr>
                  <w:r>
                    <w:t>SPED 518</w:t>
                  </w:r>
                </w:p>
              </w:tc>
              <w:tc>
                <w:tcPr>
                  <w:tcW w:w="2000" w:type="dxa"/>
                </w:tcPr>
                <w:p w14:paraId="2E206B69" w14:textId="77777777" w:rsidR="00B26783" w:rsidRDefault="00B26783" w:rsidP="00B26783">
                  <w:pPr>
                    <w:pStyle w:val="sc-Requirement"/>
                  </w:pPr>
                  <w:r>
                    <w:t>Literacy for Diverse Learners: Intensive Intervention</w:t>
                  </w:r>
                </w:p>
              </w:tc>
              <w:tc>
                <w:tcPr>
                  <w:tcW w:w="450" w:type="dxa"/>
                </w:tcPr>
                <w:p w14:paraId="2CC56673" w14:textId="77777777" w:rsidR="00B26783" w:rsidRDefault="00B26783" w:rsidP="00B26783">
                  <w:pPr>
                    <w:pStyle w:val="sc-RequirementRight"/>
                  </w:pPr>
                  <w:r>
                    <w:t>4</w:t>
                  </w:r>
                </w:p>
              </w:tc>
              <w:tc>
                <w:tcPr>
                  <w:tcW w:w="1116" w:type="dxa"/>
                </w:tcPr>
                <w:p w14:paraId="2BF8124F" w14:textId="77777777" w:rsidR="00B26783" w:rsidRDefault="00B26783" w:rsidP="00B26783">
                  <w:pPr>
                    <w:pStyle w:val="sc-Requirement"/>
                  </w:pPr>
                  <w:proofErr w:type="spellStart"/>
                  <w:r>
                    <w:t>Sp</w:t>
                  </w:r>
                  <w:proofErr w:type="spellEnd"/>
                </w:p>
              </w:tc>
            </w:tr>
            <w:tr w:rsidR="00B26783" w14:paraId="6D5B7F11" w14:textId="77777777" w:rsidTr="00701AEC">
              <w:tc>
                <w:tcPr>
                  <w:tcW w:w="1199" w:type="dxa"/>
                </w:tcPr>
                <w:p w14:paraId="354C9D30" w14:textId="77777777" w:rsidR="00B26783" w:rsidRDefault="00B26783" w:rsidP="00B26783">
                  <w:pPr>
                    <w:pStyle w:val="sc-Requirement"/>
                  </w:pPr>
                  <w:r>
                    <w:t>SPED 534</w:t>
                  </w:r>
                </w:p>
              </w:tc>
              <w:tc>
                <w:tcPr>
                  <w:tcW w:w="2000" w:type="dxa"/>
                </w:tcPr>
                <w:p w14:paraId="5736FED9" w14:textId="77777777" w:rsidR="00B26783" w:rsidRDefault="00B26783" w:rsidP="00B26783">
                  <w:pPr>
                    <w:pStyle w:val="sc-Requirement"/>
                  </w:pPr>
                  <w:r>
                    <w:t>Involvement of Families in Special Education</w:t>
                  </w:r>
                </w:p>
              </w:tc>
              <w:tc>
                <w:tcPr>
                  <w:tcW w:w="450" w:type="dxa"/>
                </w:tcPr>
                <w:p w14:paraId="73DB9E73" w14:textId="77777777" w:rsidR="00B26783" w:rsidRDefault="00B26783" w:rsidP="00B26783">
                  <w:pPr>
                    <w:pStyle w:val="sc-RequirementRight"/>
                  </w:pPr>
                  <w:r>
                    <w:t>3</w:t>
                  </w:r>
                </w:p>
              </w:tc>
              <w:tc>
                <w:tcPr>
                  <w:tcW w:w="1116" w:type="dxa"/>
                </w:tcPr>
                <w:p w14:paraId="4B5A96E4" w14:textId="77777777" w:rsidR="00B26783" w:rsidRDefault="00B26783" w:rsidP="00B26783">
                  <w:pPr>
                    <w:pStyle w:val="sc-Requirement"/>
                  </w:pPr>
                  <w:r>
                    <w:t xml:space="preserve">F, </w:t>
                  </w:r>
                  <w:proofErr w:type="spellStart"/>
                  <w:r>
                    <w:t>Sp</w:t>
                  </w:r>
                  <w:proofErr w:type="spellEnd"/>
                </w:p>
              </w:tc>
            </w:tr>
            <w:tr w:rsidR="00B26783" w14:paraId="7DAF9635" w14:textId="77777777" w:rsidTr="00701AEC">
              <w:tc>
                <w:tcPr>
                  <w:tcW w:w="1199" w:type="dxa"/>
                </w:tcPr>
                <w:p w14:paraId="6A26B200" w14:textId="77777777" w:rsidR="00B26783" w:rsidRDefault="00B26783" w:rsidP="00B26783">
                  <w:pPr>
                    <w:pStyle w:val="sc-Requirement"/>
                  </w:pPr>
                  <w:r>
                    <w:t>SPED 648</w:t>
                  </w:r>
                </w:p>
              </w:tc>
              <w:tc>
                <w:tcPr>
                  <w:tcW w:w="2000" w:type="dxa"/>
                </w:tcPr>
                <w:p w14:paraId="69878988" w14:textId="77777777" w:rsidR="00B26783" w:rsidRDefault="00B26783" w:rsidP="00B26783">
                  <w:pPr>
                    <w:pStyle w:val="sc-Requirement"/>
                  </w:pPr>
                  <w:r>
                    <w:t>Interpreting and Developing Research in Special Education</w:t>
                  </w:r>
                </w:p>
              </w:tc>
              <w:tc>
                <w:tcPr>
                  <w:tcW w:w="450" w:type="dxa"/>
                </w:tcPr>
                <w:p w14:paraId="0FB416F4" w14:textId="77777777" w:rsidR="00B26783" w:rsidRDefault="00B26783" w:rsidP="00B26783">
                  <w:pPr>
                    <w:pStyle w:val="sc-RequirementRight"/>
                  </w:pPr>
                  <w:r>
                    <w:t>3</w:t>
                  </w:r>
                </w:p>
              </w:tc>
              <w:tc>
                <w:tcPr>
                  <w:tcW w:w="1116" w:type="dxa"/>
                </w:tcPr>
                <w:p w14:paraId="0AE13B60" w14:textId="77777777" w:rsidR="00B26783" w:rsidRDefault="00B26783" w:rsidP="00B26783">
                  <w:pPr>
                    <w:pStyle w:val="sc-Requirement"/>
                  </w:pPr>
                  <w:r>
                    <w:t>F</w:t>
                  </w:r>
                </w:p>
              </w:tc>
            </w:tr>
          </w:tbl>
          <w:p w14:paraId="54226245" w14:textId="77777777" w:rsidR="00B26783" w:rsidRDefault="00B26783" w:rsidP="00B26783">
            <w:pPr>
              <w:pStyle w:val="sc-RequirementsSubheading"/>
            </w:pPr>
            <w:r>
              <w:t>CHOOSE A or B or C below</w:t>
            </w:r>
          </w:p>
          <w:p w14:paraId="4620C403" w14:textId="77777777" w:rsidR="00B26783" w:rsidRDefault="00B26783" w:rsidP="00B26783">
            <w:pPr>
              <w:pStyle w:val="sc-RequirementsSubheading"/>
            </w:pPr>
            <w:r>
              <w:t>A. Autism Education</w:t>
            </w:r>
          </w:p>
          <w:tbl>
            <w:tblPr>
              <w:tblW w:w="0" w:type="auto"/>
              <w:tblLayout w:type="fixed"/>
              <w:tblLook w:val="04A0" w:firstRow="1" w:lastRow="0" w:firstColumn="1" w:lastColumn="0" w:noHBand="0" w:noVBand="1"/>
            </w:tblPr>
            <w:tblGrid>
              <w:gridCol w:w="1200"/>
              <w:gridCol w:w="2000"/>
              <w:gridCol w:w="450"/>
              <w:gridCol w:w="1116"/>
            </w:tblGrid>
            <w:tr w:rsidR="00B26783" w14:paraId="19F08C49" w14:textId="77777777" w:rsidTr="00701AEC">
              <w:tc>
                <w:tcPr>
                  <w:tcW w:w="1200" w:type="dxa"/>
                </w:tcPr>
                <w:p w14:paraId="720C83D9" w14:textId="77777777" w:rsidR="00B26783" w:rsidRDefault="00B26783" w:rsidP="00B26783">
                  <w:pPr>
                    <w:pStyle w:val="sc-Requirement"/>
                  </w:pPr>
                  <w:r>
                    <w:t>SPED 561</w:t>
                  </w:r>
                </w:p>
              </w:tc>
              <w:tc>
                <w:tcPr>
                  <w:tcW w:w="2000" w:type="dxa"/>
                </w:tcPr>
                <w:p w14:paraId="652B1716" w14:textId="77777777" w:rsidR="00B26783" w:rsidRDefault="00B26783" w:rsidP="00B26783">
                  <w:pPr>
                    <w:pStyle w:val="sc-Requirement"/>
                  </w:pPr>
                  <w:r>
                    <w:t>Understanding Autism Spectrum Disorders</w:t>
                  </w:r>
                </w:p>
              </w:tc>
              <w:tc>
                <w:tcPr>
                  <w:tcW w:w="450" w:type="dxa"/>
                </w:tcPr>
                <w:p w14:paraId="41219F8D" w14:textId="77777777" w:rsidR="00B26783" w:rsidRDefault="00B26783" w:rsidP="00B26783">
                  <w:pPr>
                    <w:pStyle w:val="sc-RequirementRight"/>
                  </w:pPr>
                  <w:r>
                    <w:t>3</w:t>
                  </w:r>
                </w:p>
              </w:tc>
              <w:tc>
                <w:tcPr>
                  <w:tcW w:w="1116" w:type="dxa"/>
                </w:tcPr>
                <w:p w14:paraId="41F2C807" w14:textId="77777777" w:rsidR="00B26783" w:rsidRDefault="00B26783" w:rsidP="00B26783">
                  <w:pPr>
                    <w:pStyle w:val="sc-Requirement"/>
                  </w:pPr>
                  <w:r>
                    <w:t>F (as needed)</w:t>
                  </w:r>
                </w:p>
              </w:tc>
            </w:tr>
            <w:tr w:rsidR="00B26783" w14:paraId="470C6C5A" w14:textId="77777777" w:rsidTr="00701AEC">
              <w:tc>
                <w:tcPr>
                  <w:tcW w:w="1200" w:type="dxa"/>
                </w:tcPr>
                <w:p w14:paraId="3C429AE5" w14:textId="77777777" w:rsidR="00B26783" w:rsidRDefault="00B26783" w:rsidP="00B26783">
                  <w:pPr>
                    <w:pStyle w:val="sc-Requirement"/>
                  </w:pPr>
                  <w:r>
                    <w:t>SPED 563</w:t>
                  </w:r>
                </w:p>
              </w:tc>
              <w:tc>
                <w:tcPr>
                  <w:tcW w:w="2000" w:type="dxa"/>
                </w:tcPr>
                <w:p w14:paraId="623D1CE1" w14:textId="77777777" w:rsidR="00B26783" w:rsidRDefault="00B26783" w:rsidP="00B26783">
                  <w:pPr>
                    <w:pStyle w:val="sc-Requirement"/>
                  </w:pPr>
                  <w:r>
                    <w:t>Curriculum and Methodology: Students with Autism</w:t>
                  </w:r>
                </w:p>
              </w:tc>
              <w:tc>
                <w:tcPr>
                  <w:tcW w:w="450" w:type="dxa"/>
                </w:tcPr>
                <w:p w14:paraId="5D89CDD6" w14:textId="77777777" w:rsidR="00B26783" w:rsidRDefault="00B26783" w:rsidP="00B26783">
                  <w:pPr>
                    <w:pStyle w:val="sc-RequirementRight"/>
                  </w:pPr>
                  <w:r>
                    <w:t>3</w:t>
                  </w:r>
                </w:p>
              </w:tc>
              <w:tc>
                <w:tcPr>
                  <w:tcW w:w="1116" w:type="dxa"/>
                </w:tcPr>
                <w:p w14:paraId="0AAA6C61" w14:textId="77777777" w:rsidR="00B26783" w:rsidRDefault="00B26783" w:rsidP="00B26783">
                  <w:pPr>
                    <w:pStyle w:val="sc-Requirement"/>
                  </w:pPr>
                  <w:proofErr w:type="spellStart"/>
                  <w:r>
                    <w:t>Sp</w:t>
                  </w:r>
                  <w:proofErr w:type="spellEnd"/>
                  <w:r>
                    <w:t xml:space="preserve"> (as needed)</w:t>
                  </w:r>
                </w:p>
              </w:tc>
            </w:tr>
            <w:tr w:rsidR="00B26783" w14:paraId="2606FADD" w14:textId="77777777" w:rsidTr="00701AEC">
              <w:tc>
                <w:tcPr>
                  <w:tcW w:w="1200" w:type="dxa"/>
                </w:tcPr>
                <w:p w14:paraId="42A58B7E" w14:textId="77777777" w:rsidR="00B26783" w:rsidRDefault="00B26783" w:rsidP="00B26783">
                  <w:pPr>
                    <w:pStyle w:val="sc-Requirement"/>
                  </w:pPr>
                  <w:r>
                    <w:t>SPED 564</w:t>
                  </w:r>
                </w:p>
              </w:tc>
              <w:tc>
                <w:tcPr>
                  <w:tcW w:w="2000" w:type="dxa"/>
                </w:tcPr>
                <w:p w14:paraId="63E52F99" w14:textId="77777777" w:rsidR="00B26783" w:rsidRDefault="00B26783" w:rsidP="00B26783">
                  <w:pPr>
                    <w:pStyle w:val="sc-Requirement"/>
                  </w:pPr>
                  <w:r>
                    <w:t>Building Social and Communication Skills</w:t>
                  </w:r>
                </w:p>
              </w:tc>
              <w:tc>
                <w:tcPr>
                  <w:tcW w:w="450" w:type="dxa"/>
                </w:tcPr>
                <w:p w14:paraId="6A5FDDB7" w14:textId="77777777" w:rsidR="00B26783" w:rsidRDefault="00B26783" w:rsidP="00B26783">
                  <w:pPr>
                    <w:pStyle w:val="sc-RequirementRight"/>
                  </w:pPr>
                  <w:r>
                    <w:t>3</w:t>
                  </w:r>
                </w:p>
              </w:tc>
              <w:tc>
                <w:tcPr>
                  <w:tcW w:w="1116" w:type="dxa"/>
                </w:tcPr>
                <w:p w14:paraId="7AC9AD36" w14:textId="77777777" w:rsidR="00B26783" w:rsidRDefault="00B26783" w:rsidP="00B26783">
                  <w:pPr>
                    <w:pStyle w:val="sc-Requirement"/>
                  </w:pPr>
                  <w:proofErr w:type="spellStart"/>
                  <w:r>
                    <w:t>Sp</w:t>
                  </w:r>
                  <w:proofErr w:type="spellEnd"/>
                  <w:r>
                    <w:t xml:space="preserve"> (as needed)</w:t>
                  </w:r>
                </w:p>
              </w:tc>
            </w:tr>
          </w:tbl>
          <w:p w14:paraId="74D2A8B4" w14:textId="77777777" w:rsidR="00B26783" w:rsidRPr="00B26783" w:rsidRDefault="00B26783" w:rsidP="00B26783">
            <w:pPr>
              <w:pStyle w:val="sc-RequirementsSubheading"/>
              <w:rPr>
                <w:color w:val="FF0000"/>
              </w:rPr>
            </w:pPr>
            <w:r w:rsidRPr="00B26783">
              <w:rPr>
                <w:color w:val="FF0000"/>
              </w:rPr>
              <w:t>B. Transition for Youth with Exceptionalities</w:t>
            </w:r>
          </w:p>
          <w:tbl>
            <w:tblPr>
              <w:tblW w:w="0" w:type="auto"/>
              <w:tblLayout w:type="fixed"/>
              <w:tblLook w:val="04A0" w:firstRow="1" w:lastRow="0" w:firstColumn="1" w:lastColumn="0" w:noHBand="0" w:noVBand="1"/>
            </w:tblPr>
            <w:tblGrid>
              <w:gridCol w:w="1200"/>
              <w:gridCol w:w="2000"/>
              <w:gridCol w:w="450"/>
              <w:gridCol w:w="1116"/>
            </w:tblGrid>
            <w:tr w:rsidR="00B26783" w14:paraId="308DC41A" w14:textId="77777777" w:rsidTr="00701AEC">
              <w:tc>
                <w:tcPr>
                  <w:tcW w:w="1200" w:type="dxa"/>
                </w:tcPr>
                <w:p w14:paraId="509EF8FA" w14:textId="77777777" w:rsidR="00B26783" w:rsidRPr="00B26783" w:rsidRDefault="00B26783" w:rsidP="00B26783">
                  <w:pPr>
                    <w:pStyle w:val="sc-Requirement"/>
                    <w:rPr>
                      <w:color w:val="FF0000"/>
                    </w:rPr>
                  </w:pPr>
                  <w:r w:rsidRPr="00B26783">
                    <w:rPr>
                      <w:color w:val="FF0000"/>
                    </w:rPr>
                    <w:t>DIS 551</w:t>
                  </w:r>
                </w:p>
              </w:tc>
              <w:tc>
                <w:tcPr>
                  <w:tcW w:w="2000" w:type="dxa"/>
                </w:tcPr>
                <w:p w14:paraId="7DC264C2" w14:textId="22B2BD14" w:rsidR="00B26783" w:rsidRPr="00B26783" w:rsidRDefault="00B26783" w:rsidP="00B26783">
                  <w:pPr>
                    <w:spacing w:line="240" w:lineRule="auto"/>
                    <w:rPr>
                      <w:rFonts w:ascii="Gill Sans MT" w:hAnsi="Gill Sans MT"/>
                      <w:bCs/>
                      <w:color w:val="FF0000"/>
                      <w:sz w:val="18"/>
                      <w:szCs w:val="18"/>
                    </w:rPr>
                  </w:pPr>
                  <w:r w:rsidRPr="00B26783">
                    <w:rPr>
                      <w:rFonts w:ascii="Gill Sans MT" w:hAnsi="Gill Sans MT"/>
                      <w:bCs/>
                      <w:color w:val="FF0000"/>
                      <w:sz w:val="18"/>
                      <w:szCs w:val="18"/>
                    </w:rPr>
                    <w:t>Starting the Transition Journey</w:t>
                  </w:r>
                </w:p>
              </w:tc>
              <w:tc>
                <w:tcPr>
                  <w:tcW w:w="450" w:type="dxa"/>
                </w:tcPr>
                <w:p w14:paraId="25A073CB" w14:textId="77777777" w:rsidR="00B26783" w:rsidRPr="00B26783" w:rsidRDefault="00B26783" w:rsidP="00B26783">
                  <w:pPr>
                    <w:pStyle w:val="sc-RequirementRight"/>
                    <w:rPr>
                      <w:color w:val="FF0000"/>
                    </w:rPr>
                  </w:pPr>
                  <w:r w:rsidRPr="00B26783">
                    <w:rPr>
                      <w:color w:val="FF0000"/>
                    </w:rPr>
                    <w:t>4</w:t>
                  </w:r>
                </w:p>
              </w:tc>
              <w:tc>
                <w:tcPr>
                  <w:tcW w:w="1116" w:type="dxa"/>
                </w:tcPr>
                <w:p w14:paraId="1786FC67" w14:textId="77777777" w:rsidR="00B26783" w:rsidRDefault="00B26783" w:rsidP="00B26783">
                  <w:pPr>
                    <w:pStyle w:val="sc-Requirement"/>
                  </w:pPr>
                  <w:proofErr w:type="spellStart"/>
                  <w:r>
                    <w:t>Sp</w:t>
                  </w:r>
                  <w:proofErr w:type="spellEnd"/>
                </w:p>
              </w:tc>
            </w:tr>
            <w:tr w:rsidR="00B26783" w14:paraId="6AABE167" w14:textId="77777777" w:rsidTr="00701AEC">
              <w:tc>
                <w:tcPr>
                  <w:tcW w:w="1200" w:type="dxa"/>
                </w:tcPr>
                <w:p w14:paraId="49A8D444" w14:textId="77777777" w:rsidR="00B26783" w:rsidRPr="00B26783" w:rsidRDefault="00B26783" w:rsidP="00B26783">
                  <w:pPr>
                    <w:pStyle w:val="sc-Requirement"/>
                    <w:rPr>
                      <w:color w:val="FF0000"/>
                    </w:rPr>
                  </w:pPr>
                  <w:r w:rsidRPr="00B26783">
                    <w:rPr>
                      <w:color w:val="FF0000"/>
                    </w:rPr>
                    <w:t>DIS 552</w:t>
                  </w:r>
                </w:p>
              </w:tc>
              <w:tc>
                <w:tcPr>
                  <w:tcW w:w="2000" w:type="dxa"/>
                </w:tcPr>
                <w:p w14:paraId="6CE3FEBB" w14:textId="77777777" w:rsidR="00B26783" w:rsidRPr="00B26783" w:rsidRDefault="00B26783" w:rsidP="00B26783">
                  <w:pPr>
                    <w:spacing w:line="240" w:lineRule="auto"/>
                    <w:rPr>
                      <w:rFonts w:ascii="Gill Sans MT" w:hAnsi="Gill Sans MT"/>
                      <w:bCs/>
                      <w:color w:val="FF0000"/>
                      <w:sz w:val="18"/>
                      <w:szCs w:val="18"/>
                    </w:rPr>
                  </w:pPr>
                  <w:r w:rsidRPr="00B26783">
                    <w:rPr>
                      <w:rFonts w:ascii="Gill Sans MT" w:hAnsi="Gill Sans MT"/>
                      <w:bCs/>
                      <w:color w:val="FF0000"/>
                      <w:sz w:val="18"/>
                      <w:szCs w:val="18"/>
                    </w:rPr>
                    <w:t>Transition in the Middle Years</w:t>
                  </w:r>
                </w:p>
              </w:tc>
              <w:tc>
                <w:tcPr>
                  <w:tcW w:w="450" w:type="dxa"/>
                </w:tcPr>
                <w:p w14:paraId="01B03776" w14:textId="77777777" w:rsidR="00B26783" w:rsidRPr="00B26783" w:rsidRDefault="00B26783" w:rsidP="00B26783">
                  <w:pPr>
                    <w:pStyle w:val="sc-RequirementRight"/>
                    <w:rPr>
                      <w:color w:val="FF0000"/>
                    </w:rPr>
                  </w:pPr>
                  <w:r w:rsidRPr="00B26783">
                    <w:rPr>
                      <w:color w:val="FF0000"/>
                    </w:rPr>
                    <w:t>4</w:t>
                  </w:r>
                </w:p>
              </w:tc>
              <w:tc>
                <w:tcPr>
                  <w:tcW w:w="1116" w:type="dxa"/>
                </w:tcPr>
                <w:p w14:paraId="604C5027" w14:textId="77777777" w:rsidR="00B26783" w:rsidRDefault="00B26783" w:rsidP="00B26783">
                  <w:pPr>
                    <w:pStyle w:val="sc-Requirement"/>
                  </w:pPr>
                  <w:r>
                    <w:t>F</w:t>
                  </w:r>
                </w:p>
              </w:tc>
            </w:tr>
            <w:tr w:rsidR="00B26783" w14:paraId="1275D0F1" w14:textId="77777777" w:rsidTr="00701AEC">
              <w:tc>
                <w:tcPr>
                  <w:tcW w:w="1200" w:type="dxa"/>
                </w:tcPr>
                <w:p w14:paraId="5EF31936" w14:textId="77777777" w:rsidR="00B26783" w:rsidRPr="00B26783" w:rsidRDefault="00B26783" w:rsidP="00B26783">
                  <w:pPr>
                    <w:pStyle w:val="sc-Requirement"/>
                    <w:rPr>
                      <w:color w:val="FF0000"/>
                    </w:rPr>
                  </w:pPr>
                  <w:r w:rsidRPr="00B26783">
                    <w:rPr>
                      <w:color w:val="FF0000"/>
                    </w:rPr>
                    <w:t>DIS 553</w:t>
                  </w:r>
                </w:p>
              </w:tc>
              <w:tc>
                <w:tcPr>
                  <w:tcW w:w="2000" w:type="dxa"/>
                </w:tcPr>
                <w:p w14:paraId="2F1B22EE" w14:textId="77777777" w:rsidR="00B26783" w:rsidRPr="00B26783" w:rsidRDefault="00B26783" w:rsidP="00B26783">
                  <w:pPr>
                    <w:spacing w:line="240" w:lineRule="auto"/>
                    <w:rPr>
                      <w:rFonts w:ascii="Gill Sans MT" w:hAnsi="Gill Sans MT"/>
                      <w:bCs/>
                      <w:color w:val="FF0000"/>
                      <w:sz w:val="18"/>
                      <w:szCs w:val="18"/>
                      <w:u w:val="single"/>
                    </w:rPr>
                  </w:pPr>
                  <w:r w:rsidRPr="00B26783">
                    <w:rPr>
                      <w:rFonts w:ascii="Gill Sans MT" w:hAnsi="Gill Sans MT"/>
                      <w:bCs/>
                      <w:color w:val="FF0000"/>
                      <w:sz w:val="18"/>
                      <w:szCs w:val="18"/>
                    </w:rPr>
                    <w:t xml:space="preserve">Completing the Transition Journey </w:t>
                  </w:r>
                </w:p>
              </w:tc>
              <w:tc>
                <w:tcPr>
                  <w:tcW w:w="450" w:type="dxa"/>
                </w:tcPr>
                <w:p w14:paraId="3F17D708" w14:textId="77777777" w:rsidR="00B26783" w:rsidRPr="00B26783" w:rsidRDefault="00B26783" w:rsidP="00B26783">
                  <w:pPr>
                    <w:pStyle w:val="sc-RequirementRight"/>
                    <w:rPr>
                      <w:color w:val="FF0000"/>
                    </w:rPr>
                  </w:pPr>
                  <w:r w:rsidRPr="00B26783">
                    <w:rPr>
                      <w:color w:val="FF0000"/>
                    </w:rPr>
                    <w:t>4</w:t>
                  </w:r>
                </w:p>
              </w:tc>
              <w:tc>
                <w:tcPr>
                  <w:tcW w:w="1116" w:type="dxa"/>
                </w:tcPr>
                <w:p w14:paraId="10A12E31" w14:textId="77777777" w:rsidR="00B26783" w:rsidRDefault="00B26783" w:rsidP="00B26783">
                  <w:pPr>
                    <w:pStyle w:val="sc-Requirement"/>
                  </w:pPr>
                  <w:proofErr w:type="spellStart"/>
                  <w:r>
                    <w:t>Sp</w:t>
                  </w:r>
                  <w:proofErr w:type="spellEnd"/>
                </w:p>
              </w:tc>
            </w:tr>
          </w:tbl>
          <w:p w14:paraId="4CDD576F" w14:textId="77777777" w:rsidR="00B26783" w:rsidRDefault="00B26783" w:rsidP="00B26783">
            <w:pPr>
              <w:pStyle w:val="sc-RequirementsSubheading"/>
            </w:pPr>
          </w:p>
          <w:p w14:paraId="62702BC4" w14:textId="1FAD3270" w:rsidR="00B26783" w:rsidRDefault="00B26783" w:rsidP="00B26783">
            <w:pPr>
              <w:pStyle w:val="sc-RequirementsSubheading"/>
            </w:pPr>
            <w:r>
              <w:t>C. Specialized Study in Special Education</w:t>
            </w:r>
          </w:p>
          <w:tbl>
            <w:tblPr>
              <w:tblW w:w="0" w:type="auto"/>
              <w:tblLayout w:type="fixed"/>
              <w:tblLook w:val="04A0" w:firstRow="1" w:lastRow="0" w:firstColumn="1" w:lastColumn="0" w:noHBand="0" w:noVBand="1"/>
            </w:tblPr>
            <w:tblGrid>
              <w:gridCol w:w="1200"/>
              <w:gridCol w:w="2000"/>
              <w:gridCol w:w="450"/>
              <w:gridCol w:w="1116"/>
            </w:tblGrid>
            <w:tr w:rsidR="00B26783" w14:paraId="7E8CFE1A" w14:textId="77777777" w:rsidTr="00701AEC">
              <w:tc>
                <w:tcPr>
                  <w:tcW w:w="1200" w:type="dxa"/>
                </w:tcPr>
                <w:p w14:paraId="044BF45E" w14:textId="77777777" w:rsidR="00B26783" w:rsidRDefault="00B26783" w:rsidP="00B26783">
                  <w:pPr>
                    <w:pStyle w:val="sc-Requirement"/>
                  </w:pPr>
                </w:p>
              </w:tc>
              <w:tc>
                <w:tcPr>
                  <w:tcW w:w="2000" w:type="dxa"/>
                </w:tcPr>
                <w:p w14:paraId="70EA7EC8" w14:textId="77777777" w:rsidR="00B26783" w:rsidRDefault="00B26783" w:rsidP="00B26783">
                  <w:pPr>
                    <w:pStyle w:val="sc-Requirement"/>
                  </w:pPr>
                  <w:r>
                    <w:t>THREE COURSES chosen with advisor's consent</w:t>
                  </w:r>
                </w:p>
              </w:tc>
              <w:tc>
                <w:tcPr>
                  <w:tcW w:w="450" w:type="dxa"/>
                </w:tcPr>
                <w:p w14:paraId="6F0EA72E" w14:textId="77777777" w:rsidR="00B26783" w:rsidRDefault="00B26783" w:rsidP="00B26783">
                  <w:pPr>
                    <w:pStyle w:val="sc-RequirementRight"/>
                  </w:pPr>
                  <w:r>
                    <w:t>9</w:t>
                  </w:r>
                </w:p>
              </w:tc>
              <w:tc>
                <w:tcPr>
                  <w:tcW w:w="1116" w:type="dxa"/>
                </w:tcPr>
                <w:p w14:paraId="2030788A" w14:textId="77777777" w:rsidR="00B26783" w:rsidRDefault="00B26783" w:rsidP="00B26783">
                  <w:pPr>
                    <w:pStyle w:val="sc-Requirement"/>
                  </w:pPr>
                </w:p>
              </w:tc>
            </w:tr>
            <w:bookmarkEnd w:id="27"/>
          </w:tbl>
          <w:p w14:paraId="51D46197" w14:textId="77777777" w:rsidR="00F64260" w:rsidRPr="00047BBA" w:rsidRDefault="00F64260" w:rsidP="00120C12">
            <w:pPr>
              <w:spacing w:line="240" w:lineRule="auto"/>
              <w:rPr>
                <w:rFonts w:ascii="Apple Braille" w:hAnsi="Apple Braille"/>
                <w:b/>
              </w:rPr>
            </w:pPr>
          </w:p>
          <w:p w14:paraId="5BB0BE70" w14:textId="77777777" w:rsidR="00F64260" w:rsidRPr="00047BBA" w:rsidRDefault="00F64260" w:rsidP="00120C12">
            <w:pPr>
              <w:spacing w:line="240" w:lineRule="auto"/>
              <w:rPr>
                <w:rFonts w:ascii="Apple Braille" w:hAnsi="Apple Braille"/>
                <w:b/>
              </w:rPr>
            </w:pPr>
          </w:p>
          <w:p w14:paraId="2686ADB3" w14:textId="77777777" w:rsidR="00F64260" w:rsidRPr="00047BBA" w:rsidRDefault="00F64260" w:rsidP="00120C12">
            <w:pPr>
              <w:spacing w:line="240" w:lineRule="auto"/>
              <w:rPr>
                <w:rFonts w:ascii="Apple Braille" w:hAnsi="Apple Braille"/>
                <w:b/>
              </w:rPr>
            </w:pPr>
          </w:p>
          <w:p w14:paraId="17C26BCB" w14:textId="77777777" w:rsidR="00F64260" w:rsidRPr="00047BBA" w:rsidRDefault="00F64260" w:rsidP="00120C12">
            <w:pPr>
              <w:spacing w:line="240" w:lineRule="auto"/>
              <w:rPr>
                <w:rFonts w:ascii="Apple Braille" w:hAnsi="Apple Braille"/>
                <w:b/>
              </w:rPr>
            </w:pPr>
          </w:p>
        </w:tc>
      </w:tr>
      <w:tr w:rsidR="00047BBA" w:rsidRPr="00047BBA" w14:paraId="26A1F817" w14:textId="77777777" w:rsidTr="00E13DE0">
        <w:tc>
          <w:tcPr>
            <w:tcW w:w="3100" w:type="dxa"/>
            <w:shd w:val="clear" w:color="auto" w:fill="auto"/>
            <w:noWrap/>
            <w:vAlign w:val="center"/>
          </w:tcPr>
          <w:p w14:paraId="694E9C3A" w14:textId="2AF168FA" w:rsidR="00F64260" w:rsidRPr="00047BBA" w:rsidRDefault="00A8451E" w:rsidP="00A442D7">
            <w:pPr>
              <w:spacing w:line="240" w:lineRule="auto"/>
              <w:rPr>
                <w:rFonts w:ascii="Apple Braille" w:hAnsi="Apple Braille"/>
              </w:rPr>
            </w:pPr>
            <w:r w:rsidRPr="00047BBA">
              <w:rPr>
                <w:rFonts w:ascii="Apple Braille" w:hAnsi="Apple Braille"/>
              </w:rPr>
              <w:t>C.5</w:t>
            </w:r>
            <w:r w:rsidR="00F64260" w:rsidRPr="00047BBA">
              <w:rPr>
                <w:rFonts w:ascii="Apple Braille" w:hAnsi="Apple Braille"/>
              </w:rPr>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047BBA">
                <w:rPr>
                  <w:rStyle w:val="Hyperlink"/>
                  <w:rFonts w:ascii="Apple Braille" w:hAnsi="Apple Braille"/>
                  <w:color w:val="auto"/>
                </w:rPr>
                <w:t>Credit count</w:t>
              </w:r>
            </w:hyperlink>
            <w:r w:rsidR="00FA72E0" w:rsidRPr="00047BBA">
              <w:rPr>
                <w:rStyle w:val="Hyperlink"/>
                <w:rFonts w:ascii="Apple Braille" w:hAnsi="Apple Braille"/>
                <w:color w:val="auto"/>
              </w:rPr>
              <w:t xml:space="preserve"> for each program option</w:t>
            </w:r>
          </w:p>
        </w:tc>
        <w:tc>
          <w:tcPr>
            <w:tcW w:w="3840" w:type="dxa"/>
            <w:shd w:val="clear" w:color="auto" w:fill="auto"/>
            <w:noWrap/>
          </w:tcPr>
          <w:p w14:paraId="02555061" w14:textId="77777777" w:rsidR="00F64260" w:rsidRDefault="00C63D20" w:rsidP="00120C12">
            <w:pPr>
              <w:spacing w:line="240" w:lineRule="auto"/>
              <w:rPr>
                <w:rFonts w:ascii="Apple Braille" w:hAnsi="Apple Braille"/>
                <w:b/>
              </w:rPr>
            </w:pPr>
            <w:bookmarkStart w:id="28" w:name="credit_count"/>
            <w:bookmarkEnd w:id="28"/>
            <w:r>
              <w:rPr>
                <w:rFonts w:ascii="Apple Braille" w:hAnsi="Apple Braille"/>
                <w:b/>
              </w:rPr>
              <w:t>A. 9 credits</w:t>
            </w:r>
          </w:p>
          <w:p w14:paraId="07CC4261" w14:textId="46E269C3" w:rsidR="00C63D20" w:rsidRPr="00047BBA" w:rsidRDefault="00C63D20" w:rsidP="00120C12">
            <w:pPr>
              <w:spacing w:line="240" w:lineRule="auto"/>
              <w:rPr>
                <w:rFonts w:ascii="Apple Braille" w:hAnsi="Apple Braille"/>
                <w:b/>
              </w:rPr>
            </w:pPr>
            <w:r>
              <w:rPr>
                <w:rFonts w:ascii="Apple Braille" w:hAnsi="Apple Braille"/>
                <w:b/>
              </w:rPr>
              <w:t>B. 9 credits</w:t>
            </w:r>
          </w:p>
        </w:tc>
        <w:tc>
          <w:tcPr>
            <w:tcW w:w="3840" w:type="dxa"/>
            <w:shd w:val="clear" w:color="auto" w:fill="auto"/>
            <w:noWrap/>
          </w:tcPr>
          <w:p w14:paraId="42368442" w14:textId="37754F74" w:rsidR="00F64260" w:rsidRDefault="00B26783" w:rsidP="00B26783">
            <w:pPr>
              <w:pStyle w:val="ListParagraph"/>
              <w:numPr>
                <w:ilvl w:val="0"/>
                <w:numId w:val="15"/>
              </w:numPr>
              <w:spacing w:line="240" w:lineRule="auto"/>
              <w:rPr>
                <w:rFonts w:ascii="Apple Braille" w:hAnsi="Apple Braille"/>
                <w:b/>
              </w:rPr>
            </w:pPr>
            <w:r>
              <w:rPr>
                <w:rFonts w:ascii="Apple Braille" w:hAnsi="Apple Braille"/>
                <w:b/>
              </w:rPr>
              <w:t>= 9 credits</w:t>
            </w:r>
          </w:p>
          <w:p w14:paraId="694DAE5F" w14:textId="6F55102A" w:rsidR="00B26783" w:rsidRDefault="00B26783" w:rsidP="00B26783">
            <w:pPr>
              <w:pStyle w:val="ListParagraph"/>
              <w:numPr>
                <w:ilvl w:val="0"/>
                <w:numId w:val="15"/>
              </w:numPr>
              <w:spacing w:line="240" w:lineRule="auto"/>
              <w:rPr>
                <w:rFonts w:ascii="Apple Braille" w:hAnsi="Apple Braille"/>
                <w:b/>
              </w:rPr>
            </w:pPr>
            <w:r>
              <w:rPr>
                <w:rFonts w:ascii="Apple Braille" w:hAnsi="Apple Braille"/>
                <w:b/>
              </w:rPr>
              <w:t>= 12 credits</w:t>
            </w:r>
            <w:r w:rsidR="00C63D20">
              <w:rPr>
                <w:rFonts w:ascii="Apple Braille" w:hAnsi="Apple Braille"/>
                <w:b/>
              </w:rPr>
              <w:t xml:space="preserve"> (new)</w:t>
            </w:r>
          </w:p>
          <w:p w14:paraId="421B2688" w14:textId="35D5571F" w:rsidR="00B26783" w:rsidRPr="00B26783" w:rsidRDefault="00B26783" w:rsidP="00B26783">
            <w:pPr>
              <w:pStyle w:val="ListParagraph"/>
              <w:numPr>
                <w:ilvl w:val="0"/>
                <w:numId w:val="15"/>
              </w:numPr>
              <w:spacing w:line="240" w:lineRule="auto"/>
              <w:rPr>
                <w:rFonts w:ascii="Apple Braille" w:hAnsi="Apple Braille"/>
                <w:b/>
              </w:rPr>
            </w:pPr>
            <w:r>
              <w:rPr>
                <w:rFonts w:ascii="Apple Braille" w:hAnsi="Apple Braille"/>
                <w:b/>
              </w:rPr>
              <w:t>= 9 credits</w:t>
            </w:r>
          </w:p>
        </w:tc>
      </w:tr>
      <w:tr w:rsidR="00047BBA" w:rsidRPr="00047BBA" w14:paraId="7F1C9B8C" w14:textId="77777777" w:rsidTr="00E13DE0">
        <w:tc>
          <w:tcPr>
            <w:tcW w:w="3100" w:type="dxa"/>
            <w:shd w:val="clear" w:color="auto" w:fill="auto"/>
            <w:noWrap/>
            <w:vAlign w:val="center"/>
          </w:tcPr>
          <w:p w14:paraId="1F368772" w14:textId="6595B277" w:rsidR="00A8451E" w:rsidRPr="00047BBA" w:rsidRDefault="00A8451E" w:rsidP="009545B6">
            <w:pPr>
              <w:spacing w:line="240" w:lineRule="auto"/>
              <w:rPr>
                <w:rFonts w:ascii="Apple Braille" w:hAnsi="Apple Braille"/>
              </w:rPr>
            </w:pPr>
            <w:r w:rsidRPr="00047BBA">
              <w:rPr>
                <w:rFonts w:ascii="Apple Braille" w:hAnsi="Apple Braille"/>
              </w:rPr>
              <w:t xml:space="preserve">C.6. </w:t>
            </w:r>
            <w:r w:rsidR="009545B6" w:rsidRPr="00047BBA">
              <w:rPr>
                <w:rFonts w:ascii="Apple Braille" w:hAnsi="Apple Braille"/>
              </w:rPr>
              <w:t>R</w:t>
            </w:r>
            <w:r w:rsidRPr="00047BBA">
              <w:rPr>
                <w:rFonts w:ascii="Apple Braille" w:hAnsi="Apple Braille"/>
              </w:rPr>
              <w:t>equirement for thesis, project</w:t>
            </w:r>
            <w:r w:rsidR="00334441" w:rsidRPr="00047BBA">
              <w:rPr>
                <w:rFonts w:ascii="Apple Braille" w:hAnsi="Apple Braille"/>
              </w:rPr>
              <w:t>,</w:t>
            </w:r>
            <w:r w:rsidRPr="00047BBA">
              <w:rPr>
                <w:rFonts w:ascii="Apple Braille" w:hAnsi="Apple Braille"/>
              </w:rPr>
              <w:t xml:space="preserve"> or comprehensive exam</w:t>
            </w:r>
            <w:r w:rsidR="003C3E00" w:rsidRPr="00047BBA">
              <w:rPr>
                <w:rFonts w:ascii="Apple Braille" w:hAnsi="Apple Braille"/>
              </w:rPr>
              <w:t xml:space="preserve"> </w:t>
            </w:r>
          </w:p>
        </w:tc>
        <w:tc>
          <w:tcPr>
            <w:tcW w:w="3840" w:type="dxa"/>
            <w:shd w:val="clear" w:color="auto" w:fill="auto"/>
            <w:noWrap/>
          </w:tcPr>
          <w:p w14:paraId="09F6E979" w14:textId="77777777" w:rsidR="00A8451E" w:rsidRPr="00047BBA" w:rsidRDefault="00A8451E" w:rsidP="00120C12">
            <w:pPr>
              <w:spacing w:line="240" w:lineRule="auto"/>
              <w:rPr>
                <w:rFonts w:ascii="Apple Braille" w:hAnsi="Apple Braille"/>
                <w:b/>
              </w:rPr>
            </w:pPr>
          </w:p>
        </w:tc>
        <w:tc>
          <w:tcPr>
            <w:tcW w:w="3840" w:type="dxa"/>
            <w:shd w:val="clear" w:color="auto" w:fill="auto"/>
            <w:noWrap/>
          </w:tcPr>
          <w:p w14:paraId="606789C1" w14:textId="77777777" w:rsidR="00A8451E" w:rsidRPr="00047BBA" w:rsidRDefault="00A8451E" w:rsidP="00120C12">
            <w:pPr>
              <w:spacing w:line="240" w:lineRule="auto"/>
              <w:rPr>
                <w:rFonts w:ascii="Apple Braille" w:hAnsi="Apple Braille"/>
                <w:b/>
              </w:rPr>
            </w:pPr>
          </w:p>
        </w:tc>
      </w:tr>
      <w:tr w:rsidR="00047BBA" w:rsidRPr="00047BBA" w14:paraId="3E5A7C16" w14:textId="77777777" w:rsidTr="00E13DE0">
        <w:tc>
          <w:tcPr>
            <w:tcW w:w="3100" w:type="dxa"/>
            <w:shd w:val="clear" w:color="auto" w:fill="auto"/>
            <w:noWrap/>
            <w:vAlign w:val="center"/>
          </w:tcPr>
          <w:p w14:paraId="1364622C" w14:textId="305727B8" w:rsidR="0064791E" w:rsidRPr="00047BBA" w:rsidRDefault="0064791E" w:rsidP="003F099C">
            <w:pPr>
              <w:spacing w:line="240" w:lineRule="auto"/>
              <w:rPr>
                <w:rFonts w:ascii="Apple Braille" w:hAnsi="Apple Braille"/>
              </w:rPr>
            </w:pPr>
            <w:r w:rsidRPr="00047BBA">
              <w:rPr>
                <w:rFonts w:ascii="Apple Braille" w:hAnsi="Apple Braille"/>
              </w:rPr>
              <w:t>C.7. Program Accreditation</w:t>
            </w:r>
          </w:p>
        </w:tc>
        <w:tc>
          <w:tcPr>
            <w:tcW w:w="3840" w:type="dxa"/>
            <w:shd w:val="clear" w:color="auto" w:fill="auto"/>
            <w:noWrap/>
          </w:tcPr>
          <w:p w14:paraId="0D16E5C3" w14:textId="77777777" w:rsidR="0064791E" w:rsidRPr="00047BBA" w:rsidRDefault="0064791E" w:rsidP="00120C12">
            <w:pPr>
              <w:spacing w:line="240" w:lineRule="auto"/>
              <w:rPr>
                <w:rFonts w:ascii="Apple Braille" w:hAnsi="Apple Braille"/>
                <w:b/>
              </w:rPr>
            </w:pPr>
          </w:p>
        </w:tc>
        <w:tc>
          <w:tcPr>
            <w:tcW w:w="3840" w:type="dxa"/>
            <w:shd w:val="clear" w:color="auto" w:fill="auto"/>
            <w:noWrap/>
          </w:tcPr>
          <w:p w14:paraId="42793106" w14:textId="77777777" w:rsidR="0064791E" w:rsidRPr="00047BBA" w:rsidRDefault="0064791E" w:rsidP="00120C12">
            <w:pPr>
              <w:spacing w:line="240" w:lineRule="auto"/>
              <w:rPr>
                <w:rFonts w:ascii="Apple Braille" w:hAnsi="Apple Braille"/>
                <w:b/>
              </w:rPr>
            </w:pPr>
          </w:p>
        </w:tc>
      </w:tr>
      <w:tr w:rsidR="00047BBA" w:rsidRPr="00047BBA" w14:paraId="6FC60188" w14:textId="77777777" w:rsidTr="00E13DE0">
        <w:tc>
          <w:tcPr>
            <w:tcW w:w="3100" w:type="dxa"/>
            <w:shd w:val="clear" w:color="auto" w:fill="auto"/>
            <w:noWrap/>
            <w:vAlign w:val="center"/>
          </w:tcPr>
          <w:p w14:paraId="05893336" w14:textId="250D0810" w:rsidR="00A150B4" w:rsidRPr="00047BBA" w:rsidRDefault="00A150B4" w:rsidP="00C03C74">
            <w:pPr>
              <w:spacing w:line="240" w:lineRule="auto"/>
              <w:rPr>
                <w:rFonts w:ascii="Apple Braille" w:hAnsi="Apple Braille"/>
              </w:rPr>
            </w:pPr>
            <w:r w:rsidRPr="00047BBA">
              <w:rPr>
                <w:rFonts w:ascii="Apple Braille" w:hAnsi="Apple Braille"/>
              </w:rPr>
              <w:lastRenderedPageBreak/>
              <w:t xml:space="preserve">C.8  </w:t>
            </w:r>
            <w:hyperlink r:id="rId8" w:tooltip="You may also include here expected methods of assessing student learning and possible career paths for students taking this program" w:history="1">
              <w:r w:rsidRPr="00047BBA">
                <w:rPr>
                  <w:rStyle w:val="Hyperlink"/>
                  <w:rFonts w:ascii="Apple Braille" w:hAnsi="Apple Braille"/>
                  <w:color w:val="auto"/>
                </w:rPr>
                <w:t>Program goals</w:t>
              </w:r>
            </w:hyperlink>
          </w:p>
          <w:p w14:paraId="7B7E4A99" w14:textId="77777777" w:rsidR="00A150B4" w:rsidRPr="00047BBA" w:rsidRDefault="00A150B4" w:rsidP="00C03C74">
            <w:pPr>
              <w:spacing w:line="240" w:lineRule="auto"/>
              <w:rPr>
                <w:rFonts w:ascii="Apple Braille" w:hAnsi="Apple Braille"/>
              </w:rPr>
            </w:pPr>
            <w:r w:rsidRPr="00047BBA">
              <w:rPr>
                <w:rFonts w:ascii="Apple Braille" w:hAnsi="Apple Braille"/>
              </w:rPr>
              <w:t>Needed for all new programs</w:t>
            </w:r>
          </w:p>
        </w:tc>
        <w:tc>
          <w:tcPr>
            <w:tcW w:w="3840" w:type="dxa"/>
            <w:shd w:val="clear" w:color="auto" w:fill="auto"/>
            <w:noWrap/>
          </w:tcPr>
          <w:p w14:paraId="3700C153" w14:textId="77777777" w:rsidR="00A150B4" w:rsidRPr="00047BBA" w:rsidRDefault="00A150B4" w:rsidP="00C03C74">
            <w:pPr>
              <w:spacing w:line="240" w:lineRule="auto"/>
              <w:rPr>
                <w:rFonts w:ascii="Apple Braille" w:hAnsi="Apple Braille"/>
                <w:b/>
              </w:rPr>
            </w:pPr>
          </w:p>
        </w:tc>
        <w:tc>
          <w:tcPr>
            <w:tcW w:w="3840" w:type="dxa"/>
            <w:shd w:val="clear" w:color="auto" w:fill="auto"/>
            <w:noWrap/>
          </w:tcPr>
          <w:p w14:paraId="33055CCD" w14:textId="77777777" w:rsidR="00A150B4" w:rsidRPr="00047BBA" w:rsidRDefault="00A150B4" w:rsidP="00C03C74">
            <w:pPr>
              <w:spacing w:line="240" w:lineRule="auto"/>
              <w:rPr>
                <w:rFonts w:ascii="Apple Braille" w:hAnsi="Apple Braille"/>
                <w:b/>
              </w:rPr>
            </w:pPr>
          </w:p>
        </w:tc>
      </w:tr>
      <w:tr w:rsidR="00047BBA" w:rsidRPr="00047BBA" w14:paraId="17D863F5" w14:textId="77777777" w:rsidTr="00E13DE0">
        <w:tc>
          <w:tcPr>
            <w:tcW w:w="3100" w:type="dxa"/>
            <w:shd w:val="clear" w:color="auto" w:fill="auto"/>
            <w:noWrap/>
            <w:vAlign w:val="center"/>
          </w:tcPr>
          <w:p w14:paraId="1621DBFD" w14:textId="0795B4C6" w:rsidR="00A90A26" w:rsidRPr="00047BBA" w:rsidRDefault="00A8451E" w:rsidP="0064791E">
            <w:pPr>
              <w:spacing w:line="240" w:lineRule="auto"/>
              <w:rPr>
                <w:rFonts w:ascii="Apple Braille" w:hAnsi="Apple Braille"/>
              </w:rPr>
            </w:pPr>
            <w:r w:rsidRPr="00047BBA">
              <w:rPr>
                <w:rFonts w:ascii="Apple Braille" w:hAnsi="Apple Braille"/>
              </w:rPr>
              <w:t>C.</w:t>
            </w:r>
            <w:r w:rsidR="00A150B4" w:rsidRPr="00047BBA">
              <w:rPr>
                <w:rFonts w:ascii="Apple Braille" w:hAnsi="Apple Braille"/>
              </w:rPr>
              <w:t>9</w:t>
            </w:r>
            <w:r w:rsidR="00A90A26" w:rsidRPr="00047BBA">
              <w:rPr>
                <w:rFonts w:ascii="Apple Braille" w:hAnsi="Apple Braille"/>
              </w:rPr>
              <w:t>. Other changes if any</w:t>
            </w:r>
          </w:p>
        </w:tc>
        <w:tc>
          <w:tcPr>
            <w:tcW w:w="3840" w:type="dxa"/>
            <w:shd w:val="clear" w:color="auto" w:fill="auto"/>
            <w:noWrap/>
          </w:tcPr>
          <w:p w14:paraId="618AC9CF" w14:textId="13170320" w:rsidR="009C3384" w:rsidRDefault="009C3384" w:rsidP="009C3384">
            <w:pPr>
              <w:pStyle w:val="sc-Total"/>
            </w:pPr>
            <w:r>
              <w:t>Total Credit Hours: 32</w:t>
            </w:r>
          </w:p>
          <w:p w14:paraId="2C013B39" w14:textId="77777777" w:rsidR="00A90A26" w:rsidRPr="00047BBA" w:rsidRDefault="00A90A26" w:rsidP="00120C12">
            <w:pPr>
              <w:spacing w:line="240" w:lineRule="auto"/>
              <w:rPr>
                <w:rFonts w:ascii="Apple Braille" w:hAnsi="Apple Braille"/>
                <w:b/>
              </w:rPr>
            </w:pPr>
          </w:p>
        </w:tc>
        <w:tc>
          <w:tcPr>
            <w:tcW w:w="3840" w:type="dxa"/>
            <w:shd w:val="clear" w:color="auto" w:fill="auto"/>
            <w:noWrap/>
          </w:tcPr>
          <w:p w14:paraId="5D2AC3FA" w14:textId="77777777" w:rsidR="009C3384" w:rsidRDefault="009C3384" w:rsidP="009C3384">
            <w:pPr>
              <w:pStyle w:val="sc-Total"/>
            </w:pPr>
            <w:r>
              <w:t>Total Credit Hours: 32-35</w:t>
            </w:r>
          </w:p>
          <w:p w14:paraId="4649CA08" w14:textId="77777777" w:rsidR="00A90A26" w:rsidRPr="00047BBA" w:rsidRDefault="00A90A26" w:rsidP="00120C12">
            <w:pPr>
              <w:spacing w:line="240" w:lineRule="auto"/>
              <w:rPr>
                <w:rFonts w:ascii="Apple Braille" w:hAnsi="Apple Braille"/>
                <w:b/>
              </w:rPr>
            </w:pPr>
          </w:p>
        </w:tc>
      </w:tr>
    </w:tbl>
    <w:p w14:paraId="2480EEC2" w14:textId="77777777" w:rsidR="00F64260" w:rsidRPr="00047BBA" w:rsidRDefault="00F64260">
      <w:pPr>
        <w:spacing w:line="240" w:lineRule="auto"/>
        <w:rPr>
          <w:rFonts w:ascii="Apple Braille" w:hAnsi="Apple Braille"/>
        </w:rPr>
      </w:pPr>
      <w:r w:rsidRPr="00047BBA">
        <w:rPr>
          <w:rFonts w:ascii="Apple Braille" w:hAnsi="Apple Braille"/>
        </w:rPr>
        <w:br w:type="page"/>
      </w:r>
    </w:p>
    <w:p w14:paraId="33A59450" w14:textId="12C333A7" w:rsidR="00ED0EE7" w:rsidRPr="00690A47" w:rsidRDefault="00F64260" w:rsidP="00690A47">
      <w:pPr>
        <w:pStyle w:val="Heading2"/>
        <w:jc w:val="left"/>
        <w:rPr>
          <w:rFonts w:ascii="Apple Braille" w:hAnsi="Apple Braille"/>
          <w:color w:val="auto"/>
          <w:sz w:val="22"/>
          <w:szCs w:val="22"/>
        </w:rPr>
      </w:pPr>
      <w:r w:rsidRPr="00047BBA">
        <w:rPr>
          <w:rFonts w:ascii="Apple Braille" w:hAnsi="Apple Braille"/>
          <w:color w:val="auto"/>
          <w:sz w:val="22"/>
          <w:szCs w:val="22"/>
        </w:rPr>
        <w:lastRenderedPageBreak/>
        <w:t>D. Signatures</w:t>
      </w:r>
    </w:p>
    <w:p w14:paraId="72379E7F" w14:textId="77777777" w:rsidR="00ED0EE7" w:rsidRPr="00F34332" w:rsidRDefault="00ED0EE7" w:rsidP="00ED0EE7">
      <w:pPr>
        <w:pStyle w:val="Heading5"/>
        <w:rPr>
          <w:rFonts w:ascii="Apple Braille" w:hAnsi="Apple Braille"/>
          <w:color w:val="auto"/>
        </w:rPr>
      </w:pPr>
      <w:r w:rsidRPr="00F34332">
        <w:rPr>
          <w:rFonts w:ascii="Apple Braille" w:hAnsi="Apple Braille"/>
          <w:color w:val="auto"/>
        </w:rPr>
        <w:t xml:space="preserve">D.1. Approvals:   </w:t>
      </w:r>
    </w:p>
    <w:p w14:paraId="5AC85B62" w14:textId="77777777" w:rsidR="00ED0EE7" w:rsidRPr="00F34332" w:rsidRDefault="00ED0EE7" w:rsidP="00ED0EE7">
      <w:pPr>
        <w:pStyle w:val="Heading5"/>
        <w:rPr>
          <w:rFonts w:ascii="Apple Braille" w:hAnsi="Apple Braille"/>
          <w:caps w:val="0"/>
          <w:color w:val="auto"/>
        </w:rPr>
      </w:pPr>
      <w:r w:rsidRPr="00F34332">
        <w:rPr>
          <w:caps w:val="0"/>
          <w:color w:val="auto"/>
        </w:rPr>
        <w:t>R</w:t>
      </w:r>
      <w:r w:rsidRPr="00F34332">
        <w:rPr>
          <w:rFonts w:ascii="Apple Braille" w:hAnsi="Apple Braille"/>
          <w:caps w:val="0"/>
          <w:color w:val="auto"/>
        </w:rPr>
        <w:t xml:space="preserve">equired from </w:t>
      </w:r>
      <w:r w:rsidRPr="00F34332">
        <w:rPr>
          <w:caps w:val="0"/>
          <w:color w:val="auto"/>
        </w:rPr>
        <w:t xml:space="preserve">department chairs, program directors, and deans from the academic unit </w:t>
      </w:r>
      <w:r w:rsidRPr="00F34332">
        <w:rPr>
          <w:rFonts w:ascii="Apple Braille" w:hAnsi="Apple Braille"/>
          <w:caps w:val="0"/>
          <w:color w:val="auto"/>
        </w:rPr>
        <w:t>originat</w:t>
      </w:r>
      <w:r w:rsidRPr="00F34332">
        <w:rPr>
          <w:caps w:val="0"/>
          <w:color w:val="auto"/>
        </w:rPr>
        <w:t>ing</w:t>
      </w:r>
      <w:r w:rsidRPr="00F34332">
        <w:rPr>
          <w:rFonts w:ascii="Apple Braille" w:hAnsi="Apple Braille"/>
          <w:caps w:val="0"/>
          <w:color w:val="auto"/>
        </w:rPr>
        <w:t xml:space="preserve">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5"/>
        <w:gridCol w:w="3251"/>
        <w:gridCol w:w="3187"/>
        <w:gridCol w:w="1177"/>
      </w:tblGrid>
      <w:tr w:rsidR="00ED0EE7" w:rsidRPr="00F34332" w14:paraId="30458EF5" w14:textId="77777777" w:rsidTr="00F965C9">
        <w:trPr>
          <w:cantSplit/>
          <w:tblHeader/>
        </w:trPr>
        <w:tc>
          <w:tcPr>
            <w:tcW w:w="3279" w:type="dxa"/>
            <w:vAlign w:val="center"/>
          </w:tcPr>
          <w:p w14:paraId="53669225"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Name</w:t>
            </w:r>
          </w:p>
        </w:tc>
        <w:tc>
          <w:tcPr>
            <w:tcW w:w="3279" w:type="dxa"/>
            <w:vAlign w:val="center"/>
          </w:tcPr>
          <w:p w14:paraId="21018397"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Position/affiliation</w:t>
            </w:r>
          </w:p>
        </w:tc>
        <w:bookmarkStart w:id="29" w:name="_Signature"/>
        <w:bookmarkEnd w:id="29"/>
        <w:tc>
          <w:tcPr>
            <w:tcW w:w="3280" w:type="dxa"/>
            <w:vAlign w:val="center"/>
          </w:tcPr>
          <w:p w14:paraId="5221EBC8"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fldChar w:fldCharType="begin"/>
            </w:r>
            <w:r w:rsidRPr="00F34332">
              <w:rPr>
                <w:rFonts w:ascii="Apple Braille" w:hAnsi="Apple Braille"/>
                <w:color w:val="auto"/>
              </w:rPr>
              <w:instrText>HYPERLINK  \l "_Signature" \o "Insert electronic signature, if available, in this column"</w:instrText>
            </w:r>
            <w:r w:rsidRPr="00F34332">
              <w:rPr>
                <w:rFonts w:ascii="Apple Braille" w:hAnsi="Apple Braille"/>
                <w:color w:val="auto"/>
              </w:rPr>
              <w:fldChar w:fldCharType="separate"/>
            </w:r>
            <w:r w:rsidRPr="00F34332">
              <w:rPr>
                <w:rStyle w:val="Hyperlink"/>
                <w:rFonts w:ascii="Apple Braille" w:hAnsi="Apple Braille"/>
                <w:color w:val="auto"/>
              </w:rPr>
              <w:t>Signature</w:t>
            </w:r>
            <w:r w:rsidRPr="00F34332">
              <w:rPr>
                <w:rFonts w:ascii="Apple Braille" w:hAnsi="Apple Braille"/>
                <w:color w:val="auto"/>
              </w:rPr>
              <w:fldChar w:fldCharType="end"/>
            </w:r>
          </w:p>
        </w:tc>
        <w:tc>
          <w:tcPr>
            <w:tcW w:w="1178" w:type="dxa"/>
            <w:vAlign w:val="center"/>
          </w:tcPr>
          <w:p w14:paraId="7A5F2CC6"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Date</w:t>
            </w:r>
          </w:p>
        </w:tc>
      </w:tr>
      <w:tr w:rsidR="00ED0EE7" w:rsidRPr="00F34332" w14:paraId="7B636F37" w14:textId="77777777" w:rsidTr="00F965C9">
        <w:trPr>
          <w:cantSplit/>
          <w:trHeight w:val="489"/>
        </w:trPr>
        <w:tc>
          <w:tcPr>
            <w:tcW w:w="3279" w:type="dxa"/>
            <w:vAlign w:val="center"/>
          </w:tcPr>
          <w:p w14:paraId="778A1D8C" w14:textId="4589F096" w:rsidR="00ED0EE7" w:rsidRPr="00F34332" w:rsidRDefault="00552CB1" w:rsidP="00F965C9">
            <w:pPr>
              <w:spacing w:line="240" w:lineRule="auto"/>
              <w:rPr>
                <w:rFonts w:ascii="Apple Braille" w:hAnsi="Apple Braille"/>
              </w:rPr>
            </w:pPr>
            <w:r>
              <w:rPr>
                <w:rFonts w:ascii="Apple Braille" w:hAnsi="Apple Braille"/>
              </w:rPr>
              <w:t>Paul LaCava</w:t>
            </w:r>
          </w:p>
        </w:tc>
        <w:tc>
          <w:tcPr>
            <w:tcW w:w="3279" w:type="dxa"/>
            <w:vAlign w:val="center"/>
          </w:tcPr>
          <w:p w14:paraId="089C8E2E" w14:textId="055D844C" w:rsidR="00ED0EE7" w:rsidRPr="00F34332" w:rsidRDefault="00ED0EE7" w:rsidP="00F965C9">
            <w:pPr>
              <w:spacing w:line="240" w:lineRule="auto"/>
              <w:rPr>
                <w:rFonts w:ascii="Apple Braille" w:hAnsi="Apple Braille"/>
              </w:rPr>
            </w:pPr>
            <w:r w:rsidRPr="00F34332">
              <w:rPr>
                <w:rFonts w:ascii="Apple Braille" w:hAnsi="Apple Braille"/>
              </w:rPr>
              <w:t xml:space="preserve">Program Director of </w:t>
            </w:r>
            <w:r w:rsidR="00552CB1">
              <w:rPr>
                <w:rFonts w:ascii="Apple Braille" w:hAnsi="Apple Braille"/>
              </w:rPr>
              <w:t>the M.Ed. in Exceptional Learning Needs</w:t>
            </w:r>
          </w:p>
        </w:tc>
        <w:tc>
          <w:tcPr>
            <w:tcW w:w="3280" w:type="dxa"/>
            <w:vAlign w:val="center"/>
          </w:tcPr>
          <w:p w14:paraId="79073A2C" w14:textId="252EF387" w:rsidR="00ED0EE7" w:rsidRPr="004E2F2C" w:rsidRDefault="004E2F2C" w:rsidP="00F965C9">
            <w:pPr>
              <w:spacing w:line="240" w:lineRule="auto"/>
              <w:rPr>
                <w:rFonts w:ascii="Freestyle Script" w:hAnsi="Freestyle Script"/>
                <w:sz w:val="28"/>
                <w:szCs w:val="28"/>
              </w:rPr>
            </w:pPr>
            <w:r w:rsidRPr="004E2F2C">
              <w:rPr>
                <w:rFonts w:ascii="Freestyle Script" w:hAnsi="Freestyle Script"/>
                <w:sz w:val="28"/>
                <w:szCs w:val="28"/>
              </w:rPr>
              <w:t xml:space="preserve">Paul LaCava </w:t>
            </w:r>
          </w:p>
        </w:tc>
        <w:tc>
          <w:tcPr>
            <w:tcW w:w="1178" w:type="dxa"/>
            <w:vAlign w:val="center"/>
          </w:tcPr>
          <w:p w14:paraId="254FA46B" w14:textId="3E9F6547" w:rsidR="00ED0EE7" w:rsidRPr="004E2F2C" w:rsidRDefault="004E2F2C" w:rsidP="00F965C9">
            <w:pPr>
              <w:spacing w:line="240" w:lineRule="auto"/>
            </w:pPr>
            <w:r>
              <w:t>3/5/2021</w:t>
            </w:r>
          </w:p>
        </w:tc>
      </w:tr>
      <w:tr w:rsidR="00ED0EE7" w:rsidRPr="00F34332" w14:paraId="47F90142" w14:textId="77777777" w:rsidTr="00F965C9">
        <w:trPr>
          <w:cantSplit/>
          <w:trHeight w:val="489"/>
        </w:trPr>
        <w:tc>
          <w:tcPr>
            <w:tcW w:w="3279" w:type="dxa"/>
            <w:vAlign w:val="center"/>
          </w:tcPr>
          <w:p w14:paraId="30AE82B9" w14:textId="15815A0F" w:rsidR="00ED0EE7" w:rsidRPr="00F34332" w:rsidRDefault="00552CB1" w:rsidP="00F965C9">
            <w:pPr>
              <w:spacing w:line="240" w:lineRule="auto"/>
              <w:rPr>
                <w:rFonts w:ascii="Apple Braille" w:hAnsi="Apple Braille"/>
              </w:rPr>
            </w:pPr>
            <w:r>
              <w:rPr>
                <w:rFonts w:ascii="Apple Braille" w:hAnsi="Apple Braille"/>
              </w:rPr>
              <w:t>Paul LaCava</w:t>
            </w:r>
          </w:p>
        </w:tc>
        <w:tc>
          <w:tcPr>
            <w:tcW w:w="3279" w:type="dxa"/>
            <w:vAlign w:val="center"/>
          </w:tcPr>
          <w:p w14:paraId="31D9C2DB" w14:textId="3594C901" w:rsidR="00ED0EE7" w:rsidRPr="00F34332" w:rsidRDefault="00ED0EE7" w:rsidP="00F965C9">
            <w:pPr>
              <w:spacing w:line="240" w:lineRule="auto"/>
              <w:rPr>
                <w:rFonts w:ascii="Apple Braille" w:hAnsi="Apple Braille"/>
              </w:rPr>
            </w:pPr>
            <w:r w:rsidRPr="00F34332">
              <w:rPr>
                <w:rFonts w:ascii="Apple Braille" w:hAnsi="Apple Braille"/>
              </w:rPr>
              <w:t xml:space="preserve">Chair of </w:t>
            </w:r>
            <w:r w:rsidR="00552CB1">
              <w:rPr>
                <w:rFonts w:ascii="Apple Braille" w:hAnsi="Apple Braille"/>
              </w:rPr>
              <w:t>Special Education</w:t>
            </w:r>
          </w:p>
        </w:tc>
        <w:tc>
          <w:tcPr>
            <w:tcW w:w="3280" w:type="dxa"/>
            <w:vAlign w:val="center"/>
          </w:tcPr>
          <w:p w14:paraId="0A1528A0" w14:textId="1D2C6046" w:rsidR="00ED0EE7" w:rsidRPr="004E2F2C" w:rsidRDefault="004E2F2C" w:rsidP="00F965C9">
            <w:pPr>
              <w:spacing w:line="240" w:lineRule="auto"/>
              <w:rPr>
                <w:rFonts w:ascii="Freestyle Script" w:hAnsi="Freestyle Script"/>
                <w:sz w:val="28"/>
                <w:szCs w:val="28"/>
              </w:rPr>
            </w:pPr>
            <w:r w:rsidRPr="004E2F2C">
              <w:rPr>
                <w:rFonts w:ascii="Freestyle Script" w:hAnsi="Freestyle Script"/>
                <w:sz w:val="28"/>
                <w:szCs w:val="28"/>
              </w:rPr>
              <w:t>Paul LaCava</w:t>
            </w:r>
          </w:p>
        </w:tc>
        <w:tc>
          <w:tcPr>
            <w:tcW w:w="1178" w:type="dxa"/>
            <w:vAlign w:val="center"/>
          </w:tcPr>
          <w:p w14:paraId="68C4262A" w14:textId="7672808B" w:rsidR="00ED0EE7" w:rsidRPr="004E2F2C" w:rsidRDefault="004E2F2C" w:rsidP="00F965C9">
            <w:pPr>
              <w:spacing w:line="240" w:lineRule="auto"/>
            </w:pPr>
            <w:r>
              <w:t>3/5/2021</w:t>
            </w:r>
          </w:p>
        </w:tc>
      </w:tr>
      <w:tr w:rsidR="00ED0EE7" w:rsidRPr="00F34332" w14:paraId="58D8C477" w14:textId="77777777" w:rsidTr="00F965C9">
        <w:trPr>
          <w:cantSplit/>
          <w:trHeight w:val="489"/>
        </w:trPr>
        <w:tc>
          <w:tcPr>
            <w:tcW w:w="3279" w:type="dxa"/>
            <w:vAlign w:val="center"/>
          </w:tcPr>
          <w:p w14:paraId="36B21F50" w14:textId="27C2D208" w:rsidR="00ED0EE7" w:rsidRPr="00F34332" w:rsidRDefault="00552CB1" w:rsidP="00F965C9">
            <w:pPr>
              <w:spacing w:line="240" w:lineRule="auto"/>
              <w:rPr>
                <w:rFonts w:ascii="Apple Braille" w:hAnsi="Apple Braille"/>
              </w:rPr>
            </w:pPr>
            <w:r>
              <w:rPr>
                <w:rFonts w:ascii="Apple Braille" w:hAnsi="Apple Braille"/>
              </w:rPr>
              <w:t>Jeannine Dingus-Eason</w:t>
            </w:r>
          </w:p>
        </w:tc>
        <w:tc>
          <w:tcPr>
            <w:tcW w:w="3279" w:type="dxa"/>
            <w:vAlign w:val="center"/>
          </w:tcPr>
          <w:p w14:paraId="6A680DD6" w14:textId="3C88FBC7" w:rsidR="00ED0EE7" w:rsidRPr="00F34332" w:rsidRDefault="00ED0EE7" w:rsidP="00F965C9">
            <w:pPr>
              <w:spacing w:line="240" w:lineRule="auto"/>
              <w:rPr>
                <w:rFonts w:ascii="Apple Braille" w:hAnsi="Apple Braille"/>
              </w:rPr>
            </w:pPr>
            <w:r w:rsidRPr="00F34332">
              <w:rPr>
                <w:rFonts w:ascii="Apple Braille" w:hAnsi="Apple Braille"/>
              </w:rPr>
              <w:t xml:space="preserve">Dean of </w:t>
            </w:r>
            <w:r w:rsidR="00552CB1">
              <w:rPr>
                <w:rFonts w:ascii="Apple Braille" w:hAnsi="Apple Braille"/>
              </w:rPr>
              <w:t>FSEHD</w:t>
            </w:r>
          </w:p>
        </w:tc>
        <w:tc>
          <w:tcPr>
            <w:tcW w:w="3280" w:type="dxa"/>
            <w:vAlign w:val="center"/>
          </w:tcPr>
          <w:p w14:paraId="34E7B96A" w14:textId="6E929662" w:rsidR="00ED0EE7" w:rsidRPr="00DF0177" w:rsidRDefault="00DF0177" w:rsidP="00F965C9">
            <w:pPr>
              <w:spacing w:line="240" w:lineRule="auto"/>
              <w:rPr>
                <w:rFonts w:ascii="Apple Braille" w:hAnsi="Apple Braille"/>
                <w:i/>
              </w:rPr>
            </w:pPr>
            <w:r>
              <w:rPr>
                <w:rFonts w:ascii="Apple Braille" w:hAnsi="Apple Braille"/>
                <w:i/>
              </w:rPr>
              <w:t>Jeannine E. Dingus-Eason</w:t>
            </w:r>
          </w:p>
        </w:tc>
        <w:tc>
          <w:tcPr>
            <w:tcW w:w="1178" w:type="dxa"/>
            <w:vAlign w:val="center"/>
          </w:tcPr>
          <w:p w14:paraId="38C0D5D9" w14:textId="2190AC57" w:rsidR="00ED0EE7" w:rsidRPr="00F34332" w:rsidRDefault="00DF0177" w:rsidP="00F965C9">
            <w:pPr>
              <w:spacing w:line="240" w:lineRule="auto"/>
              <w:rPr>
                <w:rFonts w:ascii="Apple Braille" w:hAnsi="Apple Braille"/>
              </w:rPr>
            </w:pPr>
            <w:r>
              <w:rPr>
                <w:rFonts w:ascii="Apple Braille" w:hAnsi="Apple Braille"/>
              </w:rPr>
              <w:t>3/8/2021</w:t>
            </w:r>
          </w:p>
        </w:tc>
      </w:tr>
    </w:tbl>
    <w:p w14:paraId="0EF5F2E2" w14:textId="77777777" w:rsidR="00ED0EE7" w:rsidRPr="00F34332" w:rsidRDefault="00ED0EE7" w:rsidP="00ED0EE7">
      <w:pPr>
        <w:pStyle w:val="Heading5"/>
        <w:rPr>
          <w:rFonts w:ascii="Apple Braille" w:hAnsi="Apple Braille"/>
          <w:color w:val="auto"/>
        </w:rPr>
      </w:pPr>
    </w:p>
    <w:p w14:paraId="0C737FED" w14:textId="77777777" w:rsidR="00ED0EE7" w:rsidRPr="00F34332" w:rsidRDefault="00ED0EE7" w:rsidP="00ED0EE7">
      <w:pPr>
        <w:pStyle w:val="Heading5"/>
        <w:rPr>
          <w:rFonts w:ascii="Apple Braille" w:hAnsi="Apple Braille"/>
          <w:color w:val="auto"/>
          <w:u w:val="single"/>
        </w:rPr>
      </w:pPr>
      <w:r w:rsidRPr="00F34332">
        <w:rPr>
          <w:rFonts w:ascii="Apple Braille" w:hAnsi="Apple Braille"/>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F34332">
          <w:rPr>
            <w:rFonts w:ascii="Apple Braille" w:hAnsi="Apple Braille"/>
            <w:color w:val="auto"/>
            <w:u w:val="single"/>
          </w:rPr>
          <w:t>Acknowledgements</w:t>
        </w:r>
        <w:bookmarkStart w:id="30" w:name="acknowledge"/>
        <w:bookmarkEnd w:id="30"/>
      </w:hyperlink>
      <w:r w:rsidRPr="00F34332">
        <w:rPr>
          <w:rFonts w:ascii="Apple Braille" w:hAnsi="Apple Braille"/>
          <w:color w:val="auto"/>
          <w:u w:val="single"/>
        </w:rPr>
        <w:t xml:space="preserve">: </w:t>
      </w:r>
    </w:p>
    <w:p w14:paraId="45FF66F0" w14:textId="77777777" w:rsidR="00ED0EE7" w:rsidRPr="00F34332" w:rsidRDefault="00ED0EE7" w:rsidP="00ED0EE7">
      <w:pPr>
        <w:pStyle w:val="Heading5"/>
        <w:rPr>
          <w:rFonts w:ascii="Apple Braille" w:hAnsi="Apple Braille"/>
          <w:caps w:val="0"/>
          <w:color w:val="auto"/>
          <w:u w:val="single"/>
        </w:rPr>
      </w:pPr>
    </w:p>
    <w:p w14:paraId="721CD5BC" w14:textId="77777777" w:rsidR="00ED0EE7" w:rsidRPr="00F34332" w:rsidRDefault="00ED0EE7" w:rsidP="00ED0EE7">
      <w:pPr>
        <w:pStyle w:val="Heading5"/>
        <w:rPr>
          <w:rFonts w:ascii="Apple Braille" w:hAnsi="Apple Braille"/>
          <w:caps w:val="0"/>
          <w:color w:val="auto"/>
        </w:rPr>
      </w:pPr>
      <w:r w:rsidRPr="00F34332">
        <w:rPr>
          <w:caps w:val="0"/>
          <w:color w:val="auto"/>
        </w:rPr>
        <w:t xml:space="preserve">Required </w:t>
      </w:r>
      <w:r w:rsidRPr="00F34332">
        <w:rPr>
          <w:rFonts w:ascii="Apple Braille" w:hAnsi="Apple Braille"/>
          <w:caps w:val="0"/>
          <w:color w:val="auto"/>
        </w:rPr>
        <w:t>from</w:t>
      </w:r>
      <w:r w:rsidRPr="00F34332">
        <w:rPr>
          <w:caps w:val="0"/>
          <w:color w:val="auto"/>
        </w:rPr>
        <w:t xml:space="preserve"> all departments (and corresponding dean) impacted by the proposal</w:t>
      </w:r>
      <w:r w:rsidRPr="00F34332">
        <w:rPr>
          <w:rFonts w:ascii="Apple Braille" w:hAnsi="Apple Braille"/>
          <w:caps w:val="0"/>
          <w:color w:val="auto"/>
        </w:rPr>
        <w:t xml:space="preserve">. </w:t>
      </w:r>
      <w:r w:rsidRPr="00F34332">
        <w:rPr>
          <w:caps w:val="0"/>
          <w:color w:val="auto"/>
        </w:rPr>
        <w:t>Signature does not indicate approval.  Concerns should be brought to the attention of the graduate committee chair for discussion.</w:t>
      </w:r>
    </w:p>
    <w:p w14:paraId="57407140" w14:textId="77777777" w:rsidR="00ED0EE7" w:rsidRPr="00F34332" w:rsidRDefault="00ED0EE7" w:rsidP="00ED0EE7"/>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ED0EE7" w:rsidRPr="00F34332" w14:paraId="27B21B84" w14:textId="77777777" w:rsidTr="00F965C9">
        <w:trPr>
          <w:cantSplit/>
          <w:tblHeader/>
        </w:trPr>
        <w:tc>
          <w:tcPr>
            <w:tcW w:w="3279" w:type="dxa"/>
            <w:vAlign w:val="center"/>
          </w:tcPr>
          <w:p w14:paraId="5E458A13"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Name</w:t>
            </w:r>
          </w:p>
        </w:tc>
        <w:tc>
          <w:tcPr>
            <w:tcW w:w="3279" w:type="dxa"/>
            <w:vAlign w:val="center"/>
          </w:tcPr>
          <w:p w14:paraId="2CCEF556"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Position/affiliation</w:t>
            </w:r>
          </w:p>
        </w:tc>
        <w:tc>
          <w:tcPr>
            <w:tcW w:w="3280" w:type="dxa"/>
            <w:vAlign w:val="center"/>
          </w:tcPr>
          <w:p w14:paraId="1AA6B671" w14:textId="77777777" w:rsidR="00ED0EE7" w:rsidRPr="00F34332" w:rsidRDefault="00FF637B" w:rsidP="00F965C9">
            <w:pPr>
              <w:pStyle w:val="Heading5"/>
              <w:jc w:val="center"/>
              <w:rPr>
                <w:rFonts w:ascii="Apple Braille" w:hAnsi="Apple Braille"/>
                <w:color w:val="auto"/>
                <w:u w:val="single"/>
              </w:rPr>
            </w:pPr>
            <w:hyperlink w:anchor="Signature_2" w:tooltip="Insert electronic signature, if available, in this column" w:history="1">
              <w:r w:rsidR="00ED0EE7" w:rsidRPr="00F34332">
                <w:rPr>
                  <w:rFonts w:ascii="Apple Braille" w:hAnsi="Apple Braille"/>
                  <w:color w:val="auto"/>
                  <w:u w:val="single"/>
                </w:rPr>
                <w:t>Signature</w:t>
              </w:r>
            </w:hyperlink>
            <w:bookmarkStart w:id="31" w:name="Signature_2"/>
            <w:bookmarkEnd w:id="31"/>
          </w:p>
        </w:tc>
        <w:tc>
          <w:tcPr>
            <w:tcW w:w="1178" w:type="dxa"/>
            <w:vAlign w:val="center"/>
          </w:tcPr>
          <w:p w14:paraId="08B1CA7F"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Date</w:t>
            </w:r>
          </w:p>
        </w:tc>
      </w:tr>
      <w:tr w:rsidR="00ED0EE7" w:rsidRPr="00F34332" w14:paraId="6BCDC3DC" w14:textId="77777777" w:rsidTr="00F965C9">
        <w:trPr>
          <w:cantSplit/>
          <w:trHeight w:val="489"/>
        </w:trPr>
        <w:tc>
          <w:tcPr>
            <w:tcW w:w="3279" w:type="dxa"/>
            <w:vAlign w:val="center"/>
          </w:tcPr>
          <w:p w14:paraId="76D66553" w14:textId="77777777" w:rsidR="00ED0EE7" w:rsidRPr="00F34332" w:rsidRDefault="00ED0EE7" w:rsidP="00F965C9">
            <w:pPr>
              <w:spacing w:line="240" w:lineRule="auto"/>
              <w:rPr>
                <w:rFonts w:ascii="Apple Braille" w:hAnsi="Apple Braille"/>
              </w:rPr>
            </w:pPr>
          </w:p>
        </w:tc>
        <w:tc>
          <w:tcPr>
            <w:tcW w:w="3279" w:type="dxa"/>
            <w:vAlign w:val="center"/>
          </w:tcPr>
          <w:p w14:paraId="19FA2135" w14:textId="77777777" w:rsidR="00ED0EE7" w:rsidRPr="00F34332" w:rsidRDefault="00ED0EE7" w:rsidP="00F965C9">
            <w:pPr>
              <w:spacing w:line="240" w:lineRule="auto"/>
              <w:rPr>
                <w:rFonts w:ascii="Apple Braille" w:hAnsi="Apple Braille"/>
              </w:rPr>
            </w:pPr>
          </w:p>
        </w:tc>
        <w:tc>
          <w:tcPr>
            <w:tcW w:w="3280" w:type="dxa"/>
            <w:vAlign w:val="center"/>
          </w:tcPr>
          <w:p w14:paraId="2BD8B211" w14:textId="77777777" w:rsidR="00ED0EE7" w:rsidRPr="00F34332" w:rsidRDefault="00ED0EE7" w:rsidP="00F965C9">
            <w:pPr>
              <w:spacing w:line="240" w:lineRule="auto"/>
              <w:rPr>
                <w:rFonts w:ascii="Apple Braille" w:hAnsi="Apple Braille"/>
              </w:rPr>
            </w:pPr>
          </w:p>
        </w:tc>
        <w:tc>
          <w:tcPr>
            <w:tcW w:w="1178" w:type="dxa"/>
            <w:vAlign w:val="center"/>
          </w:tcPr>
          <w:p w14:paraId="3333F86A" w14:textId="77777777" w:rsidR="00ED0EE7" w:rsidRPr="00F34332" w:rsidRDefault="00ED0EE7" w:rsidP="00F965C9">
            <w:pPr>
              <w:spacing w:line="240" w:lineRule="auto"/>
              <w:rPr>
                <w:rFonts w:ascii="Apple Braille" w:hAnsi="Apple Braille"/>
              </w:rPr>
            </w:pPr>
          </w:p>
        </w:tc>
      </w:tr>
      <w:tr w:rsidR="00ED0EE7" w:rsidRPr="00F34332" w14:paraId="0F100864" w14:textId="77777777" w:rsidTr="00F965C9">
        <w:trPr>
          <w:cantSplit/>
          <w:trHeight w:val="489"/>
        </w:trPr>
        <w:tc>
          <w:tcPr>
            <w:tcW w:w="3279" w:type="dxa"/>
            <w:vAlign w:val="center"/>
          </w:tcPr>
          <w:p w14:paraId="4FDFC874" w14:textId="77777777" w:rsidR="00ED0EE7" w:rsidRPr="00F34332" w:rsidRDefault="00ED0EE7" w:rsidP="00F965C9">
            <w:pPr>
              <w:spacing w:line="240" w:lineRule="auto"/>
              <w:rPr>
                <w:rFonts w:ascii="Apple Braille" w:hAnsi="Apple Braille"/>
              </w:rPr>
            </w:pPr>
          </w:p>
        </w:tc>
        <w:tc>
          <w:tcPr>
            <w:tcW w:w="3279" w:type="dxa"/>
            <w:vAlign w:val="center"/>
          </w:tcPr>
          <w:p w14:paraId="5719FBF5" w14:textId="77777777" w:rsidR="00ED0EE7" w:rsidRPr="00F34332" w:rsidRDefault="00ED0EE7" w:rsidP="00F965C9">
            <w:pPr>
              <w:spacing w:line="240" w:lineRule="auto"/>
              <w:rPr>
                <w:rFonts w:ascii="Apple Braille" w:hAnsi="Apple Braille"/>
              </w:rPr>
            </w:pPr>
          </w:p>
        </w:tc>
        <w:tc>
          <w:tcPr>
            <w:tcW w:w="3280" w:type="dxa"/>
            <w:vAlign w:val="center"/>
          </w:tcPr>
          <w:p w14:paraId="1AE3BC79" w14:textId="77777777" w:rsidR="00ED0EE7" w:rsidRPr="00F34332" w:rsidRDefault="00ED0EE7" w:rsidP="00F965C9">
            <w:pPr>
              <w:spacing w:line="240" w:lineRule="auto"/>
              <w:rPr>
                <w:rFonts w:ascii="Apple Braille" w:hAnsi="Apple Braille"/>
              </w:rPr>
            </w:pPr>
          </w:p>
        </w:tc>
        <w:tc>
          <w:tcPr>
            <w:tcW w:w="1178" w:type="dxa"/>
            <w:vAlign w:val="center"/>
          </w:tcPr>
          <w:p w14:paraId="2DC238F6" w14:textId="77777777" w:rsidR="00ED0EE7" w:rsidRPr="00F34332" w:rsidRDefault="00ED0EE7" w:rsidP="00F965C9">
            <w:pPr>
              <w:spacing w:line="240" w:lineRule="auto"/>
              <w:rPr>
                <w:rFonts w:ascii="Apple Braille" w:hAnsi="Apple Braille"/>
              </w:rPr>
            </w:pPr>
          </w:p>
        </w:tc>
      </w:tr>
      <w:tr w:rsidR="00ED0EE7" w:rsidRPr="00F34332" w14:paraId="059E005F" w14:textId="77777777" w:rsidTr="00F965C9">
        <w:trPr>
          <w:cantSplit/>
          <w:trHeight w:val="489"/>
        </w:trPr>
        <w:tc>
          <w:tcPr>
            <w:tcW w:w="3279" w:type="dxa"/>
            <w:vAlign w:val="center"/>
          </w:tcPr>
          <w:p w14:paraId="751EA1B1" w14:textId="77777777" w:rsidR="00ED0EE7" w:rsidRPr="00F34332" w:rsidRDefault="00ED0EE7" w:rsidP="00F965C9">
            <w:pPr>
              <w:spacing w:line="240" w:lineRule="auto"/>
              <w:rPr>
                <w:rFonts w:ascii="Apple Braille" w:hAnsi="Apple Braille"/>
              </w:rPr>
            </w:pPr>
          </w:p>
        </w:tc>
        <w:tc>
          <w:tcPr>
            <w:tcW w:w="3279" w:type="dxa"/>
            <w:vAlign w:val="center"/>
          </w:tcPr>
          <w:p w14:paraId="332DFA70" w14:textId="77777777" w:rsidR="00ED0EE7" w:rsidRPr="00F34332" w:rsidRDefault="00ED0EE7" w:rsidP="00F965C9">
            <w:pPr>
              <w:spacing w:line="240" w:lineRule="auto"/>
              <w:rPr>
                <w:rFonts w:ascii="Apple Braille" w:hAnsi="Apple Braille"/>
              </w:rPr>
            </w:pPr>
          </w:p>
        </w:tc>
        <w:tc>
          <w:tcPr>
            <w:tcW w:w="3280" w:type="dxa"/>
            <w:vAlign w:val="center"/>
          </w:tcPr>
          <w:p w14:paraId="05ED6D56" w14:textId="77777777" w:rsidR="00ED0EE7" w:rsidRPr="00F34332" w:rsidRDefault="00ED0EE7" w:rsidP="00F965C9">
            <w:pPr>
              <w:spacing w:line="240" w:lineRule="auto"/>
              <w:rPr>
                <w:rFonts w:ascii="Apple Braille" w:hAnsi="Apple Braille"/>
              </w:rPr>
            </w:pPr>
          </w:p>
        </w:tc>
        <w:tc>
          <w:tcPr>
            <w:tcW w:w="1178" w:type="dxa"/>
            <w:vAlign w:val="center"/>
          </w:tcPr>
          <w:p w14:paraId="00883D22" w14:textId="77777777" w:rsidR="00ED0EE7" w:rsidRPr="00F34332" w:rsidRDefault="00ED0EE7" w:rsidP="00F965C9">
            <w:pPr>
              <w:spacing w:line="240" w:lineRule="auto"/>
              <w:rPr>
                <w:rFonts w:ascii="Apple Braille" w:hAnsi="Apple Braille"/>
              </w:rPr>
            </w:pPr>
            <w:r w:rsidRPr="00F34332">
              <w:rPr>
                <w:rFonts w:ascii="Apple Braille" w:hAnsi="Apple Braille"/>
              </w:rPr>
              <w:t>Tab to add rows</w:t>
            </w:r>
          </w:p>
        </w:tc>
      </w:tr>
    </w:tbl>
    <w:p w14:paraId="1980E6C6" w14:textId="77777777" w:rsidR="00ED0EE7" w:rsidRPr="00F34332" w:rsidRDefault="00ED0EE7" w:rsidP="00ED0EE7">
      <w:pPr>
        <w:rPr>
          <w:rFonts w:ascii="Apple Braille" w:hAnsi="Apple Braille"/>
        </w:rPr>
      </w:pPr>
    </w:p>
    <w:p w14:paraId="2186BF51" w14:textId="77777777" w:rsidR="00ED0EE7" w:rsidRPr="00ED0EE7" w:rsidRDefault="00ED0EE7" w:rsidP="00ED0EE7"/>
    <w:sectPr w:rsidR="00ED0EE7" w:rsidRPr="00ED0EE7"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CE1879" w14:textId="77777777" w:rsidR="00FF637B" w:rsidRDefault="00FF637B" w:rsidP="00FA78CA">
      <w:pPr>
        <w:spacing w:line="240" w:lineRule="auto"/>
      </w:pPr>
      <w:r>
        <w:separator/>
      </w:r>
    </w:p>
  </w:endnote>
  <w:endnote w:type="continuationSeparator" w:id="0">
    <w:p w14:paraId="5C4B5E5D" w14:textId="77777777" w:rsidR="00FF637B" w:rsidRDefault="00FF637B"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Goudy ExtraBold">
    <w:altName w:val="Cambria"/>
    <w:panose1 w:val="020B0604020202020204"/>
    <w:charset w:val="00"/>
    <w:family w:val="roman"/>
    <w:notTrueType/>
    <w:pitch w:val="variable"/>
    <w:sig w:usb0="00000003" w:usb1="00000000" w:usb2="00000000" w:usb3="00000000" w:csb0="00000001" w:csb1="00000000"/>
  </w:font>
  <w:font w:name="Apple Braille">
    <w:altName w:val="﷽﷽﷽﷽﷽﷽﷽﷽ Symbol"/>
    <w:panose1 w:val="05000000000000000000"/>
    <w:charset w:val="00"/>
    <w:family w:val="decorative"/>
    <w:pitch w:val="variable"/>
    <w:sig w:usb0="80000043" w:usb1="00000000" w:usb2="00040000" w:usb3="00000000" w:csb0="00000001" w:csb1="00000000"/>
  </w:font>
  <w:font w:name="Freestyle Script">
    <w:panose1 w:val="030804020302050B04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5B7D0" w14:textId="528FCDE5" w:rsidR="005E752D" w:rsidRPr="00E13DE0" w:rsidRDefault="00DF535D" w:rsidP="00310D95">
    <w:pPr>
      <w:pStyle w:val="Footer"/>
      <w:pBdr>
        <w:top w:val="single" w:sz="8" w:space="1" w:color="984806"/>
      </w:pBdr>
      <w:jc w:val="right"/>
      <w:rPr>
        <w:sz w:val="16"/>
        <w:szCs w:val="16"/>
      </w:rPr>
    </w:pPr>
    <w:r w:rsidRPr="00E13DE0">
      <w:rPr>
        <w:sz w:val="16"/>
        <w:szCs w:val="16"/>
      </w:rPr>
      <w:t>Revised</w:t>
    </w:r>
    <w:r w:rsidR="005E752D" w:rsidRPr="00E13DE0">
      <w:rPr>
        <w:sz w:val="16"/>
        <w:szCs w:val="16"/>
      </w:rPr>
      <w:t xml:space="preserve">  </w:t>
    </w:r>
    <w:r w:rsidR="006F1650" w:rsidRPr="00E13DE0">
      <w:rPr>
        <w:sz w:val="16"/>
        <w:szCs w:val="16"/>
      </w:rPr>
      <w:t>07</w:t>
    </w:r>
    <w:r w:rsidR="004301A3" w:rsidRPr="00E13DE0">
      <w:rPr>
        <w:sz w:val="16"/>
        <w:szCs w:val="16"/>
      </w:rPr>
      <w:t>/</w:t>
    </w:r>
    <w:r w:rsidR="006F1650" w:rsidRPr="00E13DE0">
      <w:rPr>
        <w:sz w:val="16"/>
        <w:szCs w:val="16"/>
      </w:rPr>
      <w:t>10</w:t>
    </w:r>
    <w:r w:rsidR="004301A3" w:rsidRPr="00E13DE0">
      <w:rPr>
        <w:sz w:val="16"/>
        <w:szCs w:val="16"/>
      </w:rPr>
      <w:t>/2020</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07154D" w14:textId="77777777" w:rsidR="00FF637B" w:rsidRDefault="00FF637B" w:rsidP="00FA78CA">
      <w:pPr>
        <w:spacing w:line="240" w:lineRule="auto"/>
      </w:pPr>
      <w:r>
        <w:separator/>
      </w:r>
    </w:p>
  </w:footnote>
  <w:footnote w:type="continuationSeparator" w:id="0">
    <w:p w14:paraId="75662CC7" w14:textId="77777777" w:rsidR="00FF637B" w:rsidRDefault="00FF637B"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C6DED" w14:textId="3BC8324E" w:rsidR="005E752D" w:rsidRPr="00E13DE0" w:rsidRDefault="005E752D" w:rsidP="00E13DE0">
    <w:pPr>
      <w:pStyle w:val="Header"/>
      <w:shd w:val="clear" w:color="auto" w:fill="F2F2F2"/>
      <w:tabs>
        <w:tab w:val="clear" w:pos="4680"/>
        <w:tab w:val="clear" w:pos="9360"/>
      </w:tabs>
      <w:rPr>
        <w:color w:val="4F6228"/>
        <w:sz w:val="16"/>
        <w:szCs w:val="16"/>
      </w:rPr>
    </w:pPr>
    <w:r w:rsidRPr="00E13DE0">
      <w:rPr>
        <w:color w:val="4F6228"/>
        <w:sz w:val="16"/>
        <w:szCs w:val="16"/>
      </w:rPr>
      <w:t xml:space="preserve">For Graduate Committee use only.  Document ID #:  </w:t>
    </w:r>
    <w:r w:rsidR="00E71E0D">
      <w:rPr>
        <w:color w:val="4F6228"/>
        <w:sz w:val="16"/>
        <w:szCs w:val="16"/>
      </w:rPr>
      <w:fldChar w:fldCharType="begin"/>
    </w:r>
    <w:r w:rsidR="00E71E0D">
      <w:rPr>
        <w:color w:val="4F6228"/>
        <w:sz w:val="16"/>
        <w:szCs w:val="16"/>
      </w:rPr>
      <w:instrText xml:space="preserve"> FILENAME  \* MERGEFORMAT </w:instrText>
    </w:r>
    <w:r w:rsidR="00E71E0D">
      <w:rPr>
        <w:color w:val="4F6228"/>
        <w:sz w:val="16"/>
        <w:szCs w:val="16"/>
      </w:rPr>
      <w:fldChar w:fldCharType="separate"/>
    </w:r>
    <w:r w:rsidR="00E71E0D">
      <w:rPr>
        <w:noProof/>
        <w:color w:val="4F6228"/>
        <w:sz w:val="16"/>
        <w:szCs w:val="16"/>
      </w:rPr>
      <w:t>2021_19 M.Ed. ELN Program Revision.docx</w:t>
    </w:r>
    <w:r w:rsidR="00E71E0D">
      <w:rPr>
        <w:color w:val="4F6228"/>
        <w:sz w:val="16"/>
        <w:szCs w:val="16"/>
      </w:rPr>
      <w:fldChar w:fldCharType="end"/>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t>Date Received:</w:t>
    </w:r>
    <w:r w:rsidRPr="00E13DE0">
      <w:rPr>
        <w:color w:val="4F6228"/>
        <w:sz w:val="16"/>
        <w:szCs w:val="16"/>
      </w:rPr>
      <w:tab/>
    </w:r>
    <w:r w:rsidR="00E71E0D">
      <w:rPr>
        <w:color w:val="4F6228"/>
        <w:sz w:val="16"/>
        <w:szCs w:val="16"/>
      </w:rPr>
      <w:t>03/09/2021</w:t>
    </w:r>
    <w:r w:rsidRPr="00E13DE0">
      <w:rPr>
        <w:color w:val="4F6228"/>
        <w:sz w:val="16"/>
        <w:szCs w:val="16"/>
      </w:rPr>
      <w:tab/>
    </w:r>
    <w:r w:rsidRPr="00E13DE0">
      <w:rPr>
        <w:color w:val="4F6228"/>
        <w:sz w:val="16"/>
        <w:szCs w:val="16"/>
      </w:rPr>
      <w:tab/>
    </w:r>
    <w:r w:rsidRPr="00E13DE0">
      <w:rPr>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D3049A"/>
    <w:multiLevelType w:val="hybridMultilevel"/>
    <w:tmpl w:val="F0D6C5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493429"/>
    <w:multiLevelType w:val="hybridMultilevel"/>
    <w:tmpl w:val="E8245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22C6145"/>
    <w:multiLevelType w:val="hybridMultilevel"/>
    <w:tmpl w:val="C7BE7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1"/>
  </w:num>
  <w:num w:numId="2">
    <w:abstractNumId w:val="5"/>
  </w:num>
  <w:num w:numId="3">
    <w:abstractNumId w:val="9"/>
  </w:num>
  <w:num w:numId="4">
    <w:abstractNumId w:val="3"/>
  </w:num>
  <w:num w:numId="5">
    <w:abstractNumId w:val="7"/>
  </w:num>
  <w:num w:numId="6">
    <w:abstractNumId w:val="13"/>
  </w:num>
  <w:num w:numId="7">
    <w:abstractNumId w:val="4"/>
  </w:num>
  <w:num w:numId="8">
    <w:abstractNumId w:val="8"/>
  </w:num>
  <w:num w:numId="9">
    <w:abstractNumId w:val="10"/>
  </w:num>
  <w:num w:numId="10">
    <w:abstractNumId w:val="6"/>
  </w:num>
  <w:num w:numId="11">
    <w:abstractNumId w:val="14"/>
  </w:num>
  <w:num w:numId="12">
    <w:abstractNumId w:val="1"/>
  </w:num>
  <w:num w:numId="13">
    <w:abstractNumId w:val="2"/>
  </w:num>
  <w:num w:numId="14">
    <w:abstractNumId w:val="1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47316"/>
    <w:rsid w:val="00047BBA"/>
    <w:rsid w:val="00053F31"/>
    <w:rsid w:val="000556B3"/>
    <w:rsid w:val="00073DC2"/>
    <w:rsid w:val="000810FF"/>
    <w:rsid w:val="000A36CD"/>
    <w:rsid w:val="000A72E5"/>
    <w:rsid w:val="000D1497"/>
    <w:rsid w:val="000D15D7"/>
    <w:rsid w:val="000D21F2"/>
    <w:rsid w:val="000D2843"/>
    <w:rsid w:val="000D5929"/>
    <w:rsid w:val="000E2CBA"/>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92A8A"/>
    <w:rsid w:val="001A37FB"/>
    <w:rsid w:val="001A51ED"/>
    <w:rsid w:val="001B2E3A"/>
    <w:rsid w:val="001C1D9A"/>
    <w:rsid w:val="001F351F"/>
    <w:rsid w:val="0020058E"/>
    <w:rsid w:val="00225E79"/>
    <w:rsid w:val="00237355"/>
    <w:rsid w:val="00240259"/>
    <w:rsid w:val="00244E70"/>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2F5554"/>
    <w:rsid w:val="00310D95"/>
    <w:rsid w:val="00332E48"/>
    <w:rsid w:val="00334441"/>
    <w:rsid w:val="00345149"/>
    <w:rsid w:val="003502BE"/>
    <w:rsid w:val="003504A3"/>
    <w:rsid w:val="00374A64"/>
    <w:rsid w:val="00376A8B"/>
    <w:rsid w:val="0038716E"/>
    <w:rsid w:val="003A45F6"/>
    <w:rsid w:val="003B2F7F"/>
    <w:rsid w:val="003B4A52"/>
    <w:rsid w:val="003C1A54"/>
    <w:rsid w:val="003C3E00"/>
    <w:rsid w:val="003C511E"/>
    <w:rsid w:val="003D49F3"/>
    <w:rsid w:val="003D5371"/>
    <w:rsid w:val="003D7372"/>
    <w:rsid w:val="003E4CAE"/>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E2F2C"/>
    <w:rsid w:val="004E472D"/>
    <w:rsid w:val="004E57C5"/>
    <w:rsid w:val="004F6658"/>
    <w:rsid w:val="00510E78"/>
    <w:rsid w:val="005174B4"/>
    <w:rsid w:val="00536A63"/>
    <w:rsid w:val="005473BC"/>
    <w:rsid w:val="00552CB1"/>
    <w:rsid w:val="00573E56"/>
    <w:rsid w:val="005873E3"/>
    <w:rsid w:val="00587DC6"/>
    <w:rsid w:val="005A3E53"/>
    <w:rsid w:val="005C23BD"/>
    <w:rsid w:val="005C37AA"/>
    <w:rsid w:val="005C3F83"/>
    <w:rsid w:val="005C7C5B"/>
    <w:rsid w:val="005D389E"/>
    <w:rsid w:val="005E752D"/>
    <w:rsid w:val="005F2A05"/>
    <w:rsid w:val="0060382D"/>
    <w:rsid w:val="0064791E"/>
    <w:rsid w:val="00663C1F"/>
    <w:rsid w:val="00670869"/>
    <w:rsid w:val="006761E1"/>
    <w:rsid w:val="00683AEB"/>
    <w:rsid w:val="00690A47"/>
    <w:rsid w:val="0069585F"/>
    <w:rsid w:val="006970B0"/>
    <w:rsid w:val="006A6B81"/>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44B1"/>
    <w:rsid w:val="007F0DAA"/>
    <w:rsid w:val="007F29A0"/>
    <w:rsid w:val="008122C6"/>
    <w:rsid w:val="00817CCA"/>
    <w:rsid w:val="00827C92"/>
    <w:rsid w:val="0085229B"/>
    <w:rsid w:val="008555D8"/>
    <w:rsid w:val="008628B1"/>
    <w:rsid w:val="00865915"/>
    <w:rsid w:val="00872775"/>
    <w:rsid w:val="008745BA"/>
    <w:rsid w:val="00881949"/>
    <w:rsid w:val="008847FE"/>
    <w:rsid w:val="00890CFD"/>
    <w:rsid w:val="0089234B"/>
    <w:rsid w:val="008927AF"/>
    <w:rsid w:val="00892F3E"/>
    <w:rsid w:val="0089400B"/>
    <w:rsid w:val="00896897"/>
    <w:rsid w:val="008A5FCC"/>
    <w:rsid w:val="008B1F84"/>
    <w:rsid w:val="008E0FCD"/>
    <w:rsid w:val="008E3EFA"/>
    <w:rsid w:val="008E48E4"/>
    <w:rsid w:val="008F0AFB"/>
    <w:rsid w:val="00905E67"/>
    <w:rsid w:val="0091178A"/>
    <w:rsid w:val="009262CD"/>
    <w:rsid w:val="00932B72"/>
    <w:rsid w:val="00936421"/>
    <w:rsid w:val="009367B9"/>
    <w:rsid w:val="0094277B"/>
    <w:rsid w:val="009458D2"/>
    <w:rsid w:val="00945F52"/>
    <w:rsid w:val="00946B20"/>
    <w:rsid w:val="00951288"/>
    <w:rsid w:val="009545B6"/>
    <w:rsid w:val="009575FA"/>
    <w:rsid w:val="00962121"/>
    <w:rsid w:val="00965F1F"/>
    <w:rsid w:val="0098046D"/>
    <w:rsid w:val="00995D8F"/>
    <w:rsid w:val="009A05F7"/>
    <w:rsid w:val="009A4E6F"/>
    <w:rsid w:val="009A58C1"/>
    <w:rsid w:val="009B17A1"/>
    <w:rsid w:val="009B2EFA"/>
    <w:rsid w:val="009B7AAF"/>
    <w:rsid w:val="009C1440"/>
    <w:rsid w:val="009C3384"/>
    <w:rsid w:val="009C5BD4"/>
    <w:rsid w:val="009D301F"/>
    <w:rsid w:val="009E5CE5"/>
    <w:rsid w:val="009F029C"/>
    <w:rsid w:val="009F2F3E"/>
    <w:rsid w:val="00A01611"/>
    <w:rsid w:val="00A04A92"/>
    <w:rsid w:val="00A06E22"/>
    <w:rsid w:val="00A11DCD"/>
    <w:rsid w:val="00A150B4"/>
    <w:rsid w:val="00A32214"/>
    <w:rsid w:val="00A358E9"/>
    <w:rsid w:val="00A442D7"/>
    <w:rsid w:val="00A54783"/>
    <w:rsid w:val="00A5525B"/>
    <w:rsid w:val="00A56D5F"/>
    <w:rsid w:val="00A6264E"/>
    <w:rsid w:val="00A76B76"/>
    <w:rsid w:val="00A80034"/>
    <w:rsid w:val="00A836FF"/>
    <w:rsid w:val="00A83A6C"/>
    <w:rsid w:val="00A8451E"/>
    <w:rsid w:val="00A85BAB"/>
    <w:rsid w:val="00A87611"/>
    <w:rsid w:val="00A90A26"/>
    <w:rsid w:val="00A94B5A"/>
    <w:rsid w:val="00AA4EEB"/>
    <w:rsid w:val="00AA75A5"/>
    <w:rsid w:val="00AC3032"/>
    <w:rsid w:val="00AE78C2"/>
    <w:rsid w:val="00AE7A3D"/>
    <w:rsid w:val="00B07266"/>
    <w:rsid w:val="00B12BAB"/>
    <w:rsid w:val="00B138C5"/>
    <w:rsid w:val="00B20954"/>
    <w:rsid w:val="00B2320C"/>
    <w:rsid w:val="00B24AAC"/>
    <w:rsid w:val="00B26629"/>
    <w:rsid w:val="00B26783"/>
    <w:rsid w:val="00B26F16"/>
    <w:rsid w:val="00B336A9"/>
    <w:rsid w:val="00B35315"/>
    <w:rsid w:val="00B4771F"/>
    <w:rsid w:val="00B4784B"/>
    <w:rsid w:val="00B51B79"/>
    <w:rsid w:val="00B605CE"/>
    <w:rsid w:val="00B649C4"/>
    <w:rsid w:val="00B77204"/>
    <w:rsid w:val="00B82B64"/>
    <w:rsid w:val="00B862BF"/>
    <w:rsid w:val="00B87B39"/>
    <w:rsid w:val="00BB11B9"/>
    <w:rsid w:val="00BB165D"/>
    <w:rsid w:val="00BC42B6"/>
    <w:rsid w:val="00BC42EB"/>
    <w:rsid w:val="00BC51D6"/>
    <w:rsid w:val="00BD40C6"/>
    <w:rsid w:val="00BF1795"/>
    <w:rsid w:val="00C031D8"/>
    <w:rsid w:val="00C0654C"/>
    <w:rsid w:val="00C11283"/>
    <w:rsid w:val="00C17744"/>
    <w:rsid w:val="00C21405"/>
    <w:rsid w:val="00C25F9D"/>
    <w:rsid w:val="00C31E83"/>
    <w:rsid w:val="00C32C7F"/>
    <w:rsid w:val="00C518C1"/>
    <w:rsid w:val="00C53751"/>
    <w:rsid w:val="00C609F3"/>
    <w:rsid w:val="00C629CB"/>
    <w:rsid w:val="00C63D20"/>
    <w:rsid w:val="00C63F4F"/>
    <w:rsid w:val="00C94576"/>
    <w:rsid w:val="00C969FA"/>
    <w:rsid w:val="00C97577"/>
    <w:rsid w:val="00CA71A8"/>
    <w:rsid w:val="00CB4CB9"/>
    <w:rsid w:val="00CC3E7A"/>
    <w:rsid w:val="00CD18DD"/>
    <w:rsid w:val="00CE12C9"/>
    <w:rsid w:val="00D33944"/>
    <w:rsid w:val="00D50FE1"/>
    <w:rsid w:val="00D56C09"/>
    <w:rsid w:val="00D64DF4"/>
    <w:rsid w:val="00D65A71"/>
    <w:rsid w:val="00D65F02"/>
    <w:rsid w:val="00D75FF8"/>
    <w:rsid w:val="00DA73A0"/>
    <w:rsid w:val="00DB23D4"/>
    <w:rsid w:val="00DB6226"/>
    <w:rsid w:val="00DB63D4"/>
    <w:rsid w:val="00DD69AE"/>
    <w:rsid w:val="00DE2B7A"/>
    <w:rsid w:val="00DF0177"/>
    <w:rsid w:val="00DF06F0"/>
    <w:rsid w:val="00DF4FCD"/>
    <w:rsid w:val="00DF535D"/>
    <w:rsid w:val="00DF7C07"/>
    <w:rsid w:val="00E13DE0"/>
    <w:rsid w:val="00E36AF7"/>
    <w:rsid w:val="00E42292"/>
    <w:rsid w:val="00E4755D"/>
    <w:rsid w:val="00E47897"/>
    <w:rsid w:val="00E521CF"/>
    <w:rsid w:val="00E641DE"/>
    <w:rsid w:val="00E71E0D"/>
    <w:rsid w:val="00E805F2"/>
    <w:rsid w:val="00E93A54"/>
    <w:rsid w:val="00EB33FD"/>
    <w:rsid w:val="00EC63A4"/>
    <w:rsid w:val="00EC7B24"/>
    <w:rsid w:val="00ED0EE7"/>
    <w:rsid w:val="00ED10F6"/>
    <w:rsid w:val="00ED1712"/>
    <w:rsid w:val="00ED1BF0"/>
    <w:rsid w:val="00EF3B20"/>
    <w:rsid w:val="00F15B95"/>
    <w:rsid w:val="00F32980"/>
    <w:rsid w:val="00F56CE6"/>
    <w:rsid w:val="00F64260"/>
    <w:rsid w:val="00F70192"/>
    <w:rsid w:val="00F871BA"/>
    <w:rsid w:val="00F94E34"/>
    <w:rsid w:val="00FA6359"/>
    <w:rsid w:val="00FA6998"/>
    <w:rsid w:val="00FA72E0"/>
    <w:rsid w:val="00FA769F"/>
    <w:rsid w:val="00FA78CA"/>
    <w:rsid w:val="00FF2F71"/>
    <w:rsid w:val="00FF637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customStyle="1" w:styleId="sc-Requirement">
    <w:name w:val="sc-Requirement"/>
    <w:basedOn w:val="Normal"/>
    <w:qFormat/>
    <w:rsid w:val="00B26783"/>
    <w:pPr>
      <w:suppressAutoHyphens/>
      <w:spacing w:line="240" w:lineRule="auto"/>
    </w:pPr>
    <w:rPr>
      <w:rFonts w:ascii="Gill Sans MT" w:hAnsi="Gill Sans MT"/>
      <w:sz w:val="16"/>
      <w:szCs w:val="24"/>
    </w:rPr>
  </w:style>
  <w:style w:type="paragraph" w:customStyle="1" w:styleId="sc-RequirementRight">
    <w:name w:val="sc-RequirementRight"/>
    <w:basedOn w:val="sc-Requirement"/>
    <w:rsid w:val="00B26783"/>
    <w:pPr>
      <w:jc w:val="right"/>
    </w:pPr>
  </w:style>
  <w:style w:type="paragraph" w:customStyle="1" w:styleId="sc-RequirementsSubheading">
    <w:name w:val="sc-RequirementsSubheading"/>
    <w:basedOn w:val="sc-Requirement"/>
    <w:qFormat/>
    <w:rsid w:val="00B26783"/>
    <w:pPr>
      <w:keepNext/>
      <w:spacing w:before="80"/>
    </w:pPr>
    <w:rPr>
      <w:b/>
    </w:rPr>
  </w:style>
  <w:style w:type="paragraph" w:customStyle="1" w:styleId="sc-RequirementsHeading">
    <w:name w:val="sc-RequirementsHeading"/>
    <w:basedOn w:val="Heading3"/>
    <w:qFormat/>
    <w:rsid w:val="00B26783"/>
    <w:pPr>
      <w:keepNext/>
      <w:pBdr>
        <w:top w:val="none" w:sz="0" w:space="0" w:color="auto"/>
        <w:bottom w:val="none" w:sz="0" w:space="0" w:color="auto"/>
      </w:pBdr>
      <w:suppressAutoHyphens/>
      <w:spacing w:before="120" w:line="240" w:lineRule="exact"/>
      <w:jc w:val="left"/>
      <w:outlineLvl w:val="3"/>
    </w:pPr>
    <w:rPr>
      <w:rFonts w:ascii="Gill Sans MT" w:hAnsi="Gill Sans MT" w:cs="Goudy ExtraBold"/>
      <w:b/>
      <w:color w:val="auto"/>
      <w:sz w:val="18"/>
      <w:szCs w:val="25"/>
    </w:rPr>
  </w:style>
  <w:style w:type="paragraph" w:customStyle="1" w:styleId="sc-Total">
    <w:name w:val="sc-Total"/>
    <w:basedOn w:val="sc-RequirementsSubheading"/>
    <w:qFormat/>
    <w:rsid w:val="009C3384"/>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698825054">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file:///C:/Users/sabbotson/Documents/Curriculum/Program%20goals"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76</_dlc_DocId>
    <_dlc_DocIdUrl xmlns="67887a43-7e4d-4c1c-91d7-15e417b1b8ab">
      <Url>https://w3.ric.edu/graduate_committee/_layouts/15/DocIdRedir.aspx?ID=67Z3ZXSPZZWZ-954-276</Url>
      <Description>67Z3ZXSPZZWZ-954-276</Description>
    </_dlc_DocIdUrl>
  </documentManagement>
</p:properties>
</file>

<file path=customXml/itemProps1.xml><?xml version="1.0" encoding="utf-8"?>
<ds:datastoreItem xmlns:ds="http://schemas.openxmlformats.org/officeDocument/2006/customXml" ds:itemID="{90F5ADAB-35F5-41A5-95E3-17E5F12B426A}"/>
</file>

<file path=customXml/itemProps2.xml><?xml version="1.0" encoding="utf-8"?>
<ds:datastoreItem xmlns:ds="http://schemas.openxmlformats.org/officeDocument/2006/customXml" ds:itemID="{25917C1D-FC8C-46E6-B5C6-43075FCB052C}"/>
</file>

<file path=customXml/itemProps3.xml><?xml version="1.0" encoding="utf-8"?>
<ds:datastoreItem xmlns:ds="http://schemas.openxmlformats.org/officeDocument/2006/customXml" ds:itemID="{DC8F4496-B7F8-42CB-9359-E0A6CF6200E1}"/>
</file>

<file path=customXml/itemProps4.xml><?xml version="1.0" encoding="utf-8"?>
<ds:datastoreItem xmlns:ds="http://schemas.openxmlformats.org/officeDocument/2006/customXml" ds:itemID="{7E2DBE57-0F69-439E-AD0C-36E949422575}"/>
</file>

<file path=docProps/app.xml><?xml version="1.0" encoding="utf-8"?>
<Properties xmlns="http://schemas.openxmlformats.org/officeDocument/2006/extended-properties" xmlns:vt="http://schemas.openxmlformats.org/officeDocument/2006/docPropsVTypes">
  <Template>Normal.dotm</Template>
  <TotalTime>13</TotalTime>
  <Pages>4</Pages>
  <Words>1704</Words>
  <Characters>971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1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3</cp:revision>
  <cp:lastPrinted>2017-08-22T13:36:00Z</cp:lastPrinted>
  <dcterms:created xsi:type="dcterms:W3CDTF">2021-03-10T16:33:00Z</dcterms:created>
  <dcterms:modified xsi:type="dcterms:W3CDTF">2021-03-10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071df248-2bd4-47c3-abf4-aa2725ac8e7f</vt:lpwstr>
  </property>
  <property fmtid="{D5CDD505-2E9C-101B-9397-08002B2CF9AE}" pid="4" name="ContentTypeId">
    <vt:lpwstr>0x0101007179858CBB2CCA4D8B30A8DCFFC1B1F1</vt:lpwstr>
  </property>
</Properties>
</file>